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40FD8" w14:textId="77777777" w:rsidR="00AA146E" w:rsidRDefault="002D24D7">
      <w:pPr>
        <w:spacing w:line="787" w:lineRule="exact"/>
        <w:ind w:left="2422" w:right="11"/>
        <w:rPr>
          <w:rFonts w:ascii="Gotham Narrow"/>
          <w:b/>
          <w:sz w:val="71"/>
        </w:rPr>
      </w:pPr>
      <w:r>
        <w:rPr>
          <w:noProof/>
        </w:rPr>
        <mc:AlternateContent>
          <mc:Choice Requires="wpg">
            <w:drawing>
              <wp:anchor distT="0" distB="0" distL="114300" distR="114300" simplePos="0" relativeHeight="251658240" behindDoc="1" locked="0" layoutInCell="1" allowOverlap="1" wp14:anchorId="112FEBDB" wp14:editId="7677FB7C">
                <wp:simplePos x="0" y="0"/>
                <wp:positionH relativeFrom="page">
                  <wp:align>right</wp:align>
                </wp:positionH>
                <wp:positionV relativeFrom="page">
                  <wp:posOffset>655662</wp:posOffset>
                </wp:positionV>
                <wp:extent cx="10058400" cy="7105015"/>
                <wp:effectExtent l="0" t="0" r="0" b="635"/>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8400" cy="7105015"/>
                          <a:chOff x="0" y="1051"/>
                          <a:chExt cx="15840" cy="11189"/>
                        </a:xfrm>
                      </wpg:grpSpPr>
                      <pic:pic xmlns:pic="http://schemas.openxmlformats.org/drawingml/2006/picture">
                        <pic:nvPicPr>
                          <pic:cNvPr id="6"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051"/>
                            <a:ext cx="15840" cy="4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Rectangle 15"/>
                        <wps:cNvSpPr>
                          <a:spLocks noChangeArrowheads="1"/>
                        </wps:cNvSpPr>
                        <wps:spPr bwMode="auto">
                          <a:xfrm>
                            <a:off x="0" y="6867"/>
                            <a:ext cx="15840" cy="5373"/>
                          </a:xfrm>
                          <a:prstGeom prst="rect">
                            <a:avLst/>
                          </a:prstGeom>
                          <a:solidFill>
                            <a:srgbClr val="DBE5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AutoShape 14"/>
                        <wps:cNvSpPr>
                          <a:spLocks/>
                        </wps:cNvSpPr>
                        <wps:spPr bwMode="auto">
                          <a:xfrm>
                            <a:off x="777" y="10799"/>
                            <a:ext cx="938" cy="1011"/>
                          </a:xfrm>
                          <a:custGeom>
                            <a:avLst/>
                            <a:gdLst>
                              <a:gd name="T0" fmla="+- 0 1200 777"/>
                              <a:gd name="T1" fmla="*/ T0 w 938"/>
                              <a:gd name="T2" fmla="+- 0 11542 10799"/>
                              <a:gd name="T3" fmla="*/ 11542 h 1011"/>
                              <a:gd name="T4" fmla="+- 0 965 777"/>
                              <a:gd name="T5" fmla="*/ T4 w 938"/>
                              <a:gd name="T6" fmla="+- 0 11425 10799"/>
                              <a:gd name="T7" fmla="*/ 11425 h 1011"/>
                              <a:gd name="T8" fmla="+- 0 813 777"/>
                              <a:gd name="T9" fmla="*/ T8 w 938"/>
                              <a:gd name="T10" fmla="+- 0 11383 10799"/>
                              <a:gd name="T11" fmla="*/ 11383 h 1011"/>
                              <a:gd name="T12" fmla="+- 0 804 777"/>
                              <a:gd name="T13" fmla="*/ T12 w 938"/>
                              <a:gd name="T14" fmla="+- 0 11415 10799"/>
                              <a:gd name="T15" fmla="*/ 11415 h 1011"/>
                              <a:gd name="T16" fmla="+- 0 991 777"/>
                              <a:gd name="T17" fmla="*/ T16 w 938"/>
                              <a:gd name="T18" fmla="+- 0 11492 10799"/>
                              <a:gd name="T19" fmla="*/ 11492 h 1011"/>
                              <a:gd name="T20" fmla="+- 0 1165 777"/>
                              <a:gd name="T21" fmla="*/ T20 w 938"/>
                              <a:gd name="T22" fmla="+- 0 11592 10799"/>
                              <a:gd name="T23" fmla="*/ 11592 h 1011"/>
                              <a:gd name="T24" fmla="+- 0 1124 777"/>
                              <a:gd name="T25" fmla="*/ T24 w 938"/>
                              <a:gd name="T26" fmla="+- 0 11687 10799"/>
                              <a:gd name="T27" fmla="*/ 11687 h 1011"/>
                              <a:gd name="T28" fmla="+- 0 1161 777"/>
                              <a:gd name="T29" fmla="*/ T28 w 938"/>
                              <a:gd name="T30" fmla="+- 0 11809 10799"/>
                              <a:gd name="T31" fmla="*/ 11809 h 1011"/>
                              <a:gd name="T32" fmla="+- 0 1207 777"/>
                              <a:gd name="T33" fmla="*/ T32 w 938"/>
                              <a:gd name="T34" fmla="+- 0 11778 10799"/>
                              <a:gd name="T35" fmla="*/ 11778 h 1011"/>
                              <a:gd name="T36" fmla="+- 0 1166 777"/>
                              <a:gd name="T37" fmla="*/ T36 w 938"/>
                              <a:gd name="T38" fmla="+- 0 11691 10799"/>
                              <a:gd name="T39" fmla="*/ 11691 h 1011"/>
                              <a:gd name="T40" fmla="+- 0 1243 777"/>
                              <a:gd name="T41" fmla="*/ T40 w 938"/>
                              <a:gd name="T42" fmla="+- 0 11627 10799"/>
                              <a:gd name="T43" fmla="*/ 11627 h 1011"/>
                              <a:gd name="T44" fmla="+- 0 1631 777"/>
                              <a:gd name="T45" fmla="*/ T44 w 938"/>
                              <a:gd name="T46" fmla="+- 0 10799 10799"/>
                              <a:gd name="T47" fmla="*/ 10799 h 1011"/>
                              <a:gd name="T48" fmla="+- 0 1569 777"/>
                              <a:gd name="T49" fmla="*/ T48 w 938"/>
                              <a:gd name="T50" fmla="+- 0 10871 10799"/>
                              <a:gd name="T51" fmla="*/ 10871 h 1011"/>
                              <a:gd name="T52" fmla="+- 0 1183 777"/>
                              <a:gd name="T53" fmla="*/ T52 w 938"/>
                              <a:gd name="T54" fmla="+- 0 11117 10799"/>
                              <a:gd name="T55" fmla="*/ 11117 h 1011"/>
                              <a:gd name="T56" fmla="+- 0 1111 777"/>
                              <a:gd name="T57" fmla="*/ T56 w 938"/>
                              <a:gd name="T58" fmla="+- 0 11268 10799"/>
                              <a:gd name="T59" fmla="*/ 11268 h 1011"/>
                              <a:gd name="T60" fmla="+- 0 1011 777"/>
                              <a:gd name="T61" fmla="*/ T60 w 938"/>
                              <a:gd name="T62" fmla="+- 0 11318 10799"/>
                              <a:gd name="T63" fmla="*/ 11318 h 1011"/>
                              <a:gd name="T64" fmla="+- 0 872 777"/>
                              <a:gd name="T65" fmla="*/ T64 w 938"/>
                              <a:gd name="T66" fmla="+- 0 11372 10799"/>
                              <a:gd name="T67" fmla="*/ 11372 h 1011"/>
                              <a:gd name="T68" fmla="+- 0 1033 777"/>
                              <a:gd name="T69" fmla="*/ T68 w 938"/>
                              <a:gd name="T70" fmla="+- 0 11373 10799"/>
                              <a:gd name="T71" fmla="*/ 11373 h 1011"/>
                              <a:gd name="T72" fmla="+- 0 1136 777"/>
                              <a:gd name="T73" fmla="*/ T72 w 938"/>
                              <a:gd name="T74" fmla="+- 0 11346 10799"/>
                              <a:gd name="T75" fmla="*/ 11346 h 1011"/>
                              <a:gd name="T76" fmla="+- 0 1178 777"/>
                              <a:gd name="T77" fmla="*/ T76 w 938"/>
                              <a:gd name="T78" fmla="+- 0 11236 10799"/>
                              <a:gd name="T79" fmla="*/ 11236 h 1011"/>
                              <a:gd name="T80" fmla="+- 0 1328 777"/>
                              <a:gd name="T81" fmla="*/ T80 w 938"/>
                              <a:gd name="T82" fmla="+- 0 11082 10799"/>
                              <a:gd name="T83" fmla="*/ 11082 h 1011"/>
                              <a:gd name="T84" fmla="+- 0 1606 777"/>
                              <a:gd name="T85" fmla="*/ T84 w 938"/>
                              <a:gd name="T86" fmla="+- 0 10910 10799"/>
                              <a:gd name="T87" fmla="*/ 10910 h 1011"/>
                              <a:gd name="T88" fmla="+- 0 1712 777"/>
                              <a:gd name="T89" fmla="*/ T88 w 938"/>
                              <a:gd name="T90" fmla="+- 0 10913 10799"/>
                              <a:gd name="T91" fmla="*/ 10913 h 1011"/>
                              <a:gd name="T92" fmla="+- 0 1680 777"/>
                              <a:gd name="T93" fmla="*/ T92 w 938"/>
                              <a:gd name="T94" fmla="+- 0 10912 10799"/>
                              <a:gd name="T95" fmla="*/ 10912 h 1011"/>
                              <a:gd name="T96" fmla="+- 0 1514 777"/>
                              <a:gd name="T97" fmla="*/ T96 w 938"/>
                              <a:gd name="T98" fmla="+- 0 11028 10799"/>
                              <a:gd name="T99" fmla="*/ 11028 h 1011"/>
                              <a:gd name="T100" fmla="+- 0 1244 777"/>
                              <a:gd name="T101" fmla="*/ T100 w 938"/>
                              <a:gd name="T102" fmla="+- 0 11215 10799"/>
                              <a:gd name="T103" fmla="*/ 11215 h 1011"/>
                              <a:gd name="T104" fmla="+- 0 1215 777"/>
                              <a:gd name="T105" fmla="*/ T104 w 938"/>
                              <a:gd name="T106" fmla="+- 0 11313 10799"/>
                              <a:gd name="T107" fmla="*/ 11313 h 1011"/>
                              <a:gd name="T108" fmla="+- 0 1179 777"/>
                              <a:gd name="T109" fmla="*/ T108 w 938"/>
                              <a:gd name="T110" fmla="+- 0 11400 10799"/>
                              <a:gd name="T111" fmla="*/ 11400 h 1011"/>
                              <a:gd name="T112" fmla="+- 0 1204 777"/>
                              <a:gd name="T113" fmla="*/ T112 w 938"/>
                              <a:gd name="T114" fmla="+- 0 11419 10799"/>
                              <a:gd name="T115" fmla="*/ 11419 h 1011"/>
                              <a:gd name="T116" fmla="+- 0 1198 777"/>
                              <a:gd name="T117" fmla="*/ T116 w 938"/>
                              <a:gd name="T118" fmla="+- 0 11454 10799"/>
                              <a:gd name="T119" fmla="*/ 11454 h 1011"/>
                              <a:gd name="T120" fmla="+- 0 1219 777"/>
                              <a:gd name="T121" fmla="*/ T120 w 938"/>
                              <a:gd name="T122" fmla="+- 0 11483 10799"/>
                              <a:gd name="T123" fmla="*/ 11483 h 1011"/>
                              <a:gd name="T124" fmla="+- 0 1230 777"/>
                              <a:gd name="T125" fmla="*/ T124 w 938"/>
                              <a:gd name="T126" fmla="+- 0 11523 10799"/>
                              <a:gd name="T127" fmla="*/ 11523 h 1011"/>
                              <a:gd name="T128" fmla="+- 0 1316 777"/>
                              <a:gd name="T129" fmla="*/ T128 w 938"/>
                              <a:gd name="T130" fmla="+- 0 11535 10799"/>
                              <a:gd name="T131" fmla="*/ 11535 h 1011"/>
                              <a:gd name="T132" fmla="+- 0 1327 777"/>
                              <a:gd name="T133" fmla="*/ T132 w 938"/>
                              <a:gd name="T134" fmla="+- 0 11600 10799"/>
                              <a:gd name="T135" fmla="*/ 11600 h 1011"/>
                              <a:gd name="T136" fmla="+- 0 1238 777"/>
                              <a:gd name="T137" fmla="*/ T136 w 938"/>
                              <a:gd name="T138" fmla="+- 0 11660 10799"/>
                              <a:gd name="T139" fmla="*/ 11660 h 1011"/>
                              <a:gd name="T140" fmla="+- 0 1264 777"/>
                              <a:gd name="T141" fmla="*/ T140 w 938"/>
                              <a:gd name="T142" fmla="+- 0 11743 10799"/>
                              <a:gd name="T143" fmla="*/ 11743 h 1011"/>
                              <a:gd name="T144" fmla="+- 0 1370 777"/>
                              <a:gd name="T145" fmla="*/ T144 w 938"/>
                              <a:gd name="T146" fmla="+- 0 11715 10799"/>
                              <a:gd name="T147" fmla="*/ 11715 h 1011"/>
                              <a:gd name="T148" fmla="+- 0 1296 777"/>
                              <a:gd name="T149" fmla="*/ T148 w 938"/>
                              <a:gd name="T150" fmla="+- 0 11690 10799"/>
                              <a:gd name="T151" fmla="*/ 11690 h 1011"/>
                              <a:gd name="T152" fmla="+- 0 1310 777"/>
                              <a:gd name="T153" fmla="*/ T152 w 938"/>
                              <a:gd name="T154" fmla="+- 0 11640 10799"/>
                              <a:gd name="T155" fmla="*/ 11640 h 1011"/>
                              <a:gd name="T156" fmla="+- 0 1379 777"/>
                              <a:gd name="T157" fmla="*/ T156 w 938"/>
                              <a:gd name="T158" fmla="+- 0 11596 10799"/>
                              <a:gd name="T159" fmla="*/ 11596 h 1011"/>
                              <a:gd name="T160" fmla="+- 0 1409 777"/>
                              <a:gd name="T161" fmla="*/ T160 w 938"/>
                              <a:gd name="T162" fmla="+- 0 11534 10799"/>
                              <a:gd name="T163" fmla="*/ 11534 h 1011"/>
                              <a:gd name="T164" fmla="+- 0 1363 777"/>
                              <a:gd name="T165" fmla="*/ T164 w 938"/>
                              <a:gd name="T166" fmla="+- 0 11516 10799"/>
                              <a:gd name="T167" fmla="*/ 11516 h 1011"/>
                              <a:gd name="T168" fmla="+- 0 1299 777"/>
                              <a:gd name="T169" fmla="*/ T168 w 938"/>
                              <a:gd name="T170" fmla="+- 0 11512 10799"/>
                              <a:gd name="T171" fmla="*/ 11512 h 1011"/>
                              <a:gd name="T172" fmla="+- 0 1278 777"/>
                              <a:gd name="T173" fmla="*/ T172 w 938"/>
                              <a:gd name="T174" fmla="+- 0 11447 10799"/>
                              <a:gd name="T175" fmla="*/ 11447 h 1011"/>
                              <a:gd name="T176" fmla="+- 0 1268 777"/>
                              <a:gd name="T177" fmla="*/ T176 w 938"/>
                              <a:gd name="T178" fmla="+- 0 11419 10799"/>
                              <a:gd name="T179" fmla="*/ 11419 h 1011"/>
                              <a:gd name="T180" fmla="+- 0 1241 777"/>
                              <a:gd name="T181" fmla="*/ T180 w 938"/>
                              <a:gd name="T182" fmla="+- 0 11406 10799"/>
                              <a:gd name="T183" fmla="*/ 11406 h 1011"/>
                              <a:gd name="T184" fmla="+- 0 1272 777"/>
                              <a:gd name="T185" fmla="*/ T184 w 938"/>
                              <a:gd name="T186" fmla="+- 0 11353 10799"/>
                              <a:gd name="T187" fmla="*/ 11353 h 1011"/>
                              <a:gd name="T188" fmla="+- 0 1272 777"/>
                              <a:gd name="T189" fmla="*/ T188 w 938"/>
                              <a:gd name="T190" fmla="+- 0 11302 10799"/>
                              <a:gd name="T191" fmla="*/ 11302 h 1011"/>
                              <a:gd name="T192" fmla="+- 0 1329 777"/>
                              <a:gd name="T193" fmla="*/ T192 w 938"/>
                              <a:gd name="T194" fmla="+- 0 11206 10799"/>
                              <a:gd name="T195" fmla="*/ 11206 h 1011"/>
                              <a:gd name="T196" fmla="+- 0 1459 777"/>
                              <a:gd name="T197" fmla="*/ T196 w 938"/>
                              <a:gd name="T198" fmla="+- 0 11124 10799"/>
                              <a:gd name="T199" fmla="*/ 11124 h 1011"/>
                              <a:gd name="T200" fmla="+- 0 1692 777"/>
                              <a:gd name="T201" fmla="*/ T200 w 938"/>
                              <a:gd name="T202" fmla="+- 0 10973 10799"/>
                              <a:gd name="T203" fmla="*/ 10973 h 1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938" h="1011">
                                <a:moveTo>
                                  <a:pt x="478" y="791"/>
                                </a:moveTo>
                                <a:lnTo>
                                  <a:pt x="469" y="774"/>
                                </a:lnTo>
                                <a:lnTo>
                                  <a:pt x="450" y="758"/>
                                </a:lnTo>
                                <a:lnTo>
                                  <a:pt x="423" y="743"/>
                                </a:lnTo>
                                <a:lnTo>
                                  <a:pt x="392" y="726"/>
                                </a:lnTo>
                                <a:lnTo>
                                  <a:pt x="342" y="700"/>
                                </a:lnTo>
                                <a:lnTo>
                                  <a:pt x="267" y="664"/>
                                </a:lnTo>
                                <a:lnTo>
                                  <a:pt x="188" y="626"/>
                                </a:lnTo>
                                <a:lnTo>
                                  <a:pt x="165" y="616"/>
                                </a:lnTo>
                                <a:lnTo>
                                  <a:pt x="125" y="598"/>
                                </a:lnTo>
                                <a:lnTo>
                                  <a:pt x="78" y="583"/>
                                </a:lnTo>
                                <a:lnTo>
                                  <a:pt x="36" y="584"/>
                                </a:lnTo>
                                <a:lnTo>
                                  <a:pt x="7" y="599"/>
                                </a:lnTo>
                                <a:lnTo>
                                  <a:pt x="0" y="629"/>
                                </a:lnTo>
                                <a:lnTo>
                                  <a:pt x="14" y="619"/>
                                </a:lnTo>
                                <a:lnTo>
                                  <a:pt x="27" y="616"/>
                                </a:lnTo>
                                <a:lnTo>
                                  <a:pt x="47" y="621"/>
                                </a:lnTo>
                                <a:lnTo>
                                  <a:pt x="81" y="634"/>
                                </a:lnTo>
                                <a:lnTo>
                                  <a:pt x="139" y="659"/>
                                </a:lnTo>
                                <a:lnTo>
                                  <a:pt x="214" y="693"/>
                                </a:lnTo>
                                <a:lnTo>
                                  <a:pt x="285" y="729"/>
                                </a:lnTo>
                                <a:lnTo>
                                  <a:pt x="334" y="757"/>
                                </a:lnTo>
                                <a:lnTo>
                                  <a:pt x="359" y="773"/>
                                </a:lnTo>
                                <a:lnTo>
                                  <a:pt x="388" y="793"/>
                                </a:lnTo>
                                <a:lnTo>
                                  <a:pt x="409" y="816"/>
                                </a:lnTo>
                                <a:lnTo>
                                  <a:pt x="409" y="841"/>
                                </a:lnTo>
                                <a:lnTo>
                                  <a:pt x="383" y="864"/>
                                </a:lnTo>
                                <a:lnTo>
                                  <a:pt x="347" y="888"/>
                                </a:lnTo>
                                <a:lnTo>
                                  <a:pt x="318" y="919"/>
                                </a:lnTo>
                                <a:lnTo>
                                  <a:pt x="314" y="964"/>
                                </a:lnTo>
                                <a:lnTo>
                                  <a:pt x="342" y="1001"/>
                                </a:lnTo>
                                <a:lnTo>
                                  <a:pt x="384" y="1010"/>
                                </a:lnTo>
                                <a:lnTo>
                                  <a:pt x="426" y="1002"/>
                                </a:lnTo>
                                <a:lnTo>
                                  <a:pt x="450" y="987"/>
                                </a:lnTo>
                                <a:lnTo>
                                  <a:pt x="449" y="981"/>
                                </a:lnTo>
                                <a:lnTo>
                                  <a:pt x="430" y="979"/>
                                </a:lnTo>
                                <a:lnTo>
                                  <a:pt x="405" y="972"/>
                                </a:lnTo>
                                <a:lnTo>
                                  <a:pt x="384" y="946"/>
                                </a:lnTo>
                                <a:lnTo>
                                  <a:pt x="379" y="917"/>
                                </a:lnTo>
                                <a:lnTo>
                                  <a:pt x="389" y="892"/>
                                </a:lnTo>
                                <a:lnTo>
                                  <a:pt x="409" y="869"/>
                                </a:lnTo>
                                <a:lnTo>
                                  <a:pt x="436" y="849"/>
                                </a:lnTo>
                                <a:lnTo>
                                  <a:pt x="452" y="839"/>
                                </a:lnTo>
                                <a:lnTo>
                                  <a:pt x="466" y="828"/>
                                </a:lnTo>
                                <a:lnTo>
                                  <a:pt x="476" y="813"/>
                                </a:lnTo>
                                <a:lnTo>
                                  <a:pt x="478" y="791"/>
                                </a:lnTo>
                                <a:moveTo>
                                  <a:pt x="875" y="43"/>
                                </a:moveTo>
                                <a:lnTo>
                                  <a:pt x="854" y="0"/>
                                </a:lnTo>
                                <a:lnTo>
                                  <a:pt x="842" y="22"/>
                                </a:lnTo>
                                <a:lnTo>
                                  <a:pt x="831" y="37"/>
                                </a:lnTo>
                                <a:lnTo>
                                  <a:pt x="816" y="51"/>
                                </a:lnTo>
                                <a:lnTo>
                                  <a:pt x="792" y="72"/>
                                </a:lnTo>
                                <a:lnTo>
                                  <a:pt x="754" y="97"/>
                                </a:lnTo>
                                <a:lnTo>
                                  <a:pt x="682" y="143"/>
                                </a:lnTo>
                                <a:lnTo>
                                  <a:pt x="438" y="297"/>
                                </a:lnTo>
                                <a:lnTo>
                                  <a:pt x="406" y="318"/>
                                </a:lnTo>
                                <a:lnTo>
                                  <a:pt x="391" y="332"/>
                                </a:lnTo>
                                <a:lnTo>
                                  <a:pt x="373" y="360"/>
                                </a:lnTo>
                                <a:lnTo>
                                  <a:pt x="353" y="404"/>
                                </a:lnTo>
                                <a:lnTo>
                                  <a:pt x="334" y="469"/>
                                </a:lnTo>
                                <a:lnTo>
                                  <a:pt x="319" y="513"/>
                                </a:lnTo>
                                <a:lnTo>
                                  <a:pt x="301" y="527"/>
                                </a:lnTo>
                                <a:lnTo>
                                  <a:pt x="275" y="524"/>
                                </a:lnTo>
                                <a:lnTo>
                                  <a:pt x="234" y="519"/>
                                </a:lnTo>
                                <a:lnTo>
                                  <a:pt x="194" y="515"/>
                                </a:lnTo>
                                <a:lnTo>
                                  <a:pt x="146" y="514"/>
                                </a:lnTo>
                                <a:lnTo>
                                  <a:pt x="107" y="529"/>
                                </a:lnTo>
                                <a:lnTo>
                                  <a:pt x="95" y="573"/>
                                </a:lnTo>
                                <a:lnTo>
                                  <a:pt x="105" y="562"/>
                                </a:lnTo>
                                <a:lnTo>
                                  <a:pt x="125" y="559"/>
                                </a:lnTo>
                                <a:lnTo>
                                  <a:pt x="170" y="563"/>
                                </a:lnTo>
                                <a:lnTo>
                                  <a:pt x="256" y="574"/>
                                </a:lnTo>
                                <a:lnTo>
                                  <a:pt x="297" y="575"/>
                                </a:lnTo>
                                <a:lnTo>
                                  <a:pt x="332" y="566"/>
                                </a:lnTo>
                                <a:lnTo>
                                  <a:pt x="342" y="559"/>
                                </a:lnTo>
                                <a:lnTo>
                                  <a:pt x="359" y="547"/>
                                </a:lnTo>
                                <a:lnTo>
                                  <a:pt x="371" y="527"/>
                                </a:lnTo>
                                <a:lnTo>
                                  <a:pt x="375" y="519"/>
                                </a:lnTo>
                                <a:lnTo>
                                  <a:pt x="387" y="481"/>
                                </a:lnTo>
                                <a:lnTo>
                                  <a:pt x="401" y="437"/>
                                </a:lnTo>
                                <a:lnTo>
                                  <a:pt x="418" y="395"/>
                                </a:lnTo>
                                <a:lnTo>
                                  <a:pt x="439" y="359"/>
                                </a:lnTo>
                                <a:lnTo>
                                  <a:pt x="475" y="333"/>
                                </a:lnTo>
                                <a:lnTo>
                                  <a:pt x="551" y="283"/>
                                </a:lnTo>
                                <a:lnTo>
                                  <a:pt x="645" y="224"/>
                                </a:lnTo>
                                <a:lnTo>
                                  <a:pt x="735" y="169"/>
                                </a:lnTo>
                                <a:lnTo>
                                  <a:pt x="800" y="129"/>
                                </a:lnTo>
                                <a:lnTo>
                                  <a:pt x="829" y="111"/>
                                </a:lnTo>
                                <a:lnTo>
                                  <a:pt x="860" y="81"/>
                                </a:lnTo>
                                <a:lnTo>
                                  <a:pt x="875" y="43"/>
                                </a:lnTo>
                                <a:moveTo>
                                  <a:pt x="938" y="143"/>
                                </a:moveTo>
                                <a:lnTo>
                                  <a:pt x="935" y="114"/>
                                </a:lnTo>
                                <a:lnTo>
                                  <a:pt x="922" y="94"/>
                                </a:lnTo>
                                <a:lnTo>
                                  <a:pt x="917" y="88"/>
                                </a:lnTo>
                                <a:lnTo>
                                  <a:pt x="911" y="100"/>
                                </a:lnTo>
                                <a:lnTo>
                                  <a:pt x="903" y="113"/>
                                </a:lnTo>
                                <a:lnTo>
                                  <a:pt x="890" y="128"/>
                                </a:lnTo>
                                <a:lnTo>
                                  <a:pt x="871" y="143"/>
                                </a:lnTo>
                                <a:lnTo>
                                  <a:pt x="816" y="179"/>
                                </a:lnTo>
                                <a:lnTo>
                                  <a:pt x="737" y="229"/>
                                </a:lnTo>
                                <a:lnTo>
                                  <a:pt x="521" y="362"/>
                                </a:lnTo>
                                <a:lnTo>
                                  <a:pt x="500" y="378"/>
                                </a:lnTo>
                                <a:lnTo>
                                  <a:pt x="481" y="397"/>
                                </a:lnTo>
                                <a:lnTo>
                                  <a:pt x="467" y="416"/>
                                </a:lnTo>
                                <a:lnTo>
                                  <a:pt x="459" y="430"/>
                                </a:lnTo>
                                <a:lnTo>
                                  <a:pt x="452" y="448"/>
                                </a:lnTo>
                                <a:lnTo>
                                  <a:pt x="444" y="475"/>
                                </a:lnTo>
                                <a:lnTo>
                                  <a:pt x="438" y="514"/>
                                </a:lnTo>
                                <a:lnTo>
                                  <a:pt x="432" y="563"/>
                                </a:lnTo>
                                <a:lnTo>
                                  <a:pt x="426" y="575"/>
                                </a:lnTo>
                                <a:lnTo>
                                  <a:pt x="413" y="588"/>
                                </a:lnTo>
                                <a:lnTo>
                                  <a:pt x="402" y="601"/>
                                </a:lnTo>
                                <a:lnTo>
                                  <a:pt x="399" y="611"/>
                                </a:lnTo>
                                <a:lnTo>
                                  <a:pt x="406" y="616"/>
                                </a:lnTo>
                                <a:lnTo>
                                  <a:pt x="417" y="618"/>
                                </a:lnTo>
                                <a:lnTo>
                                  <a:pt x="427" y="620"/>
                                </a:lnTo>
                                <a:lnTo>
                                  <a:pt x="430" y="623"/>
                                </a:lnTo>
                                <a:lnTo>
                                  <a:pt x="429" y="630"/>
                                </a:lnTo>
                                <a:lnTo>
                                  <a:pt x="421" y="641"/>
                                </a:lnTo>
                                <a:lnTo>
                                  <a:pt x="421" y="655"/>
                                </a:lnTo>
                                <a:lnTo>
                                  <a:pt x="438" y="648"/>
                                </a:lnTo>
                                <a:lnTo>
                                  <a:pt x="427" y="670"/>
                                </a:lnTo>
                                <a:lnTo>
                                  <a:pt x="438" y="673"/>
                                </a:lnTo>
                                <a:lnTo>
                                  <a:pt x="442" y="684"/>
                                </a:lnTo>
                                <a:lnTo>
                                  <a:pt x="446" y="694"/>
                                </a:lnTo>
                                <a:lnTo>
                                  <a:pt x="441" y="706"/>
                                </a:lnTo>
                                <a:lnTo>
                                  <a:pt x="444" y="715"/>
                                </a:lnTo>
                                <a:lnTo>
                                  <a:pt x="453" y="724"/>
                                </a:lnTo>
                                <a:lnTo>
                                  <a:pt x="467" y="730"/>
                                </a:lnTo>
                                <a:lnTo>
                                  <a:pt x="488" y="732"/>
                                </a:lnTo>
                                <a:lnTo>
                                  <a:pt x="514" y="732"/>
                                </a:lnTo>
                                <a:lnTo>
                                  <a:pt x="539" y="736"/>
                                </a:lnTo>
                                <a:lnTo>
                                  <a:pt x="555" y="748"/>
                                </a:lnTo>
                                <a:lnTo>
                                  <a:pt x="563" y="764"/>
                                </a:lnTo>
                                <a:lnTo>
                                  <a:pt x="561" y="782"/>
                                </a:lnTo>
                                <a:lnTo>
                                  <a:pt x="550" y="801"/>
                                </a:lnTo>
                                <a:lnTo>
                                  <a:pt x="534" y="813"/>
                                </a:lnTo>
                                <a:lnTo>
                                  <a:pt x="512" y="824"/>
                                </a:lnTo>
                                <a:lnTo>
                                  <a:pt x="484" y="840"/>
                                </a:lnTo>
                                <a:lnTo>
                                  <a:pt x="461" y="861"/>
                                </a:lnTo>
                                <a:lnTo>
                                  <a:pt x="451" y="884"/>
                                </a:lnTo>
                                <a:lnTo>
                                  <a:pt x="453" y="907"/>
                                </a:lnTo>
                                <a:lnTo>
                                  <a:pt x="466" y="930"/>
                                </a:lnTo>
                                <a:lnTo>
                                  <a:pt x="487" y="944"/>
                                </a:lnTo>
                                <a:lnTo>
                                  <a:pt x="520" y="949"/>
                                </a:lnTo>
                                <a:lnTo>
                                  <a:pt x="558" y="943"/>
                                </a:lnTo>
                                <a:lnTo>
                                  <a:pt x="593" y="920"/>
                                </a:lnTo>
                                <a:lnTo>
                                  <a:pt x="593" y="916"/>
                                </a:lnTo>
                                <a:lnTo>
                                  <a:pt x="582" y="915"/>
                                </a:lnTo>
                                <a:lnTo>
                                  <a:pt x="561" y="913"/>
                                </a:lnTo>
                                <a:lnTo>
                                  <a:pt x="534" y="902"/>
                                </a:lnTo>
                                <a:lnTo>
                                  <a:pt x="519" y="891"/>
                                </a:lnTo>
                                <a:lnTo>
                                  <a:pt x="513" y="883"/>
                                </a:lnTo>
                                <a:lnTo>
                                  <a:pt x="514" y="873"/>
                                </a:lnTo>
                                <a:lnTo>
                                  <a:pt x="521" y="858"/>
                                </a:lnTo>
                                <a:lnTo>
                                  <a:pt x="533" y="841"/>
                                </a:lnTo>
                                <a:lnTo>
                                  <a:pt x="548" y="828"/>
                                </a:lnTo>
                                <a:lnTo>
                                  <a:pt x="564" y="818"/>
                                </a:lnTo>
                                <a:lnTo>
                                  <a:pt x="582" y="807"/>
                                </a:lnTo>
                                <a:lnTo>
                                  <a:pt x="602" y="797"/>
                                </a:lnTo>
                                <a:lnTo>
                                  <a:pt x="620" y="787"/>
                                </a:lnTo>
                                <a:lnTo>
                                  <a:pt x="633" y="773"/>
                                </a:lnTo>
                                <a:lnTo>
                                  <a:pt x="638" y="753"/>
                                </a:lnTo>
                                <a:lnTo>
                                  <a:pt x="632" y="735"/>
                                </a:lnTo>
                                <a:lnTo>
                                  <a:pt x="619" y="724"/>
                                </a:lnTo>
                                <a:lnTo>
                                  <a:pt x="603" y="719"/>
                                </a:lnTo>
                                <a:lnTo>
                                  <a:pt x="591" y="717"/>
                                </a:lnTo>
                                <a:lnTo>
                                  <a:pt x="586" y="717"/>
                                </a:lnTo>
                                <a:lnTo>
                                  <a:pt x="580" y="717"/>
                                </a:lnTo>
                                <a:lnTo>
                                  <a:pt x="553" y="717"/>
                                </a:lnTo>
                                <a:lnTo>
                                  <a:pt x="539" y="717"/>
                                </a:lnTo>
                                <a:lnTo>
                                  <a:pt x="522" y="713"/>
                                </a:lnTo>
                                <a:lnTo>
                                  <a:pt x="511" y="702"/>
                                </a:lnTo>
                                <a:lnTo>
                                  <a:pt x="504" y="682"/>
                                </a:lnTo>
                                <a:lnTo>
                                  <a:pt x="502" y="650"/>
                                </a:lnTo>
                                <a:lnTo>
                                  <a:pt x="501" y="648"/>
                                </a:lnTo>
                                <a:lnTo>
                                  <a:pt x="498" y="641"/>
                                </a:lnTo>
                                <a:lnTo>
                                  <a:pt x="491" y="637"/>
                                </a:lnTo>
                                <a:lnTo>
                                  <a:pt x="487" y="631"/>
                                </a:lnTo>
                                <a:lnTo>
                                  <a:pt x="491" y="620"/>
                                </a:lnTo>
                                <a:lnTo>
                                  <a:pt x="491" y="614"/>
                                </a:lnTo>
                                <a:lnTo>
                                  <a:pt x="485" y="611"/>
                                </a:lnTo>
                                <a:lnTo>
                                  <a:pt x="475" y="610"/>
                                </a:lnTo>
                                <a:lnTo>
                                  <a:pt x="464" y="607"/>
                                </a:lnTo>
                                <a:lnTo>
                                  <a:pt x="461" y="600"/>
                                </a:lnTo>
                                <a:lnTo>
                                  <a:pt x="469" y="587"/>
                                </a:lnTo>
                                <a:lnTo>
                                  <a:pt x="481" y="572"/>
                                </a:lnTo>
                                <a:lnTo>
                                  <a:pt x="495" y="554"/>
                                </a:lnTo>
                                <a:lnTo>
                                  <a:pt x="497" y="548"/>
                                </a:lnTo>
                                <a:lnTo>
                                  <a:pt x="496" y="539"/>
                                </a:lnTo>
                                <a:lnTo>
                                  <a:pt x="494" y="525"/>
                                </a:lnTo>
                                <a:lnTo>
                                  <a:pt x="495" y="503"/>
                                </a:lnTo>
                                <a:lnTo>
                                  <a:pt x="499" y="479"/>
                                </a:lnTo>
                                <a:lnTo>
                                  <a:pt x="509" y="454"/>
                                </a:lnTo>
                                <a:lnTo>
                                  <a:pt x="526" y="429"/>
                                </a:lnTo>
                                <a:lnTo>
                                  <a:pt x="552" y="407"/>
                                </a:lnTo>
                                <a:lnTo>
                                  <a:pt x="577" y="390"/>
                                </a:lnTo>
                                <a:lnTo>
                                  <a:pt x="615" y="366"/>
                                </a:lnTo>
                                <a:lnTo>
                                  <a:pt x="654" y="342"/>
                                </a:lnTo>
                                <a:lnTo>
                                  <a:pt x="682" y="325"/>
                                </a:lnTo>
                                <a:lnTo>
                                  <a:pt x="729" y="296"/>
                                </a:lnTo>
                                <a:lnTo>
                                  <a:pt x="801" y="250"/>
                                </a:lnTo>
                                <a:lnTo>
                                  <a:pt x="872" y="204"/>
                                </a:lnTo>
                                <a:lnTo>
                                  <a:pt x="915" y="174"/>
                                </a:lnTo>
                                <a:lnTo>
                                  <a:pt x="938" y="143"/>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85" y="11294"/>
                            <a:ext cx="587" cy="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69" y="10562"/>
                            <a:ext cx="932"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435" y="10677"/>
                            <a:ext cx="145"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AutoShape 10"/>
                        <wps:cNvSpPr>
                          <a:spLocks/>
                        </wps:cNvSpPr>
                        <wps:spPr bwMode="auto">
                          <a:xfrm>
                            <a:off x="1294" y="10676"/>
                            <a:ext cx="408" cy="867"/>
                          </a:xfrm>
                          <a:custGeom>
                            <a:avLst/>
                            <a:gdLst>
                              <a:gd name="T0" fmla="+- 0 1428 1294"/>
                              <a:gd name="T1" fmla="*/ T0 w 408"/>
                              <a:gd name="T2" fmla="+- 0 10680 10676"/>
                              <a:gd name="T3" fmla="*/ 10680 h 867"/>
                              <a:gd name="T4" fmla="+- 0 1423 1294"/>
                              <a:gd name="T5" fmla="*/ T4 w 408"/>
                              <a:gd name="T6" fmla="+- 0 10676 10676"/>
                              <a:gd name="T7" fmla="*/ 10676 h 867"/>
                              <a:gd name="T8" fmla="+- 0 1416 1294"/>
                              <a:gd name="T9" fmla="*/ T8 w 408"/>
                              <a:gd name="T10" fmla="+- 0 10677 10676"/>
                              <a:gd name="T11" fmla="*/ 10677 h 867"/>
                              <a:gd name="T12" fmla="+- 0 1412 1294"/>
                              <a:gd name="T13" fmla="*/ T12 w 408"/>
                              <a:gd name="T14" fmla="+- 0 10682 10676"/>
                              <a:gd name="T15" fmla="*/ 10682 h 867"/>
                              <a:gd name="T16" fmla="+- 0 1413 1294"/>
                              <a:gd name="T17" fmla="*/ T16 w 408"/>
                              <a:gd name="T18" fmla="+- 0 10688 10676"/>
                              <a:gd name="T19" fmla="*/ 10688 h 867"/>
                              <a:gd name="T20" fmla="+- 0 1418 1294"/>
                              <a:gd name="T21" fmla="*/ T20 w 408"/>
                              <a:gd name="T22" fmla="+- 0 10692 10676"/>
                              <a:gd name="T23" fmla="*/ 10692 h 867"/>
                              <a:gd name="T24" fmla="+- 0 1425 1294"/>
                              <a:gd name="T25" fmla="*/ T24 w 408"/>
                              <a:gd name="T26" fmla="+- 0 10691 10676"/>
                              <a:gd name="T27" fmla="*/ 10691 h 867"/>
                              <a:gd name="T28" fmla="+- 0 1429 1294"/>
                              <a:gd name="T29" fmla="*/ T28 w 408"/>
                              <a:gd name="T30" fmla="+- 0 10686 10676"/>
                              <a:gd name="T31" fmla="*/ 10686 h 867"/>
                              <a:gd name="T32" fmla="+- 0 1701 1294"/>
                              <a:gd name="T33" fmla="*/ T32 w 408"/>
                              <a:gd name="T34" fmla="+- 0 11499 10676"/>
                              <a:gd name="T35" fmla="*/ 11499 h 867"/>
                              <a:gd name="T36" fmla="+- 0 1659 1294"/>
                              <a:gd name="T37" fmla="*/ T36 w 408"/>
                              <a:gd name="T38" fmla="+- 0 11493 10676"/>
                              <a:gd name="T39" fmla="*/ 11493 h 867"/>
                              <a:gd name="T40" fmla="+- 0 1619 1294"/>
                              <a:gd name="T41" fmla="*/ T40 w 408"/>
                              <a:gd name="T42" fmla="+- 0 11482 10676"/>
                              <a:gd name="T43" fmla="*/ 11482 h 867"/>
                              <a:gd name="T44" fmla="+- 0 1579 1294"/>
                              <a:gd name="T45" fmla="*/ T44 w 408"/>
                              <a:gd name="T46" fmla="+- 0 11466 10676"/>
                              <a:gd name="T47" fmla="*/ 11466 h 867"/>
                              <a:gd name="T48" fmla="+- 0 1523 1294"/>
                              <a:gd name="T49" fmla="*/ T48 w 408"/>
                              <a:gd name="T50" fmla="+- 0 11457 10676"/>
                              <a:gd name="T51" fmla="*/ 11457 h 867"/>
                              <a:gd name="T52" fmla="+- 0 1468 1294"/>
                              <a:gd name="T53" fmla="*/ T52 w 408"/>
                              <a:gd name="T54" fmla="+- 0 11466 10676"/>
                              <a:gd name="T55" fmla="*/ 11466 h 867"/>
                              <a:gd name="T56" fmla="+- 0 1429 1294"/>
                              <a:gd name="T57" fmla="*/ T56 w 408"/>
                              <a:gd name="T58" fmla="+- 0 11471 10676"/>
                              <a:gd name="T59" fmla="*/ 11471 h 867"/>
                              <a:gd name="T60" fmla="+- 0 1411 1294"/>
                              <a:gd name="T61" fmla="*/ T60 w 408"/>
                              <a:gd name="T62" fmla="+- 0 11465 10676"/>
                              <a:gd name="T63" fmla="*/ 11465 h 867"/>
                              <a:gd name="T64" fmla="+- 0 1409 1294"/>
                              <a:gd name="T65" fmla="*/ T64 w 408"/>
                              <a:gd name="T66" fmla="+- 0 11450 10676"/>
                              <a:gd name="T67" fmla="*/ 11450 h 867"/>
                              <a:gd name="T68" fmla="+- 0 1396 1294"/>
                              <a:gd name="T69" fmla="*/ T68 w 408"/>
                              <a:gd name="T70" fmla="+- 0 11440 10676"/>
                              <a:gd name="T71" fmla="*/ 11440 h 867"/>
                              <a:gd name="T72" fmla="+- 0 1393 1294"/>
                              <a:gd name="T73" fmla="*/ T72 w 408"/>
                              <a:gd name="T74" fmla="+- 0 11429 10676"/>
                              <a:gd name="T75" fmla="*/ 11429 h 867"/>
                              <a:gd name="T76" fmla="+- 0 1377 1294"/>
                              <a:gd name="T77" fmla="*/ T76 w 408"/>
                              <a:gd name="T78" fmla="+- 0 11418 10676"/>
                              <a:gd name="T79" fmla="*/ 11418 h 867"/>
                              <a:gd name="T80" fmla="+- 0 1383 1294"/>
                              <a:gd name="T81" fmla="*/ T80 w 408"/>
                              <a:gd name="T82" fmla="+- 0 11397 10676"/>
                              <a:gd name="T83" fmla="*/ 11397 h 867"/>
                              <a:gd name="T84" fmla="+- 0 1374 1294"/>
                              <a:gd name="T85" fmla="*/ T84 w 408"/>
                              <a:gd name="T86" fmla="+- 0 11397 10676"/>
                              <a:gd name="T87" fmla="*/ 11397 h 867"/>
                              <a:gd name="T88" fmla="+- 0 1358 1294"/>
                              <a:gd name="T89" fmla="*/ T88 w 408"/>
                              <a:gd name="T90" fmla="+- 0 11384 10676"/>
                              <a:gd name="T91" fmla="*/ 11384 h 867"/>
                              <a:gd name="T92" fmla="+- 0 1373 1294"/>
                              <a:gd name="T93" fmla="*/ T92 w 408"/>
                              <a:gd name="T94" fmla="+- 0 11371 10676"/>
                              <a:gd name="T95" fmla="*/ 11371 h 867"/>
                              <a:gd name="T96" fmla="+- 0 1380 1294"/>
                              <a:gd name="T97" fmla="*/ T96 w 408"/>
                              <a:gd name="T98" fmla="+- 0 11355 10676"/>
                              <a:gd name="T99" fmla="*/ 11355 h 867"/>
                              <a:gd name="T100" fmla="+- 0 1379 1294"/>
                              <a:gd name="T101" fmla="*/ T100 w 408"/>
                              <a:gd name="T102" fmla="+- 0 11332 10676"/>
                              <a:gd name="T103" fmla="*/ 11332 h 867"/>
                              <a:gd name="T104" fmla="+- 0 1392 1294"/>
                              <a:gd name="T105" fmla="*/ T104 w 408"/>
                              <a:gd name="T106" fmla="+- 0 11290 10676"/>
                              <a:gd name="T107" fmla="*/ 11290 h 867"/>
                              <a:gd name="T108" fmla="+- 0 1446 1294"/>
                              <a:gd name="T109" fmla="*/ T108 w 408"/>
                              <a:gd name="T110" fmla="+- 0 11249 10676"/>
                              <a:gd name="T111" fmla="*/ 11249 h 867"/>
                              <a:gd name="T112" fmla="+- 0 1508 1294"/>
                              <a:gd name="T113" fmla="*/ T112 w 408"/>
                              <a:gd name="T114" fmla="+- 0 11214 10676"/>
                              <a:gd name="T115" fmla="*/ 11214 h 867"/>
                              <a:gd name="T116" fmla="+- 0 1596 1294"/>
                              <a:gd name="T117" fmla="*/ T116 w 408"/>
                              <a:gd name="T118" fmla="+- 0 11161 10676"/>
                              <a:gd name="T119" fmla="*/ 11161 h 867"/>
                              <a:gd name="T120" fmla="+- 0 1651 1294"/>
                              <a:gd name="T121" fmla="*/ T120 w 408"/>
                              <a:gd name="T122" fmla="+- 0 11115 10676"/>
                              <a:gd name="T123" fmla="*/ 11115 h 867"/>
                              <a:gd name="T124" fmla="+- 0 1653 1294"/>
                              <a:gd name="T125" fmla="*/ T124 w 408"/>
                              <a:gd name="T126" fmla="+- 0 11067 10676"/>
                              <a:gd name="T127" fmla="*/ 11067 h 867"/>
                              <a:gd name="T128" fmla="+- 0 1624 1294"/>
                              <a:gd name="T129" fmla="*/ T128 w 408"/>
                              <a:gd name="T130" fmla="+- 0 11081 10676"/>
                              <a:gd name="T131" fmla="*/ 11081 h 867"/>
                              <a:gd name="T132" fmla="+- 0 1594 1294"/>
                              <a:gd name="T133" fmla="*/ T132 w 408"/>
                              <a:gd name="T134" fmla="+- 0 11105 10676"/>
                              <a:gd name="T135" fmla="*/ 11105 h 867"/>
                              <a:gd name="T136" fmla="+- 0 1531 1294"/>
                              <a:gd name="T137" fmla="*/ T136 w 408"/>
                              <a:gd name="T138" fmla="+- 0 11142 10676"/>
                              <a:gd name="T139" fmla="*/ 11142 h 867"/>
                              <a:gd name="T140" fmla="+- 0 1401 1294"/>
                              <a:gd name="T141" fmla="*/ T140 w 408"/>
                              <a:gd name="T142" fmla="+- 0 11216 10676"/>
                              <a:gd name="T143" fmla="*/ 11216 h 867"/>
                              <a:gd name="T144" fmla="+- 0 1339 1294"/>
                              <a:gd name="T145" fmla="*/ T144 w 408"/>
                              <a:gd name="T146" fmla="+- 0 11264 10676"/>
                              <a:gd name="T147" fmla="*/ 11264 h 867"/>
                              <a:gd name="T148" fmla="+- 0 1326 1294"/>
                              <a:gd name="T149" fmla="*/ T148 w 408"/>
                              <a:gd name="T150" fmla="+- 0 11292 10676"/>
                              <a:gd name="T151" fmla="*/ 11292 h 867"/>
                              <a:gd name="T152" fmla="+- 0 1320 1294"/>
                              <a:gd name="T153" fmla="*/ T152 w 408"/>
                              <a:gd name="T154" fmla="+- 0 11364 10676"/>
                              <a:gd name="T155" fmla="*/ 11364 h 867"/>
                              <a:gd name="T156" fmla="+- 0 1294 1294"/>
                              <a:gd name="T157" fmla="*/ T156 w 408"/>
                              <a:gd name="T158" fmla="+- 0 11400 10676"/>
                              <a:gd name="T159" fmla="*/ 11400 h 867"/>
                              <a:gd name="T160" fmla="+- 0 1336 1294"/>
                              <a:gd name="T161" fmla="*/ T160 w 408"/>
                              <a:gd name="T162" fmla="+- 0 11415 10676"/>
                              <a:gd name="T163" fmla="*/ 11415 h 867"/>
                              <a:gd name="T164" fmla="+- 0 1326 1294"/>
                              <a:gd name="T165" fmla="*/ T164 w 408"/>
                              <a:gd name="T166" fmla="+- 0 11427 10676"/>
                              <a:gd name="T167" fmla="*/ 11427 h 867"/>
                              <a:gd name="T168" fmla="+- 0 1337 1294"/>
                              <a:gd name="T169" fmla="*/ T168 w 408"/>
                              <a:gd name="T170" fmla="+- 0 11434 10676"/>
                              <a:gd name="T171" fmla="*/ 11434 h 867"/>
                              <a:gd name="T172" fmla="+- 0 1337 1294"/>
                              <a:gd name="T173" fmla="*/ T172 w 408"/>
                              <a:gd name="T174" fmla="+- 0 11448 10676"/>
                              <a:gd name="T175" fmla="*/ 11448 h 867"/>
                              <a:gd name="T176" fmla="+- 0 1345 1294"/>
                              <a:gd name="T177" fmla="*/ T176 w 408"/>
                              <a:gd name="T178" fmla="+- 0 11459 10676"/>
                              <a:gd name="T179" fmla="*/ 11459 h 867"/>
                              <a:gd name="T180" fmla="+- 0 1338 1294"/>
                              <a:gd name="T181" fmla="*/ T180 w 408"/>
                              <a:gd name="T182" fmla="+- 0 11477 10676"/>
                              <a:gd name="T183" fmla="*/ 11477 h 867"/>
                              <a:gd name="T184" fmla="+- 0 1355 1294"/>
                              <a:gd name="T185" fmla="*/ T184 w 408"/>
                              <a:gd name="T186" fmla="+- 0 11491 10676"/>
                              <a:gd name="T187" fmla="*/ 11491 h 867"/>
                              <a:gd name="T188" fmla="+- 0 1402 1294"/>
                              <a:gd name="T189" fmla="*/ T188 w 408"/>
                              <a:gd name="T190" fmla="+- 0 11498 10676"/>
                              <a:gd name="T191" fmla="*/ 11498 h 867"/>
                              <a:gd name="T192" fmla="+- 0 1488 1294"/>
                              <a:gd name="T193" fmla="*/ T192 w 408"/>
                              <a:gd name="T194" fmla="+- 0 11493 10676"/>
                              <a:gd name="T195" fmla="*/ 11493 h 867"/>
                              <a:gd name="T196" fmla="+- 0 1558 1294"/>
                              <a:gd name="T197" fmla="*/ T196 w 408"/>
                              <a:gd name="T198" fmla="+- 0 11527 10676"/>
                              <a:gd name="T199" fmla="*/ 11527 h 867"/>
                              <a:gd name="T200" fmla="+- 0 1599 1294"/>
                              <a:gd name="T201" fmla="*/ T200 w 408"/>
                              <a:gd name="T202" fmla="+- 0 11543 10676"/>
                              <a:gd name="T203" fmla="*/ 11543 h 867"/>
                              <a:gd name="T204" fmla="+- 0 1654 1294"/>
                              <a:gd name="T205" fmla="*/ T204 w 408"/>
                              <a:gd name="T206" fmla="+- 0 11533 10676"/>
                              <a:gd name="T207" fmla="*/ 11533 h 867"/>
                              <a:gd name="T208" fmla="+- 0 1701 1294"/>
                              <a:gd name="T209" fmla="*/ T208 w 408"/>
                              <a:gd name="T210" fmla="+- 0 11499 10676"/>
                              <a:gd name="T211" fmla="*/ 11499 h 8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08" h="867">
                                <a:moveTo>
                                  <a:pt x="135" y="6"/>
                                </a:moveTo>
                                <a:lnTo>
                                  <a:pt x="134" y="4"/>
                                </a:lnTo>
                                <a:lnTo>
                                  <a:pt x="131" y="1"/>
                                </a:lnTo>
                                <a:lnTo>
                                  <a:pt x="129" y="0"/>
                                </a:lnTo>
                                <a:lnTo>
                                  <a:pt x="124" y="0"/>
                                </a:lnTo>
                                <a:lnTo>
                                  <a:pt x="122" y="1"/>
                                </a:lnTo>
                                <a:lnTo>
                                  <a:pt x="119" y="4"/>
                                </a:lnTo>
                                <a:lnTo>
                                  <a:pt x="118" y="6"/>
                                </a:lnTo>
                                <a:lnTo>
                                  <a:pt x="118" y="10"/>
                                </a:lnTo>
                                <a:lnTo>
                                  <a:pt x="119" y="12"/>
                                </a:lnTo>
                                <a:lnTo>
                                  <a:pt x="122" y="15"/>
                                </a:lnTo>
                                <a:lnTo>
                                  <a:pt x="124" y="16"/>
                                </a:lnTo>
                                <a:lnTo>
                                  <a:pt x="129" y="16"/>
                                </a:lnTo>
                                <a:lnTo>
                                  <a:pt x="131" y="15"/>
                                </a:lnTo>
                                <a:lnTo>
                                  <a:pt x="134" y="12"/>
                                </a:lnTo>
                                <a:lnTo>
                                  <a:pt x="135" y="10"/>
                                </a:lnTo>
                                <a:lnTo>
                                  <a:pt x="135" y="6"/>
                                </a:lnTo>
                                <a:moveTo>
                                  <a:pt x="407" y="823"/>
                                </a:moveTo>
                                <a:lnTo>
                                  <a:pt x="394" y="821"/>
                                </a:lnTo>
                                <a:lnTo>
                                  <a:pt x="365" y="817"/>
                                </a:lnTo>
                                <a:lnTo>
                                  <a:pt x="363" y="817"/>
                                </a:lnTo>
                                <a:lnTo>
                                  <a:pt x="325" y="806"/>
                                </a:lnTo>
                                <a:lnTo>
                                  <a:pt x="298" y="795"/>
                                </a:lnTo>
                                <a:lnTo>
                                  <a:pt x="285" y="790"/>
                                </a:lnTo>
                                <a:lnTo>
                                  <a:pt x="255" y="783"/>
                                </a:lnTo>
                                <a:lnTo>
                                  <a:pt x="229" y="781"/>
                                </a:lnTo>
                                <a:lnTo>
                                  <a:pt x="200" y="785"/>
                                </a:lnTo>
                                <a:lnTo>
                                  <a:pt x="174" y="790"/>
                                </a:lnTo>
                                <a:lnTo>
                                  <a:pt x="153" y="794"/>
                                </a:lnTo>
                                <a:lnTo>
                                  <a:pt x="135" y="795"/>
                                </a:lnTo>
                                <a:lnTo>
                                  <a:pt x="122" y="794"/>
                                </a:lnTo>
                                <a:lnTo>
                                  <a:pt x="117" y="789"/>
                                </a:lnTo>
                                <a:lnTo>
                                  <a:pt x="115" y="781"/>
                                </a:lnTo>
                                <a:lnTo>
                                  <a:pt x="115" y="774"/>
                                </a:lnTo>
                                <a:lnTo>
                                  <a:pt x="111" y="769"/>
                                </a:lnTo>
                                <a:lnTo>
                                  <a:pt x="102" y="764"/>
                                </a:lnTo>
                                <a:lnTo>
                                  <a:pt x="100" y="758"/>
                                </a:lnTo>
                                <a:lnTo>
                                  <a:pt x="99" y="753"/>
                                </a:lnTo>
                                <a:lnTo>
                                  <a:pt x="94" y="748"/>
                                </a:lnTo>
                                <a:lnTo>
                                  <a:pt x="83" y="742"/>
                                </a:lnTo>
                                <a:lnTo>
                                  <a:pt x="90" y="740"/>
                                </a:lnTo>
                                <a:lnTo>
                                  <a:pt x="89" y="721"/>
                                </a:lnTo>
                                <a:lnTo>
                                  <a:pt x="89" y="719"/>
                                </a:lnTo>
                                <a:lnTo>
                                  <a:pt x="80" y="721"/>
                                </a:lnTo>
                                <a:lnTo>
                                  <a:pt x="67" y="714"/>
                                </a:lnTo>
                                <a:lnTo>
                                  <a:pt x="64" y="708"/>
                                </a:lnTo>
                                <a:lnTo>
                                  <a:pt x="70" y="702"/>
                                </a:lnTo>
                                <a:lnTo>
                                  <a:pt x="79" y="695"/>
                                </a:lnTo>
                                <a:lnTo>
                                  <a:pt x="84" y="688"/>
                                </a:lnTo>
                                <a:lnTo>
                                  <a:pt x="86" y="679"/>
                                </a:lnTo>
                                <a:lnTo>
                                  <a:pt x="86" y="669"/>
                                </a:lnTo>
                                <a:lnTo>
                                  <a:pt x="85" y="656"/>
                                </a:lnTo>
                                <a:lnTo>
                                  <a:pt x="86" y="641"/>
                                </a:lnTo>
                                <a:lnTo>
                                  <a:pt x="98" y="614"/>
                                </a:lnTo>
                                <a:lnTo>
                                  <a:pt x="123" y="591"/>
                                </a:lnTo>
                                <a:lnTo>
                                  <a:pt x="152" y="573"/>
                                </a:lnTo>
                                <a:lnTo>
                                  <a:pt x="179" y="558"/>
                                </a:lnTo>
                                <a:lnTo>
                                  <a:pt x="214" y="538"/>
                                </a:lnTo>
                                <a:lnTo>
                                  <a:pt x="259" y="511"/>
                                </a:lnTo>
                                <a:lnTo>
                                  <a:pt x="302" y="485"/>
                                </a:lnTo>
                                <a:lnTo>
                                  <a:pt x="330" y="467"/>
                                </a:lnTo>
                                <a:lnTo>
                                  <a:pt x="357" y="439"/>
                                </a:lnTo>
                                <a:lnTo>
                                  <a:pt x="363" y="412"/>
                                </a:lnTo>
                                <a:lnTo>
                                  <a:pt x="359" y="391"/>
                                </a:lnTo>
                                <a:lnTo>
                                  <a:pt x="355" y="383"/>
                                </a:lnTo>
                                <a:lnTo>
                                  <a:pt x="330" y="405"/>
                                </a:lnTo>
                                <a:lnTo>
                                  <a:pt x="314" y="418"/>
                                </a:lnTo>
                                <a:lnTo>
                                  <a:pt x="300" y="429"/>
                                </a:lnTo>
                                <a:lnTo>
                                  <a:pt x="280" y="441"/>
                                </a:lnTo>
                                <a:lnTo>
                                  <a:pt x="237" y="466"/>
                                </a:lnTo>
                                <a:lnTo>
                                  <a:pt x="172" y="502"/>
                                </a:lnTo>
                                <a:lnTo>
                                  <a:pt x="107" y="540"/>
                                </a:lnTo>
                                <a:lnTo>
                                  <a:pt x="64" y="569"/>
                                </a:lnTo>
                                <a:lnTo>
                                  <a:pt x="45" y="588"/>
                                </a:lnTo>
                                <a:lnTo>
                                  <a:pt x="35" y="605"/>
                                </a:lnTo>
                                <a:lnTo>
                                  <a:pt x="32" y="616"/>
                                </a:lnTo>
                                <a:lnTo>
                                  <a:pt x="32" y="620"/>
                                </a:lnTo>
                                <a:lnTo>
                                  <a:pt x="26" y="688"/>
                                </a:lnTo>
                                <a:lnTo>
                                  <a:pt x="5" y="709"/>
                                </a:lnTo>
                                <a:lnTo>
                                  <a:pt x="0" y="724"/>
                                </a:lnTo>
                                <a:lnTo>
                                  <a:pt x="17" y="726"/>
                                </a:lnTo>
                                <a:lnTo>
                                  <a:pt x="42" y="739"/>
                                </a:lnTo>
                                <a:lnTo>
                                  <a:pt x="27" y="745"/>
                                </a:lnTo>
                                <a:lnTo>
                                  <a:pt x="32" y="751"/>
                                </a:lnTo>
                                <a:lnTo>
                                  <a:pt x="39" y="756"/>
                                </a:lnTo>
                                <a:lnTo>
                                  <a:pt x="43" y="758"/>
                                </a:lnTo>
                                <a:lnTo>
                                  <a:pt x="45" y="762"/>
                                </a:lnTo>
                                <a:lnTo>
                                  <a:pt x="43" y="772"/>
                                </a:lnTo>
                                <a:lnTo>
                                  <a:pt x="42" y="775"/>
                                </a:lnTo>
                                <a:lnTo>
                                  <a:pt x="51" y="783"/>
                                </a:lnTo>
                                <a:lnTo>
                                  <a:pt x="48" y="796"/>
                                </a:lnTo>
                                <a:lnTo>
                                  <a:pt x="44" y="801"/>
                                </a:lnTo>
                                <a:lnTo>
                                  <a:pt x="51" y="808"/>
                                </a:lnTo>
                                <a:lnTo>
                                  <a:pt x="61" y="815"/>
                                </a:lnTo>
                                <a:lnTo>
                                  <a:pt x="80" y="820"/>
                                </a:lnTo>
                                <a:lnTo>
                                  <a:pt x="108" y="822"/>
                                </a:lnTo>
                                <a:lnTo>
                                  <a:pt x="148" y="817"/>
                                </a:lnTo>
                                <a:lnTo>
                                  <a:pt x="194" y="817"/>
                                </a:lnTo>
                                <a:lnTo>
                                  <a:pt x="232" y="832"/>
                                </a:lnTo>
                                <a:lnTo>
                                  <a:pt x="264" y="851"/>
                                </a:lnTo>
                                <a:lnTo>
                                  <a:pt x="292" y="864"/>
                                </a:lnTo>
                                <a:lnTo>
                                  <a:pt x="305" y="867"/>
                                </a:lnTo>
                                <a:lnTo>
                                  <a:pt x="328" y="867"/>
                                </a:lnTo>
                                <a:lnTo>
                                  <a:pt x="360" y="857"/>
                                </a:lnTo>
                                <a:lnTo>
                                  <a:pt x="400" y="832"/>
                                </a:lnTo>
                                <a:lnTo>
                                  <a:pt x="407" y="823"/>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Rectangle 8"/>
                        <wps:cNvSpPr>
                          <a:spLocks noChangeArrowheads="1"/>
                        </wps:cNvSpPr>
                        <wps:spPr bwMode="auto">
                          <a:xfrm>
                            <a:off x="0" y="5078"/>
                            <a:ext cx="15840" cy="1789"/>
                          </a:xfrm>
                          <a:prstGeom prst="rect">
                            <a:avLst/>
                          </a:prstGeom>
                          <a:solidFill>
                            <a:srgbClr val="3849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7" descr="Gold Leve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7022" y="5274"/>
                            <a:ext cx="1086" cy="1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6" descr="Silver Leve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0580" y="5274"/>
                            <a:ext cx="1061" cy="1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5" descr="Bronze Leve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4116" y="5274"/>
                            <a:ext cx="1111" cy="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4" descr="Let Life Bloo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69" y="1117"/>
                            <a:ext cx="2517" cy="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3" descr="Platinum Level"/>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571" y="5274"/>
                            <a:ext cx="923" cy="1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E102326" id="Group 2" o:spid="_x0000_s1026" style="position:absolute;margin-left:740.8pt;margin-top:51.65pt;width:11in;height:559.45pt;z-index:-251658240;mso-position-horizontal:right;mso-position-horizontal-relative:page;mso-position-vertical-relative:page" coordorigin=",1051" coordsize="15840,11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top:1051;width:15840;height:4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">
                  <v:imagedata r:id="rId18" o:title=""/>
                </v:shape>
                <v:rect id="Rectangle 15" o:spid="_x0000_s1028" style="position:absolute;top:6867;width:15840;height:5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" fillcolor="#dbe5b5" stroked="f"/>
                <v:shape id="AutoShape 14" o:spid="_x0000_s1029" style="position:absolute;left:777;top:10799;width:938;height:1011;visibility:visible;mso-wrap-style:square;v-text-anchor:top" coordsize="938,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" path="m478,791r-9,-17l450,758,423,743,392,726,342,700,267,664,188,626,165,616,125,598,78,583r-42,1l7,599,,629,14,619r13,-3l47,621r34,13l139,659r75,34l285,729r49,28l359,773r29,20l409,816r,25l383,864r-36,24l318,919r-4,45l342,1001r42,9l426,1002r24,-15l449,981r-19,-2l405,972,384,946r-5,-29l389,892r20,-23l436,849r16,-10l466,828r10,-15l478,791m875,43l854,,842,22,831,37,816,51,792,72,754,97r-72,46l438,297r-32,21l391,332r-18,28l353,404r-19,65l319,513r-18,14l275,524r-41,-5l194,515r-48,-1l107,529,95,573r10,-11l125,559r45,4l256,574r41,1l332,566r10,-7l359,547r12,-20l375,519r12,-38l401,437r17,-42l439,359r36,-26l551,283r94,-59l735,169r65,-40l829,111,860,81,875,43t63,100l935,114,922,94r-5,-6l911,100r-8,13l890,128r-19,15l816,179r-79,50l521,362r-21,16l481,397r-14,19l459,430r-7,18l444,475r-6,39l432,563r-6,12l413,588r-11,13l399,611r7,5l417,618r10,2l430,623r-1,7l421,641r,14l438,648r-11,22l438,673r4,11l446,694r-5,12l444,715r9,9l467,730r21,2l514,732r25,4l555,748r8,16l561,782r-11,19l534,813r-22,11l484,840r-23,21l451,884r2,23l466,930r21,14l520,949r38,-6l593,920r,-4l582,915r-21,-2l534,902,519,891r-6,-8l514,873r7,-15l533,841r15,-13l564,818r18,-11l602,797r18,-10l633,773r5,-20l632,735,619,724r-16,-5l591,717r-5,l580,717r-27,l539,717r-17,-4l511,702r-7,-20l502,650r-1,-2l498,641r-7,-4l487,631r4,-11l491,614r-6,-3l475,610r-11,-3l461,600r8,-13l481,572r14,-18l497,548r-1,-9l494,525r1,-22l499,479r10,-25l526,429r26,-22l577,390r38,-24l654,342r28,-17l729,296r72,-46l872,204r43,-30l938,143e" fillcolor="#231f20" stroked="f">
                  <v:path arrowok="t" o:connecttype="custom" o:connectlocs="423,11542;188,11425;36,11383;27,11415;214,11492;388,11592;347,11687;384,11809;430,11778;389,11691;466,11627;854,10799;792,10871;406,11117;334,11268;234,11318;95,11372;256,11373;359,11346;401,11236;551,11082;829,10910;935,10913;903,10912;737,11028;467,11215;438,11313;402,11400;427,11419;421,11454;442,11483;453,11523;539,11535;550,11600;461,11660;487,11743;593,11715;519,11690;533,11640;602,11596;632,11534;586,11516;522,11512;501,11447;491,11419;464,11406;495,11353;495,11302;552,11206;682,11124;915,10973" o:connectangles="0,0,0,0,0,0,0,0,0,0,0,0,0,0,0,0,0,0,0,0,0,0,0,0,0,0,0,0,0,0,0,0,0,0,0,0,0,0,0,0,0,0,0,0,0,0,0,0,0,0,0"/>
                </v:shape>
                <v:shape id="Picture 13" o:spid="_x0000_s1030" type="#_x0000_t75" style="position:absolute;left:485;top:11294;width:587;height: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">
                  <v:imagedata r:id="rId19" o:title=""/>
                </v:shape>
                <v:shape id="Picture 12" o:spid="_x0000_s1031" type="#_x0000_t75" style="position:absolute;left:469;top:10562;width:932;height: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">
                  <v:imagedata r:id="rId20" o:title=""/>
                </v:shape>
                <v:shape id="Picture 11" o:spid="_x0000_s1032" type="#_x0000_t75" style="position:absolute;left:1435;top:10677;width:145;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">
                  <v:imagedata r:id="rId21" o:title=""/>
                </v:shape>
                <v:shape id="AutoShape 10" o:spid="_x0000_s1033" style="position:absolute;left:1294;top:10676;width:408;height:867;visibility:visible;mso-wrap-style:square;v-text-anchor:top" coordsize="408,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" path="m135,6l134,4,131,1,129,r-5,l122,1r-3,3l118,6r,4l119,12r3,3l124,16r5,l131,15r3,-3l135,10r,-4m407,823r-13,-2l365,817r-2,l325,806,298,795r-13,-5l255,783r-26,-2l200,785r-26,5l153,794r-18,1l122,794r-5,-5l115,781r,-7l111,769r-9,-5l100,758r-1,-5l94,748,83,742r7,-2l89,721r,-2l80,721,67,714r-3,-6l70,702r9,-7l84,688r2,-9l86,669,85,656r1,-15l98,614r25,-23l152,573r27,-15l214,538r45,-27l302,485r28,-18l357,439r6,-27l359,391r-4,-8l330,405r-16,13l300,429r-20,12l237,466r-65,36l107,540,64,569,45,588,35,605r-3,11l32,620r-6,68l5,709,,724r17,2l42,739r-15,6l32,751r7,5l43,758r2,4l43,772r-1,3l51,783r-3,13l44,801r7,7l61,815r19,5l108,822r40,-5l194,817r38,15l264,851r28,13l305,867r23,l360,857r40,-25l407,823e" fillcolor="#231f20" stroked="f">
                  <v:path arrowok="t" o:connecttype="custom" o:connectlocs="134,10680;129,10676;122,10677;118,10682;119,10688;124,10692;131,10691;135,10686;407,11499;365,11493;325,11482;285,11466;229,11457;174,11466;135,11471;117,11465;115,11450;102,11440;99,11429;83,11418;89,11397;80,11397;64,11384;79,11371;86,11355;85,11332;98,11290;152,11249;214,11214;302,11161;357,11115;359,11067;330,11081;300,11105;237,11142;107,11216;45,11264;32,11292;26,11364;0,11400;42,11415;32,11427;43,11434;43,11448;51,11459;44,11477;61,11491;108,11498;194,11493;264,11527;305,11543;360,11533;407,11499" o:connectangles="0,0,0,0,0,0,0,0,0,0,0,0,0,0,0,0,0,0,0,0,0,0,0,0,0,0,0,0,0,0,0,0,0,0,0,0,0,0,0,0,0,0,0,0,0,0,0,0,0,0,0,0,0"/>
                </v:shape>
                <v:rect id="Rectangle 8" o:spid="_x0000_s1034" style="position:absolute;top:5078;width:15840;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" fillcolor="#384968" stroked="f"/>
                <v:shape id="Picture 7" o:spid="_x0000_s1035" type="#_x0000_t75" alt="Gold Level" style="position:absolute;left:7022;top:5274;width:1086;height:1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">
                  <v:imagedata r:id="rId22" o:title="Gold Level"/>
                </v:shape>
                <v:shape id="Picture 6" o:spid="_x0000_s1036" type="#_x0000_t75" alt="Silver Level" style="position:absolute;left:10580;top:5274;width:1061;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">
                  <v:imagedata r:id="rId23" o:title="Silver Level"/>
                </v:shape>
                <v:shape id="Picture 5" o:spid="_x0000_s1037" type="#_x0000_t75" alt="Bronze Level" style="position:absolute;left:14116;top:5274;width:1111;height:1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">
                  <v:imagedata r:id="rId24" o:title="Bronze Level"/>
                </v:shape>
                <v:shape id="Picture 4" o:spid="_x0000_s1038" type="#_x0000_t75" alt="Let Life Bloom" style="position:absolute;left:469;top:1117;width:2517;height:3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">
                  <v:imagedata r:id="rId25" o:title="Let Life Bloom"/>
                </v:shape>
                <v:shape id="Picture 3" o:spid="_x0000_s1039" type="#_x0000_t75" alt="Platinum Level" style="position:absolute;left:3571;top:5274;width:923;height:1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">
                  <v:imagedata r:id="rId26" o:title="Platinum Level"/>
                </v:shape>
                <w10:wrap anchorx="page" anchory="page"/>
              </v:group>
            </w:pict>
          </mc:Fallback>
        </mc:AlternateContent>
      </w:r>
      <w:r w:rsidR="001F0801">
        <w:rPr>
          <w:rFonts w:ascii="Gotham Narrow"/>
          <w:b/>
          <w:color w:val="384968"/>
          <w:sz w:val="71"/>
        </w:rPr>
        <w:t>Plan Activities, Register Donors,</w:t>
      </w:r>
    </w:p>
    <w:p w14:paraId="2D60D15F" w14:textId="77777777" w:rsidR="00AA146E" w:rsidRDefault="001F0801">
      <w:pPr>
        <w:spacing w:before="2"/>
        <w:ind w:left="2423" w:right="11"/>
        <w:rPr>
          <w:rFonts w:ascii="Gotham Narrow"/>
          <w:b/>
          <w:i/>
          <w:sz w:val="71"/>
        </w:rPr>
      </w:pPr>
      <w:r>
        <w:rPr>
          <w:rFonts w:ascii="Gotham Narrow"/>
          <w:b/>
          <w:color w:val="384968"/>
          <w:sz w:val="71"/>
        </w:rPr>
        <w:t xml:space="preserve">and </w:t>
      </w:r>
      <w:r>
        <w:rPr>
          <w:rFonts w:ascii="Gotham Narrow"/>
          <w:b/>
          <w:i/>
          <w:color w:val="384968"/>
          <w:sz w:val="71"/>
        </w:rPr>
        <w:t>Let Life Bloom</w:t>
      </w:r>
    </w:p>
    <w:p w14:paraId="764D05AC" w14:textId="77777777" w:rsidR="00AA146E" w:rsidRDefault="001F0801">
      <w:pPr>
        <w:spacing w:before="352"/>
        <w:ind w:left="2422" w:right="11"/>
        <w:rPr>
          <w:rFonts w:ascii="Gotham Narrow"/>
          <w:b/>
          <w:sz w:val="29"/>
        </w:rPr>
      </w:pPr>
      <w:r>
        <w:rPr>
          <w:rFonts w:ascii="Gotham Narrow"/>
          <w:b/>
          <w:color w:val="384968"/>
          <w:sz w:val="29"/>
        </w:rPr>
        <w:t xml:space="preserve">2017 </w:t>
      </w:r>
      <w:r>
        <w:rPr>
          <w:rFonts w:ascii="Gotham Narrow"/>
          <w:b/>
          <w:color w:val="384968"/>
          <w:spacing w:val="-3"/>
          <w:sz w:val="29"/>
        </w:rPr>
        <w:t>HOSPITAL CAMPAIGN</w:t>
      </w:r>
      <w:r>
        <w:rPr>
          <w:rFonts w:ascii="Gotham Narrow"/>
          <w:b/>
          <w:color w:val="384968"/>
          <w:spacing w:val="56"/>
          <w:sz w:val="29"/>
        </w:rPr>
        <w:t xml:space="preserve"> </w:t>
      </w:r>
      <w:r>
        <w:rPr>
          <w:rFonts w:ascii="Gotham Narrow"/>
          <w:b/>
          <w:color w:val="384968"/>
          <w:sz w:val="29"/>
        </w:rPr>
        <w:t>SCORECARD</w:t>
      </w:r>
    </w:p>
    <w:p w14:paraId="03DF815D" w14:textId="77777777" w:rsidR="00AA146E" w:rsidRDefault="006C6229">
      <w:pPr>
        <w:spacing w:before="122" w:line="271" w:lineRule="auto"/>
        <w:ind w:left="2422" w:right="11"/>
        <w:rPr>
          <w:rFonts w:ascii="Gotham Narrow Medium" w:hAnsi="Gotham Narrow Medium"/>
          <w:sz w:val="28"/>
        </w:rPr>
      </w:pPr>
      <w:r>
        <w:rPr>
          <w:rFonts w:ascii="Gotham Narrow Medium" w:hAnsi="Gotham Narrow Medium"/>
          <w:color w:val="385269"/>
          <w:spacing w:val="-4"/>
          <w:sz w:val="28"/>
        </w:rPr>
        <w:t xml:space="preserve">Pan your hospital’s campaign activities to promote donor registration and then track activities and new donor registrations here. </w:t>
      </w:r>
      <w:r w:rsidR="00A50872">
        <w:rPr>
          <w:rFonts w:ascii="Gotham Narrow Medium" w:hAnsi="Gotham Narrow Medium"/>
          <w:color w:val="385269"/>
          <w:spacing w:val="-4"/>
          <w:sz w:val="28"/>
        </w:rPr>
        <w:t xml:space="preserve"> </w:t>
      </w:r>
      <w:r>
        <w:rPr>
          <w:rFonts w:ascii="Gotham Narrow Medium" w:hAnsi="Gotham Narrow Medium"/>
          <w:color w:val="385269"/>
          <w:spacing w:val="-4"/>
          <w:sz w:val="28"/>
        </w:rPr>
        <w:t xml:space="preserve">Points earned for each activity and for each new donor registration recorded will determine your level of recognition in the WPFL Hospital Campaign. Return the completed scorecard to your donation organization partner </w:t>
      </w:r>
      <w:r w:rsidR="001F0801">
        <w:rPr>
          <w:rFonts w:ascii="Gotham Narrow Medium" w:hAnsi="Gotham Narrow Medium"/>
          <w:color w:val="385269"/>
          <w:spacing w:val="-3"/>
          <w:sz w:val="28"/>
        </w:rPr>
        <w:t xml:space="preserve">(OPO, </w:t>
      </w:r>
      <w:r w:rsidR="001F0801">
        <w:rPr>
          <w:rFonts w:ascii="Gotham Narrow Medium" w:hAnsi="Gotham Narrow Medium"/>
          <w:color w:val="385269"/>
          <w:sz w:val="28"/>
        </w:rPr>
        <w:t xml:space="preserve">DLA </w:t>
      </w:r>
      <w:r w:rsidR="001F0801">
        <w:rPr>
          <w:rFonts w:ascii="Gotham Narrow Medium" w:hAnsi="Gotham Narrow Medium"/>
          <w:color w:val="385269"/>
          <w:spacing w:val="-3"/>
          <w:sz w:val="28"/>
        </w:rPr>
        <w:t xml:space="preserve">Affiliate, </w:t>
      </w:r>
      <w:r>
        <w:rPr>
          <w:rFonts w:ascii="Gotham Narrow Medium" w:hAnsi="Gotham Narrow Medium"/>
          <w:color w:val="385269"/>
          <w:spacing w:val="-5"/>
          <w:sz w:val="28"/>
        </w:rPr>
        <w:t>e</w:t>
      </w:r>
      <w:r w:rsidR="001F0801">
        <w:rPr>
          <w:rFonts w:ascii="Gotham Narrow Medium" w:hAnsi="Gotham Narrow Medium"/>
          <w:color w:val="385269"/>
          <w:spacing w:val="-5"/>
          <w:sz w:val="28"/>
        </w:rPr>
        <w:t>ye</w:t>
      </w:r>
      <w:r>
        <w:rPr>
          <w:rFonts w:ascii="Gotham Narrow Medium" w:hAnsi="Gotham Narrow Medium"/>
          <w:color w:val="385269"/>
          <w:spacing w:val="-5"/>
          <w:sz w:val="28"/>
        </w:rPr>
        <w:t>,</w:t>
      </w:r>
      <w:r w:rsidR="001F0801">
        <w:rPr>
          <w:rFonts w:ascii="Gotham Narrow Medium" w:hAnsi="Gotham Narrow Medium"/>
          <w:color w:val="385269"/>
          <w:spacing w:val="-5"/>
          <w:sz w:val="28"/>
        </w:rPr>
        <w:t xml:space="preserve"> </w:t>
      </w:r>
      <w:r w:rsidR="001F0801">
        <w:rPr>
          <w:rFonts w:ascii="Gotham Narrow Medium" w:hAnsi="Gotham Narrow Medium"/>
          <w:color w:val="385269"/>
          <w:sz w:val="28"/>
        </w:rPr>
        <w:t>or</w:t>
      </w:r>
      <w:r>
        <w:rPr>
          <w:rFonts w:ascii="Gotham Narrow Medium" w:hAnsi="Gotham Narrow Medium"/>
          <w:color w:val="385269"/>
          <w:sz w:val="28"/>
        </w:rPr>
        <w:t xml:space="preserve"> tissue b</w:t>
      </w:r>
      <w:r w:rsidR="001F0801">
        <w:rPr>
          <w:rFonts w:ascii="Gotham Narrow Medium" w:hAnsi="Gotham Narrow Medium"/>
          <w:color w:val="385269"/>
          <w:sz w:val="28"/>
        </w:rPr>
        <w:t>ank).</w:t>
      </w:r>
    </w:p>
    <w:p w14:paraId="3072733A" w14:textId="77777777" w:rsidR="00AA146E" w:rsidRDefault="00AA146E">
      <w:pPr>
        <w:pStyle w:val="BodyText"/>
        <w:rPr>
          <w:rFonts w:ascii="Gotham Narrow Medium"/>
          <w:sz w:val="20"/>
        </w:rPr>
      </w:pPr>
    </w:p>
    <w:p w14:paraId="31BB3284" w14:textId="77777777" w:rsidR="00AA146E" w:rsidRDefault="00AA146E">
      <w:pPr>
        <w:pStyle w:val="BodyText"/>
        <w:rPr>
          <w:rFonts w:ascii="Gotham Narrow Medium"/>
          <w:sz w:val="20"/>
        </w:rPr>
      </w:pPr>
    </w:p>
    <w:p w14:paraId="758DBF80" w14:textId="77777777" w:rsidR="00AA146E" w:rsidRDefault="00AA146E">
      <w:pPr>
        <w:pStyle w:val="BodyText"/>
        <w:spacing w:before="9"/>
        <w:rPr>
          <w:rFonts w:ascii="Gotham Narrow Medium"/>
          <w:sz w:val="28"/>
        </w:rPr>
      </w:pPr>
    </w:p>
    <w:p w14:paraId="59F891A0" w14:textId="77777777" w:rsidR="00AA146E" w:rsidRDefault="00AA146E">
      <w:pPr>
        <w:rPr>
          <w:rFonts w:ascii="Gotham Narrow Medium"/>
          <w:sz w:val="28"/>
        </w:rPr>
        <w:sectPr w:rsidR="00AA146E" w:rsidSect="001F0801">
          <w:type w:val="continuous"/>
          <w:pgSz w:w="15840" w:h="12240" w:orient="landscape"/>
          <w:pgMar w:top="880" w:right="620" w:bottom="280" w:left="1040" w:header="720" w:footer="720" w:gutter="0"/>
          <w:pgBorders w:offsetFrom="page">
            <w:bottom w:val="single" w:sz="8" w:space="24" w:color="auto"/>
          </w:pgBorders>
          <w:cols w:space="720"/>
        </w:sectPr>
      </w:pPr>
    </w:p>
    <w:p w14:paraId="2FF79858" w14:textId="77777777" w:rsidR="00AA146E" w:rsidRDefault="001F0801">
      <w:pPr>
        <w:pStyle w:val="Heading1"/>
        <w:ind w:right="-9"/>
      </w:pPr>
      <w:r>
        <w:rPr>
          <w:color w:val="FFFFFF"/>
        </w:rPr>
        <w:t>1,000 Points =</w:t>
      </w:r>
    </w:p>
    <w:p w14:paraId="489C2D0D" w14:textId="77777777" w:rsidR="00AA146E" w:rsidRDefault="001F0801">
      <w:pPr>
        <w:tabs>
          <w:tab w:val="left" w:pos="3750"/>
        </w:tabs>
        <w:spacing w:before="29"/>
        <w:ind w:left="108"/>
        <w:rPr>
          <w:rFonts w:ascii="Gotham Narrow"/>
          <w:b/>
          <w:sz w:val="37"/>
        </w:rPr>
      </w:pPr>
      <w:r>
        <w:br w:type="column"/>
      </w:r>
      <w:r>
        <w:rPr>
          <w:rFonts w:ascii="Gotham Narrow"/>
          <w:b/>
          <w:color w:val="FFFFFF"/>
          <w:spacing w:val="-3"/>
          <w:sz w:val="37"/>
        </w:rPr>
        <w:t>750</w:t>
      </w:r>
      <w:r>
        <w:rPr>
          <w:rFonts w:ascii="Gotham Narrow"/>
          <w:b/>
          <w:color w:val="FFFFFF"/>
          <w:spacing w:val="2"/>
          <w:sz w:val="37"/>
        </w:rPr>
        <w:t xml:space="preserve"> </w:t>
      </w:r>
      <w:r>
        <w:rPr>
          <w:rFonts w:ascii="Gotham Narrow"/>
          <w:b/>
          <w:color w:val="FFFFFF"/>
          <w:sz w:val="37"/>
        </w:rPr>
        <w:t>Points</w:t>
      </w:r>
      <w:r>
        <w:rPr>
          <w:rFonts w:ascii="Gotham Narrow"/>
          <w:b/>
          <w:color w:val="FFFFFF"/>
          <w:spacing w:val="2"/>
          <w:sz w:val="37"/>
        </w:rPr>
        <w:t xml:space="preserve"> </w:t>
      </w:r>
      <w:r>
        <w:rPr>
          <w:rFonts w:ascii="Gotham Narrow"/>
          <w:b/>
          <w:color w:val="FFFFFF"/>
          <w:sz w:val="37"/>
        </w:rPr>
        <w:t>=</w:t>
      </w:r>
      <w:r>
        <w:rPr>
          <w:rFonts w:ascii="Gotham Narrow"/>
          <w:b/>
          <w:color w:val="FFFFFF"/>
          <w:sz w:val="37"/>
        </w:rPr>
        <w:tab/>
        <w:t>350 Points</w:t>
      </w:r>
      <w:r>
        <w:rPr>
          <w:rFonts w:ascii="Gotham Narrow"/>
          <w:b/>
          <w:color w:val="FFFFFF"/>
          <w:spacing w:val="7"/>
          <w:sz w:val="37"/>
        </w:rPr>
        <w:t xml:space="preserve"> </w:t>
      </w:r>
      <w:r>
        <w:rPr>
          <w:rFonts w:ascii="Gotham Narrow"/>
          <w:b/>
          <w:color w:val="FFFFFF"/>
          <w:sz w:val="37"/>
        </w:rPr>
        <w:t>=</w:t>
      </w:r>
    </w:p>
    <w:p w14:paraId="2A7937B2" w14:textId="77777777" w:rsidR="00AA146E" w:rsidRDefault="001F0801">
      <w:pPr>
        <w:spacing w:before="29"/>
        <w:ind w:left="108"/>
        <w:rPr>
          <w:rFonts w:ascii="Gotham Narrow"/>
          <w:b/>
          <w:sz w:val="37"/>
        </w:rPr>
      </w:pPr>
      <w:r>
        <w:br w:type="column"/>
      </w:r>
      <w:r>
        <w:rPr>
          <w:rFonts w:ascii="Gotham Narrow"/>
          <w:b/>
          <w:color w:val="FFFFFF"/>
          <w:sz w:val="37"/>
        </w:rPr>
        <w:t>200 Points =</w:t>
      </w:r>
    </w:p>
    <w:p w14:paraId="075A77B1" w14:textId="77777777" w:rsidR="00AA146E" w:rsidRDefault="00AA146E">
      <w:pPr>
        <w:rPr>
          <w:rFonts w:ascii="Gotham Narrow"/>
          <w:sz w:val="37"/>
        </w:rPr>
        <w:sectPr w:rsidR="00AA146E" w:rsidSect="001F0801">
          <w:type w:val="continuous"/>
          <w:pgSz w:w="15840" w:h="12240" w:orient="landscape"/>
          <w:pgMar w:top="880" w:right="620" w:bottom="280" w:left="1040" w:header="720" w:footer="720" w:gutter="0"/>
          <w:pgBorders w:offsetFrom="page">
            <w:bottom w:val="single" w:sz="8" w:space="24" w:color="auto"/>
          </w:pgBorders>
          <w:cols w:num="3" w:space="720" w:equalWidth="0">
            <w:col w:w="2463" w:space="1252"/>
            <w:col w:w="5801" w:space="1389"/>
            <w:col w:w="3275"/>
          </w:cols>
        </w:sectPr>
      </w:pPr>
    </w:p>
    <w:p w14:paraId="34AE747A" w14:textId="77777777" w:rsidR="00AA146E" w:rsidRDefault="00AA146E">
      <w:pPr>
        <w:pStyle w:val="BodyText"/>
        <w:rPr>
          <w:rFonts w:ascii="Gotham Narrow"/>
          <w:b/>
          <w:sz w:val="20"/>
        </w:rPr>
      </w:pPr>
    </w:p>
    <w:p w14:paraId="23B7487C" w14:textId="77777777" w:rsidR="00AA146E" w:rsidRDefault="00AA146E">
      <w:pPr>
        <w:pStyle w:val="BodyText"/>
        <w:rPr>
          <w:rFonts w:ascii="Gotham Narrow"/>
          <w:b/>
          <w:sz w:val="20"/>
        </w:rPr>
      </w:pPr>
    </w:p>
    <w:p w14:paraId="4964808F" w14:textId="77777777" w:rsidR="00AA146E" w:rsidRDefault="00AA146E">
      <w:pPr>
        <w:pStyle w:val="BodyText"/>
        <w:rPr>
          <w:rFonts w:ascii="Gotham Narrow"/>
          <w:b/>
          <w:sz w:val="20"/>
        </w:rPr>
      </w:pPr>
    </w:p>
    <w:p w14:paraId="2FA4BAAD" w14:textId="77777777" w:rsidR="00AA146E" w:rsidRDefault="00AA146E">
      <w:pPr>
        <w:pStyle w:val="BodyText"/>
        <w:rPr>
          <w:rFonts w:ascii="Gotham Narrow"/>
          <w:b/>
          <w:sz w:val="20"/>
        </w:rPr>
      </w:pPr>
    </w:p>
    <w:p w14:paraId="5D9A58AF" w14:textId="77777777" w:rsidR="00AA146E" w:rsidRDefault="00AA146E">
      <w:pPr>
        <w:pStyle w:val="BodyText"/>
        <w:spacing w:before="5"/>
        <w:rPr>
          <w:rFonts w:ascii="Gotham Narrow"/>
          <w:b/>
          <w:sz w:val="18"/>
        </w:rPr>
      </w:pPr>
    </w:p>
    <w:p w14:paraId="0549299D" w14:textId="77777777" w:rsidR="00AA146E" w:rsidRDefault="001F0801">
      <w:pPr>
        <w:pStyle w:val="Heading2"/>
      </w:pPr>
      <w:r>
        <w:rPr>
          <w:color w:val="385269"/>
        </w:rPr>
        <w:t>Hospital</w:t>
      </w:r>
      <w:r w:rsidR="006C6229">
        <w:rPr>
          <w:color w:val="385269"/>
        </w:rPr>
        <w:tab/>
      </w:r>
      <w:r w:rsidR="006C6229">
        <w:rPr>
          <w:color w:val="385269"/>
        </w:rPr>
        <w:tab/>
      </w:r>
      <w:r w:rsidR="006C6229">
        <w:rPr>
          <w:color w:val="385269"/>
        </w:rPr>
        <w:tab/>
      </w:r>
      <w:r w:rsidR="006C6229">
        <w:rPr>
          <w:color w:val="385269"/>
        </w:rPr>
        <w:tab/>
      </w:r>
      <w:r w:rsidR="006C6229">
        <w:rPr>
          <w:color w:val="385269"/>
        </w:rPr>
        <w:tab/>
        <w:t>City/State/Zip</w:t>
      </w:r>
    </w:p>
    <w:p w14:paraId="62CE1F0F" w14:textId="77777777" w:rsidR="00AA146E" w:rsidRDefault="00AA146E">
      <w:pPr>
        <w:pStyle w:val="BodyText"/>
        <w:rPr>
          <w:sz w:val="20"/>
        </w:rPr>
      </w:pPr>
    </w:p>
    <w:p w14:paraId="188A770A" w14:textId="77777777" w:rsidR="00AA146E" w:rsidRDefault="001F0801">
      <w:pPr>
        <w:spacing w:before="120"/>
        <w:ind w:left="2422" w:right="11"/>
        <w:rPr>
          <w:sz w:val="20"/>
        </w:rPr>
      </w:pPr>
      <w:r>
        <w:rPr>
          <w:color w:val="385269"/>
          <w:sz w:val="20"/>
        </w:rPr>
        <w:t>Hospital Contact:</w:t>
      </w:r>
    </w:p>
    <w:p w14:paraId="13058663" w14:textId="77777777" w:rsidR="00AA146E" w:rsidRDefault="00AA146E">
      <w:pPr>
        <w:pStyle w:val="BodyText"/>
      </w:pPr>
    </w:p>
    <w:p w14:paraId="56014FF1" w14:textId="77777777" w:rsidR="00AA146E" w:rsidRDefault="001F0801">
      <w:pPr>
        <w:tabs>
          <w:tab w:val="left" w:pos="6582"/>
        </w:tabs>
        <w:ind w:left="2422" w:right="11"/>
        <w:rPr>
          <w:sz w:val="20"/>
        </w:rPr>
      </w:pPr>
      <w:r>
        <w:rPr>
          <w:color w:val="385269"/>
          <w:sz w:val="20"/>
        </w:rPr>
        <w:t>Name</w:t>
      </w:r>
      <w:r>
        <w:rPr>
          <w:color w:val="385269"/>
          <w:sz w:val="20"/>
        </w:rPr>
        <w:tab/>
        <w:t>Email</w:t>
      </w:r>
    </w:p>
    <w:p w14:paraId="0B64B170" w14:textId="77777777" w:rsidR="006C6229" w:rsidRDefault="001F0801">
      <w:pPr>
        <w:spacing w:line="600" w:lineRule="atLeast"/>
        <w:ind w:left="2422" w:right="8130"/>
        <w:rPr>
          <w:color w:val="385269"/>
          <w:sz w:val="20"/>
        </w:rPr>
      </w:pPr>
      <w:r>
        <w:rPr>
          <w:color w:val="385269"/>
          <w:sz w:val="20"/>
        </w:rPr>
        <w:t xml:space="preserve">Reporting Donation Organization </w:t>
      </w:r>
    </w:p>
    <w:p w14:paraId="30F7C3D8" w14:textId="77777777" w:rsidR="00AA146E" w:rsidRDefault="006C6229">
      <w:pPr>
        <w:spacing w:line="600" w:lineRule="atLeast"/>
        <w:ind w:left="2422" w:right="8130"/>
        <w:rPr>
          <w:sz w:val="20"/>
        </w:rPr>
      </w:pPr>
      <w:r>
        <w:rPr>
          <w:color w:val="385269"/>
          <w:sz w:val="20"/>
        </w:rPr>
        <w:t xml:space="preserve">Donation </w:t>
      </w:r>
      <w:r w:rsidR="001F0801">
        <w:rPr>
          <w:color w:val="385269"/>
          <w:sz w:val="20"/>
        </w:rPr>
        <w:t>Organization Contact:</w:t>
      </w:r>
    </w:p>
    <w:p w14:paraId="2C210B1D" w14:textId="77777777" w:rsidR="00AA146E" w:rsidRDefault="00AA146E">
      <w:pPr>
        <w:pStyle w:val="BodyText"/>
      </w:pPr>
    </w:p>
    <w:p w14:paraId="0AB4229E" w14:textId="77777777" w:rsidR="00AA146E" w:rsidRDefault="001F0801">
      <w:pPr>
        <w:tabs>
          <w:tab w:val="left" w:pos="6582"/>
        </w:tabs>
        <w:ind w:left="2422" w:right="11"/>
        <w:rPr>
          <w:sz w:val="20"/>
        </w:rPr>
      </w:pPr>
      <w:r>
        <w:rPr>
          <w:color w:val="385269"/>
          <w:sz w:val="20"/>
        </w:rPr>
        <w:t>Name</w:t>
      </w:r>
      <w:r>
        <w:rPr>
          <w:color w:val="385269"/>
          <w:sz w:val="20"/>
        </w:rPr>
        <w:tab/>
        <w:t>Email</w:t>
      </w:r>
    </w:p>
    <w:p w14:paraId="3BA0BB06" w14:textId="77777777" w:rsidR="00AA146E" w:rsidRDefault="00AA146E">
      <w:pPr>
        <w:pStyle w:val="BodyText"/>
        <w:rPr>
          <w:sz w:val="20"/>
        </w:rPr>
      </w:pPr>
    </w:p>
    <w:p w14:paraId="2033B4CA" w14:textId="77777777" w:rsidR="00AA146E" w:rsidRDefault="00AA146E">
      <w:pPr>
        <w:pStyle w:val="BodyText"/>
        <w:rPr>
          <w:sz w:val="20"/>
        </w:rPr>
      </w:pPr>
    </w:p>
    <w:p w14:paraId="7AAB7A87" w14:textId="77777777" w:rsidR="00AA146E" w:rsidRDefault="00AA146E">
      <w:pPr>
        <w:pStyle w:val="BodyText"/>
        <w:rPr>
          <w:sz w:val="19"/>
        </w:rPr>
      </w:pPr>
    </w:p>
    <w:p w14:paraId="1F888262" w14:textId="77777777" w:rsidR="00AA146E" w:rsidRDefault="002D24D7">
      <w:pPr>
        <w:spacing w:before="37"/>
        <w:ind w:left="2422" w:right="11"/>
        <w:rPr>
          <w:rFonts w:ascii="Helvetica"/>
          <w:b/>
          <w:sz w:val="28"/>
        </w:rPr>
      </w:pPr>
      <w:r>
        <w:rPr>
          <w:rFonts w:ascii="Gotham Narrow"/>
          <w:b/>
          <w:noProof/>
          <w:color w:val="385269"/>
          <w:sz w:val="32"/>
        </w:rPr>
        <w:drawing>
          <wp:anchor distT="0" distB="0" distL="114300" distR="114300" simplePos="0" relativeHeight="251660288" behindDoc="0" locked="0" layoutInCell="1" allowOverlap="1" wp14:anchorId="73F7B676" wp14:editId="011FB4CC">
            <wp:simplePos x="0" y="0"/>
            <wp:positionH relativeFrom="column">
              <wp:posOffset>7893050</wp:posOffset>
            </wp:positionH>
            <wp:positionV relativeFrom="paragraph">
              <wp:posOffset>212725</wp:posOffset>
            </wp:positionV>
            <wp:extent cx="1136015" cy="362585"/>
            <wp:effectExtent l="0" t="0" r="6985" b="0"/>
            <wp:wrapNone/>
            <wp:docPr id="20" name="Picture 20" descr="Macintosh HD:Users:Ameilia:Desktop:April 2016 Logo:HRSA-agency-logo_FINAL-blac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eilia:Desktop:April 2016 Logo:HRSA-agency-logo_FINAL-black.ep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36015" cy="36258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1F0801">
        <w:rPr>
          <w:rFonts w:ascii="Gotham Narrow"/>
          <w:b/>
          <w:color w:val="385269"/>
          <w:sz w:val="32"/>
        </w:rPr>
        <w:t xml:space="preserve">POINTS TOTAL  </w:t>
      </w:r>
      <w:r w:rsidR="001F0801">
        <w:rPr>
          <w:rFonts w:ascii="Helvetica"/>
          <w:b/>
          <w:color w:val="AA3F00"/>
          <w:position w:val="3"/>
          <w:sz w:val="28"/>
        </w:rPr>
        <w:t>0</w:t>
      </w:r>
      <w:r w:rsidR="000A79B1" w:rsidRPr="000A79B1">
        <w:rPr>
          <w:rFonts w:ascii="Gotham Narrow"/>
          <w:b/>
          <w:color w:val="385269"/>
          <w:sz w:val="32"/>
        </w:rPr>
        <w:t xml:space="preserve"> </w:t>
      </w:r>
      <w:r w:rsidR="006C6229">
        <w:rPr>
          <w:rFonts w:ascii="Gotham Narrow"/>
          <w:b/>
          <w:color w:val="385269"/>
          <w:sz w:val="32"/>
        </w:rPr>
        <w:tab/>
      </w:r>
      <w:r w:rsidR="006C6229">
        <w:rPr>
          <w:rFonts w:ascii="Gotham Narrow"/>
          <w:b/>
          <w:color w:val="385269"/>
          <w:sz w:val="32"/>
        </w:rPr>
        <w:tab/>
      </w:r>
      <w:r w:rsidR="000A79B1">
        <w:rPr>
          <w:rFonts w:ascii="Gotham Narrow"/>
          <w:b/>
          <w:color w:val="385269"/>
          <w:sz w:val="32"/>
        </w:rPr>
        <w:t xml:space="preserve"> </w:t>
      </w:r>
      <w:r w:rsidR="006C6229">
        <w:rPr>
          <w:rFonts w:ascii="Gotham Narrow"/>
          <w:b/>
          <w:color w:val="385269"/>
          <w:sz w:val="32"/>
        </w:rPr>
        <w:t xml:space="preserve">DONOR REGISTRATIONS TOTAL </w:t>
      </w:r>
      <w:r w:rsidR="006C6229">
        <w:rPr>
          <w:rFonts w:ascii="Helvetica"/>
          <w:b/>
          <w:color w:val="AA3F00"/>
          <w:position w:val="3"/>
          <w:sz w:val="28"/>
        </w:rPr>
        <w:t>0</w:t>
      </w:r>
    </w:p>
    <w:p w14:paraId="52FEAE76" w14:textId="77777777" w:rsidR="00AA146E" w:rsidRDefault="00AA146E">
      <w:pPr>
        <w:pStyle w:val="BodyText"/>
        <w:spacing w:before="8"/>
        <w:rPr>
          <w:rFonts w:ascii="Helvetica"/>
          <w:b/>
          <w:sz w:val="29"/>
        </w:rPr>
      </w:pPr>
    </w:p>
    <w:p w14:paraId="7F719C35" w14:textId="66A98D00" w:rsidR="00AA146E" w:rsidRDefault="001F0801" w:rsidP="00A41D7B">
      <w:pPr>
        <w:pStyle w:val="BodyText"/>
        <w:ind w:left="2422" w:right="11"/>
        <w:sectPr w:rsidR="00AA146E" w:rsidSect="001F0801">
          <w:type w:val="continuous"/>
          <w:pgSz w:w="15840" w:h="12240" w:orient="landscape"/>
          <w:pgMar w:top="880" w:right="620" w:bottom="280" w:left="1040" w:header="720" w:footer="720" w:gutter="0"/>
          <w:pgBorders w:offsetFrom="page">
            <w:bottom w:val="single" w:sz="8" w:space="24" w:color="auto"/>
          </w:pgBorders>
          <w:cols w:space="720"/>
        </w:sectPr>
      </w:pPr>
      <w:r>
        <w:rPr>
          <w:color w:val="384968"/>
        </w:rPr>
        <w:t xml:space="preserve">OMB #0915-0373  </w:t>
      </w:r>
      <w:r w:rsidR="00A41D7B">
        <w:rPr>
          <w:color w:val="384968"/>
        </w:rPr>
        <w:t xml:space="preserve"> EXP: X/XX/XXXX</w:t>
      </w:r>
    </w:p>
    <w:p w14:paraId="44829C08" w14:textId="77777777" w:rsidR="00AA146E" w:rsidRPr="00864505" w:rsidRDefault="00AA146E" w:rsidP="00864505">
      <w:pPr>
        <w:pStyle w:val="TableParagraph"/>
        <w:spacing w:before="100"/>
        <w:ind w:left="197" w:right="194" w:hanging="1"/>
        <w:jc w:val="center"/>
        <w:rPr>
          <w:rFonts w:ascii="Gotham Narrow"/>
          <w:b/>
          <w:color w:val="FFFFFF"/>
          <w:sz w:val="18"/>
        </w:rPr>
      </w:pPr>
    </w:p>
    <w:tbl>
      <w:tblPr>
        <w:tblW w:w="14440" w:type="dxa"/>
        <w:tblInd w:w="90" w:type="dxa"/>
        <w:tblBorders>
          <w:top w:val="single" w:sz="2" w:space="0" w:color="384968"/>
          <w:left w:val="single" w:sz="2" w:space="0" w:color="384968"/>
          <w:bottom w:val="single" w:sz="2" w:space="0" w:color="384968"/>
          <w:right w:val="single" w:sz="2" w:space="0" w:color="384968"/>
          <w:insideH w:val="single" w:sz="2" w:space="0" w:color="384968"/>
          <w:insideV w:val="single" w:sz="2" w:space="0" w:color="384968"/>
        </w:tblBorders>
        <w:tblLayout w:type="fixed"/>
        <w:tblCellMar>
          <w:left w:w="0" w:type="dxa"/>
          <w:right w:w="0" w:type="dxa"/>
        </w:tblCellMar>
        <w:tblLook w:val="01E0" w:firstRow="1" w:lastRow="1" w:firstColumn="1" w:lastColumn="1" w:noHBand="0" w:noVBand="0"/>
      </w:tblPr>
      <w:tblGrid>
        <w:gridCol w:w="27"/>
        <w:gridCol w:w="1028"/>
        <w:gridCol w:w="24"/>
        <w:gridCol w:w="1081"/>
        <w:gridCol w:w="11143"/>
        <w:gridCol w:w="1096"/>
        <w:gridCol w:w="41"/>
      </w:tblGrid>
      <w:tr w:rsidR="002B738A" w:rsidRPr="006C6229" w14:paraId="10D8AF1A" w14:textId="77777777" w:rsidTr="004157C3">
        <w:trPr>
          <w:gridBefore w:val="1"/>
          <w:wBefore w:w="27" w:type="dxa"/>
          <w:trHeight w:hRule="exact" w:val="1312"/>
        </w:trPr>
        <w:tc>
          <w:tcPr>
            <w:tcW w:w="1052" w:type="dxa"/>
            <w:gridSpan w:val="2"/>
            <w:tcBorders>
              <w:top w:val="nil"/>
              <w:left w:val="nil"/>
              <w:bottom w:val="nil"/>
              <w:right w:val="nil"/>
            </w:tcBorders>
            <w:shd w:val="clear" w:color="auto" w:fill="384968"/>
          </w:tcPr>
          <w:p w14:paraId="61A8C5A2" w14:textId="77777777" w:rsidR="002B738A" w:rsidRPr="006C6229" w:rsidRDefault="001F0801" w:rsidP="001F0801">
            <w:pPr>
              <w:pStyle w:val="TableParagraph"/>
              <w:spacing w:before="100"/>
              <w:ind w:left="197" w:right="194" w:hanging="1"/>
              <w:jc w:val="center"/>
              <w:rPr>
                <w:rFonts w:ascii="Gotham Narrow"/>
                <w:b/>
                <w:color w:val="FFFFFF"/>
                <w:sz w:val="18"/>
              </w:rPr>
            </w:pPr>
            <w:r w:rsidRPr="006C6229">
              <w:rPr>
                <w:rFonts w:ascii="Gotham Narrow"/>
                <w:b/>
                <w:color w:val="FFFFFF"/>
                <w:sz w:val="18"/>
              </w:rPr>
              <w:t>Check the circles below</w:t>
            </w:r>
          </w:p>
        </w:tc>
        <w:tc>
          <w:tcPr>
            <w:tcW w:w="1081" w:type="dxa"/>
            <w:tcBorders>
              <w:top w:val="nil"/>
              <w:left w:val="nil"/>
              <w:bottom w:val="nil"/>
              <w:right w:val="nil"/>
            </w:tcBorders>
            <w:shd w:val="clear" w:color="auto" w:fill="384968"/>
          </w:tcPr>
          <w:p w14:paraId="22B2B2D1" w14:textId="77777777" w:rsidR="002B738A" w:rsidRPr="006C6229" w:rsidRDefault="002B738A" w:rsidP="00864505">
            <w:pPr>
              <w:pStyle w:val="TableParagraph"/>
              <w:spacing w:before="100"/>
              <w:ind w:left="197" w:right="194" w:hanging="1"/>
              <w:jc w:val="center"/>
              <w:rPr>
                <w:rFonts w:ascii="Gotham Narrow"/>
                <w:b/>
                <w:color w:val="FFFFFF"/>
                <w:sz w:val="18"/>
              </w:rPr>
            </w:pPr>
            <w:r w:rsidRPr="006C6229">
              <w:rPr>
                <w:rFonts w:ascii="Gotham Narrow"/>
                <w:b/>
                <w:color w:val="FFFFFF"/>
                <w:sz w:val="18"/>
              </w:rPr>
              <w:t>Points  per Activity</w:t>
            </w:r>
          </w:p>
        </w:tc>
        <w:tc>
          <w:tcPr>
            <w:tcW w:w="12280" w:type="dxa"/>
            <w:gridSpan w:val="3"/>
            <w:tcBorders>
              <w:top w:val="nil"/>
              <w:left w:val="nil"/>
              <w:bottom w:val="nil"/>
              <w:right w:val="nil"/>
            </w:tcBorders>
            <w:shd w:val="clear" w:color="auto" w:fill="384968"/>
          </w:tcPr>
          <w:p w14:paraId="3C82C309" w14:textId="77777777" w:rsidR="002B738A" w:rsidRPr="006C6229" w:rsidRDefault="002B738A" w:rsidP="00DC3CF2">
            <w:pPr>
              <w:pStyle w:val="TableParagraph"/>
              <w:spacing w:before="100"/>
              <w:ind w:left="197" w:right="194" w:hanging="1"/>
              <w:jc w:val="center"/>
              <w:rPr>
                <w:rFonts w:ascii="Gotham Narrow"/>
                <w:b/>
                <w:color w:val="FFFFFF"/>
                <w:sz w:val="18"/>
              </w:rPr>
            </w:pPr>
            <w:r w:rsidRPr="006C6229">
              <w:rPr>
                <w:rFonts w:ascii="Gotham Narrow"/>
                <w:b/>
                <w:color w:val="FFFFFF"/>
                <w:sz w:val="18"/>
              </w:rPr>
              <w:t>Goal Setting</w:t>
            </w:r>
          </w:p>
          <w:p w14:paraId="7F80F234" w14:textId="77777777" w:rsidR="002B738A" w:rsidRPr="006C6229" w:rsidRDefault="002B738A" w:rsidP="00864505">
            <w:pPr>
              <w:pStyle w:val="TableParagraph"/>
              <w:spacing w:before="100"/>
              <w:ind w:left="197" w:right="194" w:hanging="1"/>
              <w:jc w:val="center"/>
              <w:rPr>
                <w:rFonts w:ascii="Gotham Narrow"/>
                <w:b/>
                <w:color w:val="FFFFFF"/>
                <w:sz w:val="18"/>
              </w:rPr>
            </w:pPr>
          </w:p>
        </w:tc>
      </w:tr>
      <w:tr w:rsidR="002B738A" w:rsidRPr="006C6229" w14:paraId="05CB068E" w14:textId="77777777" w:rsidTr="004157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After w:val="1"/>
          <w:wAfter w:w="41" w:type="dxa"/>
          <w:trHeight w:val="974"/>
        </w:trPr>
        <w:tc>
          <w:tcPr>
            <w:tcW w:w="1079" w:type="dxa"/>
            <w:gridSpan w:val="3"/>
            <w:tcBorders>
              <w:top w:val="nil"/>
              <w:left w:val="single" w:sz="8" w:space="0" w:color="auto"/>
              <w:bottom w:val="single" w:sz="8" w:space="0" w:color="auto"/>
              <w:right w:val="single" w:sz="8" w:space="0" w:color="auto"/>
            </w:tcBorders>
            <w:shd w:val="clear" w:color="000000" w:fill="FFFFFF" w:themeFill="background1"/>
            <w:noWrap/>
            <w:hideMark/>
          </w:tcPr>
          <w:p w14:paraId="63C235CF" w14:textId="77777777" w:rsidR="002B738A" w:rsidRPr="006C6229" w:rsidRDefault="001F0801" w:rsidP="009D467B">
            <w:pPr>
              <w:widowControl/>
              <w:ind w:firstLineChars="500" w:firstLine="1104"/>
              <w:rPr>
                <w:rFonts w:ascii="Calibri" w:eastAsia="Times New Roman" w:hAnsi="Calibri" w:cs="Times New Roman"/>
                <w:b/>
                <w:bCs/>
                <w:color w:val="000000" w:themeColor="text1"/>
                <w:highlight w:val="yellow"/>
              </w:rPr>
            </w:pPr>
            <w:r w:rsidRPr="006C6229">
              <w:rPr>
                <w:rFonts w:ascii="Calibri" w:eastAsia="Times New Roman" w:hAnsi="Calibri" w:cs="Times New Roman"/>
                <w:b/>
                <w:bCs/>
                <w:noProof/>
                <w:color w:val="000000" w:themeColor="text1"/>
                <w:highlight w:val="yellow"/>
              </w:rPr>
              <mc:AlternateContent>
                <mc:Choice Requires="wps">
                  <w:drawing>
                    <wp:anchor distT="0" distB="0" distL="114300" distR="114300" simplePos="0" relativeHeight="251655168" behindDoc="0" locked="0" layoutInCell="1" allowOverlap="1" wp14:anchorId="3B87E181" wp14:editId="66E2D3CC">
                      <wp:simplePos x="0" y="0"/>
                      <wp:positionH relativeFrom="column">
                        <wp:posOffset>170180</wp:posOffset>
                      </wp:positionH>
                      <wp:positionV relativeFrom="paragraph">
                        <wp:posOffset>220980</wp:posOffset>
                      </wp:positionV>
                      <wp:extent cx="191135" cy="198755"/>
                      <wp:effectExtent l="10160" t="13970" r="8255" b="6350"/>
                      <wp:wrapNone/>
                      <wp:docPr id="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135" cy="198755"/>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8BD062" id="_x0000_t120" coordsize="21600,21600" o:spt="120" path="m10800,qx,10800,10800,21600,21600,10800,10800,xe">
                      <v:path gradientshapeok="t" o:connecttype="custom" o:connectlocs="10800,0;3163,3163;0,10800;3163,18437;10800,21600;18437,18437;21600,10800;18437,3163" textboxrect="3163,3163,18437,18437"/>
                    </v:shapetype>
                    <v:shape id="AutoShape 17" o:spid="_x0000_s1026" type="#_x0000_t120" style="position:absolute;margin-left:13.4pt;margin-top:17.4pt;width:15.05pt;height:15.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"/>
                  </w:pict>
                </mc:Fallback>
              </mc:AlternateContent>
            </w:r>
          </w:p>
        </w:tc>
        <w:tc>
          <w:tcPr>
            <w:tcW w:w="1081" w:type="dxa"/>
            <w:tcBorders>
              <w:top w:val="nil"/>
              <w:left w:val="single" w:sz="8" w:space="0" w:color="auto"/>
              <w:bottom w:val="single" w:sz="8" w:space="0" w:color="auto"/>
              <w:right w:val="single" w:sz="8" w:space="0" w:color="auto"/>
            </w:tcBorders>
            <w:shd w:val="clear" w:color="000000" w:fill="FFFFFF" w:themeFill="background1"/>
          </w:tcPr>
          <w:p w14:paraId="2C973D56" w14:textId="77777777" w:rsidR="001F0801" w:rsidRPr="004157C3" w:rsidRDefault="002B738A" w:rsidP="001F0801">
            <w:pPr>
              <w:widowControl/>
              <w:jc w:val="center"/>
              <w:rPr>
                <w:rFonts w:ascii="Calibri" w:eastAsia="Times New Roman" w:hAnsi="Calibri" w:cs="Times New Roman"/>
                <w:b/>
                <w:bCs/>
                <w:color w:val="000000" w:themeColor="text1"/>
              </w:rPr>
            </w:pPr>
            <w:r w:rsidRPr="004157C3">
              <w:rPr>
                <w:rFonts w:ascii="Calibri" w:eastAsia="Times New Roman" w:hAnsi="Calibri" w:cs="Times New Roman"/>
                <w:b/>
                <w:bCs/>
                <w:color w:val="000000" w:themeColor="text1"/>
              </w:rPr>
              <w:t> </w:t>
            </w:r>
          </w:p>
          <w:p w14:paraId="4118DEBD" w14:textId="77777777" w:rsidR="002B738A" w:rsidRPr="004157C3" w:rsidRDefault="002B738A" w:rsidP="001F0801">
            <w:pPr>
              <w:widowControl/>
              <w:rPr>
                <w:rFonts w:ascii="Calibri" w:eastAsia="Times New Roman" w:hAnsi="Calibri" w:cs="Times New Roman"/>
                <w:b/>
                <w:bCs/>
                <w:color w:val="000000" w:themeColor="text1"/>
              </w:rPr>
            </w:pPr>
            <w:r w:rsidRPr="004157C3">
              <w:rPr>
                <w:color w:val="384968"/>
                <w:sz w:val="18"/>
              </w:rPr>
              <w:t>50</w:t>
            </w:r>
          </w:p>
        </w:tc>
        <w:tc>
          <w:tcPr>
            <w:tcW w:w="12239" w:type="dxa"/>
            <w:gridSpan w:val="2"/>
            <w:tcBorders>
              <w:top w:val="nil"/>
              <w:left w:val="single" w:sz="8" w:space="0" w:color="auto"/>
              <w:right w:val="single" w:sz="8" w:space="0" w:color="auto"/>
            </w:tcBorders>
            <w:shd w:val="clear" w:color="000000" w:fill="FFFFFF" w:themeFill="background1"/>
          </w:tcPr>
          <w:p w14:paraId="7225D1F9" w14:textId="77777777" w:rsidR="002B738A" w:rsidRPr="004157C3" w:rsidRDefault="002B738A" w:rsidP="00F612FE">
            <w:pPr>
              <w:widowControl/>
              <w:jc w:val="center"/>
              <w:rPr>
                <w:rFonts w:ascii="Calibri" w:eastAsia="Times New Roman" w:hAnsi="Calibri" w:cs="Times New Roman"/>
                <w:b/>
                <w:bCs/>
                <w:color w:val="000000" w:themeColor="text1"/>
              </w:rPr>
            </w:pPr>
            <w:r w:rsidRPr="004157C3">
              <w:rPr>
                <w:rFonts w:ascii="Calibri" w:eastAsia="Times New Roman" w:hAnsi="Calibri" w:cs="Times New Roman"/>
                <w:b/>
                <w:bCs/>
                <w:color w:val="000000" w:themeColor="text1"/>
              </w:rPr>
              <w:t> </w:t>
            </w:r>
          </w:p>
          <w:p w14:paraId="2FF52B14" w14:textId="77777777" w:rsidR="002B738A" w:rsidRPr="004157C3" w:rsidRDefault="002B738A" w:rsidP="00AF671D">
            <w:pPr>
              <w:widowControl/>
              <w:rPr>
                <w:rFonts w:ascii="Calibri" w:eastAsia="Times New Roman" w:hAnsi="Calibri" w:cs="Times New Roman"/>
                <w:b/>
                <w:bCs/>
                <w:color w:val="000000" w:themeColor="text1"/>
              </w:rPr>
            </w:pPr>
            <w:r w:rsidRPr="004157C3">
              <w:rPr>
                <w:rFonts w:ascii="Calibri" w:eastAsia="Times New Roman" w:hAnsi="Calibri" w:cs="Times New Roman"/>
                <w:color w:val="000000" w:themeColor="text1"/>
              </w:rPr>
              <w:t> </w:t>
            </w:r>
            <w:r w:rsidRPr="004157C3">
              <w:rPr>
                <w:rFonts w:ascii="Gotham Narrow"/>
                <w:b/>
                <w:color w:val="384968"/>
                <w:sz w:val="18"/>
              </w:rPr>
              <w:t xml:space="preserve">Set a goal </w:t>
            </w:r>
            <w:r w:rsidRPr="004157C3">
              <w:rPr>
                <w:color w:val="384968"/>
                <w:sz w:val="18"/>
              </w:rPr>
              <w:t>for the number of new</w:t>
            </w:r>
            <w:r w:rsidR="006C6229" w:rsidRPr="004157C3">
              <w:rPr>
                <w:color w:val="384968"/>
                <w:sz w:val="18"/>
              </w:rPr>
              <w:t xml:space="preserve"> donor</w:t>
            </w:r>
            <w:r w:rsidRPr="004157C3">
              <w:rPr>
                <w:color w:val="384968"/>
                <w:sz w:val="18"/>
              </w:rPr>
              <w:t xml:space="preserve"> registrations you want to </w:t>
            </w:r>
            <w:r w:rsidR="006C6229" w:rsidRPr="004157C3">
              <w:rPr>
                <w:color w:val="384968"/>
                <w:sz w:val="18"/>
              </w:rPr>
              <w:t>record</w:t>
            </w:r>
            <w:r w:rsidRPr="004157C3">
              <w:rPr>
                <w:color w:val="384968"/>
                <w:sz w:val="18"/>
              </w:rPr>
              <w:t xml:space="preserve"> through your campaign. Report your goal and progress to your donation organization</w:t>
            </w:r>
            <w:r w:rsidR="006C6229" w:rsidRPr="004157C3">
              <w:rPr>
                <w:color w:val="384968"/>
                <w:sz w:val="18"/>
              </w:rPr>
              <w:t xml:space="preserve"> partner (OPO, DLA, eye, or tissue bank)</w:t>
            </w:r>
            <w:r w:rsidRPr="004157C3">
              <w:rPr>
                <w:color w:val="384968"/>
                <w:sz w:val="18"/>
              </w:rPr>
              <w:t xml:space="preserve">. </w:t>
            </w:r>
          </w:p>
          <w:p w14:paraId="6B826E36" w14:textId="77777777" w:rsidR="002B738A" w:rsidRPr="004157C3" w:rsidRDefault="002B738A" w:rsidP="002B738A">
            <w:pPr>
              <w:widowControl/>
              <w:jc w:val="center"/>
              <w:rPr>
                <w:rFonts w:ascii="Calibri" w:eastAsia="Times New Roman" w:hAnsi="Calibri" w:cs="Times New Roman"/>
                <w:b/>
                <w:bCs/>
                <w:color w:val="000000" w:themeColor="text1"/>
              </w:rPr>
            </w:pPr>
            <w:r w:rsidRPr="004157C3">
              <w:rPr>
                <w:rFonts w:ascii="Calibri" w:eastAsia="Times New Roman" w:hAnsi="Calibri" w:cs="Times New Roman"/>
                <w:b/>
                <w:bCs/>
                <w:color w:val="000000" w:themeColor="text1"/>
              </w:rPr>
              <w:t> </w:t>
            </w:r>
          </w:p>
        </w:tc>
      </w:tr>
      <w:tr w:rsidR="002B738A" w:rsidRPr="006C6229" w14:paraId="64911AD4" w14:textId="77777777" w:rsidTr="004157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After w:val="1"/>
          <w:wAfter w:w="41" w:type="dxa"/>
          <w:trHeight w:val="972"/>
        </w:trPr>
        <w:tc>
          <w:tcPr>
            <w:tcW w:w="1079" w:type="dxa"/>
            <w:gridSpan w:val="3"/>
            <w:tcBorders>
              <w:top w:val="single" w:sz="8" w:space="0" w:color="auto"/>
              <w:left w:val="single" w:sz="8" w:space="0" w:color="auto"/>
              <w:right w:val="single" w:sz="8" w:space="0" w:color="auto"/>
            </w:tcBorders>
            <w:shd w:val="clear" w:color="000000" w:fill="FFFFFF" w:themeFill="background1"/>
            <w:noWrap/>
          </w:tcPr>
          <w:p w14:paraId="58C72FA7" w14:textId="77777777" w:rsidR="002B738A" w:rsidRPr="006C6229" w:rsidRDefault="001F0801" w:rsidP="00F612FE">
            <w:pPr>
              <w:widowControl/>
              <w:jc w:val="center"/>
              <w:rPr>
                <w:rFonts w:ascii="Calibri" w:eastAsia="Times New Roman" w:hAnsi="Calibri" w:cs="Times New Roman"/>
                <w:b/>
                <w:bCs/>
                <w:color w:val="000000" w:themeColor="text1"/>
                <w:highlight w:val="yellow"/>
              </w:rPr>
            </w:pPr>
            <w:r w:rsidRPr="006C6229">
              <w:rPr>
                <w:rFonts w:ascii="Calibri" w:eastAsia="Times New Roman" w:hAnsi="Calibri" w:cs="Times New Roman"/>
                <w:b/>
                <w:bCs/>
                <w:noProof/>
                <w:color w:val="000000" w:themeColor="text1"/>
                <w:highlight w:val="yellow"/>
              </w:rPr>
              <mc:AlternateContent>
                <mc:Choice Requires="wps">
                  <w:drawing>
                    <wp:anchor distT="0" distB="0" distL="114300" distR="114300" simplePos="0" relativeHeight="251657216" behindDoc="0" locked="0" layoutInCell="1" allowOverlap="1" wp14:anchorId="26E43352" wp14:editId="1B918E15">
                      <wp:simplePos x="0" y="0"/>
                      <wp:positionH relativeFrom="column">
                        <wp:posOffset>185420</wp:posOffset>
                      </wp:positionH>
                      <wp:positionV relativeFrom="paragraph">
                        <wp:posOffset>194310</wp:posOffset>
                      </wp:positionV>
                      <wp:extent cx="191135" cy="198755"/>
                      <wp:effectExtent l="6350" t="8890" r="12065" b="11430"/>
                      <wp:wrapNone/>
                      <wp:docPr id="3"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135" cy="198755"/>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E8A85" id="AutoShape 18" o:spid="_x0000_s1026" type="#_x0000_t120" style="position:absolute;margin-left:14.6pt;margin-top:15.3pt;width:15.05pt;height:15.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"/>
                  </w:pict>
                </mc:Fallback>
              </mc:AlternateContent>
            </w:r>
          </w:p>
        </w:tc>
        <w:tc>
          <w:tcPr>
            <w:tcW w:w="1081" w:type="dxa"/>
            <w:tcBorders>
              <w:top w:val="single" w:sz="8" w:space="0" w:color="auto"/>
              <w:left w:val="single" w:sz="8" w:space="0" w:color="auto"/>
              <w:right w:val="single" w:sz="8" w:space="0" w:color="auto"/>
            </w:tcBorders>
            <w:shd w:val="clear" w:color="000000" w:fill="FFFFFF" w:themeFill="background1"/>
          </w:tcPr>
          <w:p w14:paraId="6C7C111A" w14:textId="77777777" w:rsidR="002B738A" w:rsidRPr="004157C3" w:rsidRDefault="002B738A" w:rsidP="00AF671D">
            <w:pPr>
              <w:widowControl/>
              <w:jc w:val="both"/>
              <w:rPr>
                <w:rFonts w:ascii="Calibri" w:eastAsia="Times New Roman" w:hAnsi="Calibri" w:cs="Times New Roman"/>
                <w:b/>
                <w:bCs/>
                <w:color w:val="000000" w:themeColor="text1"/>
              </w:rPr>
            </w:pPr>
            <w:r w:rsidRPr="004157C3">
              <w:rPr>
                <w:color w:val="384968"/>
                <w:sz w:val="18"/>
              </w:rPr>
              <w:t>100</w:t>
            </w:r>
          </w:p>
        </w:tc>
        <w:tc>
          <w:tcPr>
            <w:tcW w:w="12239" w:type="dxa"/>
            <w:gridSpan w:val="2"/>
            <w:tcBorders>
              <w:left w:val="single" w:sz="8" w:space="0" w:color="auto"/>
              <w:right w:val="single" w:sz="8" w:space="0" w:color="auto"/>
            </w:tcBorders>
            <w:shd w:val="clear" w:color="000000" w:fill="FFFFFF" w:themeFill="background1"/>
          </w:tcPr>
          <w:p w14:paraId="6EA900D0" w14:textId="77777777" w:rsidR="002B738A" w:rsidRPr="004157C3" w:rsidRDefault="002B738A" w:rsidP="00DC3CF2">
            <w:pPr>
              <w:widowControl/>
              <w:rPr>
                <w:rFonts w:ascii="Calibri" w:eastAsia="Times New Roman" w:hAnsi="Calibri" w:cs="Times New Roman"/>
                <w:b/>
                <w:bCs/>
                <w:color w:val="000000" w:themeColor="text1"/>
              </w:rPr>
            </w:pPr>
            <w:r w:rsidRPr="004157C3">
              <w:rPr>
                <w:color w:val="384968"/>
                <w:sz w:val="18"/>
              </w:rPr>
              <w:t xml:space="preserve">Reach or exceed your goal. </w:t>
            </w:r>
          </w:p>
        </w:tc>
      </w:tr>
      <w:tr w:rsidR="00DC3CF2" w:rsidRPr="006C6229" w14:paraId="07431487" w14:textId="77777777" w:rsidTr="004157C3">
        <w:trPr>
          <w:gridBefore w:val="1"/>
          <w:wBefore w:w="27" w:type="dxa"/>
          <w:trHeight w:hRule="exact" w:val="331"/>
        </w:trPr>
        <w:tc>
          <w:tcPr>
            <w:tcW w:w="1052" w:type="dxa"/>
            <w:gridSpan w:val="2"/>
            <w:tcBorders>
              <w:top w:val="nil"/>
              <w:left w:val="nil"/>
              <w:bottom w:val="nil"/>
              <w:right w:val="nil"/>
            </w:tcBorders>
            <w:shd w:val="clear" w:color="auto" w:fill="FFFFFF" w:themeFill="background1"/>
          </w:tcPr>
          <w:p w14:paraId="2DBF2D2E" w14:textId="77777777" w:rsidR="00DC3CF2" w:rsidRPr="006C6229" w:rsidRDefault="00DC3CF2" w:rsidP="00F612FE">
            <w:pPr>
              <w:pStyle w:val="TableParagraph"/>
              <w:spacing w:before="100"/>
              <w:ind w:left="197" w:right="194" w:hanging="1"/>
              <w:jc w:val="center"/>
              <w:rPr>
                <w:rFonts w:ascii="Gotham Narrow"/>
                <w:b/>
                <w:color w:val="FFFFFF"/>
                <w:sz w:val="18"/>
                <w:highlight w:val="yellow"/>
              </w:rPr>
            </w:pPr>
          </w:p>
        </w:tc>
        <w:tc>
          <w:tcPr>
            <w:tcW w:w="1081" w:type="dxa"/>
            <w:tcBorders>
              <w:top w:val="nil"/>
              <w:left w:val="nil"/>
              <w:bottom w:val="nil"/>
              <w:right w:val="nil"/>
            </w:tcBorders>
            <w:shd w:val="clear" w:color="auto" w:fill="FFFFFF" w:themeFill="background1"/>
          </w:tcPr>
          <w:p w14:paraId="1A350259" w14:textId="77777777" w:rsidR="00DC3CF2" w:rsidRPr="004157C3" w:rsidRDefault="00DC3CF2" w:rsidP="00F612FE">
            <w:pPr>
              <w:pStyle w:val="TableParagraph"/>
              <w:spacing w:before="100"/>
              <w:ind w:left="197" w:right="194" w:hanging="1"/>
              <w:jc w:val="center"/>
              <w:rPr>
                <w:rFonts w:ascii="Gotham Narrow"/>
                <w:b/>
                <w:color w:val="FFFFFF"/>
                <w:sz w:val="18"/>
              </w:rPr>
            </w:pPr>
          </w:p>
        </w:tc>
        <w:tc>
          <w:tcPr>
            <w:tcW w:w="12280" w:type="dxa"/>
            <w:gridSpan w:val="3"/>
            <w:tcBorders>
              <w:top w:val="nil"/>
              <w:left w:val="nil"/>
              <w:bottom w:val="nil"/>
              <w:right w:val="nil"/>
            </w:tcBorders>
            <w:shd w:val="clear" w:color="auto" w:fill="FFFFFF" w:themeFill="background1"/>
          </w:tcPr>
          <w:p w14:paraId="7EA7D27D" w14:textId="77777777" w:rsidR="00DC3CF2" w:rsidRPr="004157C3" w:rsidRDefault="00DC3CF2" w:rsidP="00F612FE">
            <w:pPr>
              <w:pStyle w:val="TableParagraph"/>
              <w:spacing w:before="100"/>
              <w:ind w:left="197" w:right="194" w:hanging="1"/>
              <w:jc w:val="center"/>
              <w:rPr>
                <w:rFonts w:ascii="Gotham Narrow"/>
                <w:b/>
                <w:color w:val="FFFFFF"/>
                <w:sz w:val="18"/>
              </w:rPr>
            </w:pPr>
          </w:p>
        </w:tc>
      </w:tr>
      <w:tr w:rsidR="002B738A" w:rsidRPr="006C6229" w14:paraId="51000458" w14:textId="77777777" w:rsidTr="004157C3">
        <w:trPr>
          <w:gridBefore w:val="1"/>
          <w:wBefore w:w="27" w:type="dxa"/>
          <w:trHeight w:hRule="exact" w:val="1312"/>
        </w:trPr>
        <w:tc>
          <w:tcPr>
            <w:tcW w:w="1052" w:type="dxa"/>
            <w:gridSpan w:val="2"/>
            <w:tcBorders>
              <w:top w:val="nil"/>
              <w:left w:val="nil"/>
              <w:bottom w:val="nil"/>
              <w:right w:val="nil"/>
            </w:tcBorders>
            <w:shd w:val="clear" w:color="auto" w:fill="384968"/>
          </w:tcPr>
          <w:p w14:paraId="3377301F" w14:textId="77777777" w:rsidR="002B738A" w:rsidRPr="006C6229" w:rsidRDefault="002B738A" w:rsidP="00F612FE">
            <w:pPr>
              <w:pStyle w:val="TableParagraph"/>
              <w:spacing w:before="100"/>
              <w:ind w:left="197" w:right="194" w:hanging="1"/>
              <w:jc w:val="center"/>
              <w:rPr>
                <w:rFonts w:ascii="Gotham Narrow"/>
                <w:b/>
                <w:color w:val="FFFFFF"/>
                <w:sz w:val="18"/>
              </w:rPr>
            </w:pPr>
            <w:r w:rsidRPr="006C6229">
              <w:rPr>
                <w:rFonts w:ascii="Gotham Narrow"/>
                <w:b/>
                <w:color w:val="FFFFFF"/>
                <w:sz w:val="18"/>
              </w:rPr>
              <w:t># of new donor registrations you recorded</w:t>
            </w:r>
          </w:p>
        </w:tc>
        <w:tc>
          <w:tcPr>
            <w:tcW w:w="1081" w:type="dxa"/>
            <w:tcBorders>
              <w:top w:val="nil"/>
              <w:left w:val="nil"/>
              <w:bottom w:val="nil"/>
              <w:right w:val="nil"/>
            </w:tcBorders>
            <w:shd w:val="clear" w:color="auto" w:fill="384968"/>
          </w:tcPr>
          <w:p w14:paraId="7E7DEE20" w14:textId="77777777" w:rsidR="002B738A" w:rsidRPr="004157C3" w:rsidRDefault="002B738A" w:rsidP="00F612FE">
            <w:pPr>
              <w:pStyle w:val="TableParagraph"/>
              <w:spacing w:before="100"/>
              <w:ind w:left="197" w:right="194" w:hanging="1"/>
              <w:jc w:val="center"/>
              <w:rPr>
                <w:rFonts w:ascii="Gotham Narrow"/>
                <w:b/>
                <w:color w:val="FFFFFF"/>
                <w:sz w:val="18"/>
              </w:rPr>
            </w:pPr>
            <w:r w:rsidRPr="004157C3">
              <w:rPr>
                <w:rFonts w:ascii="Gotham Narrow"/>
                <w:b/>
                <w:color w:val="FFFFFF"/>
                <w:sz w:val="18"/>
              </w:rPr>
              <w:t>Points  per Activity</w:t>
            </w:r>
          </w:p>
        </w:tc>
        <w:tc>
          <w:tcPr>
            <w:tcW w:w="12280" w:type="dxa"/>
            <w:gridSpan w:val="3"/>
            <w:tcBorders>
              <w:top w:val="nil"/>
              <w:left w:val="nil"/>
              <w:bottom w:val="nil"/>
              <w:right w:val="nil"/>
            </w:tcBorders>
            <w:shd w:val="clear" w:color="auto" w:fill="384968"/>
          </w:tcPr>
          <w:p w14:paraId="40252BCC" w14:textId="77777777" w:rsidR="002B738A" w:rsidRPr="004157C3" w:rsidRDefault="002B738A" w:rsidP="00F612FE">
            <w:pPr>
              <w:pStyle w:val="TableParagraph"/>
              <w:spacing w:before="100"/>
              <w:ind w:left="197" w:right="194" w:hanging="1"/>
              <w:jc w:val="center"/>
              <w:rPr>
                <w:rFonts w:ascii="Gotham Narrow"/>
                <w:b/>
                <w:color w:val="FFFFFF"/>
                <w:sz w:val="18"/>
              </w:rPr>
            </w:pPr>
            <w:r w:rsidRPr="004157C3">
              <w:rPr>
                <w:rFonts w:ascii="Gotham Narrow"/>
                <w:b/>
                <w:color w:val="FFFFFF"/>
                <w:sz w:val="18"/>
              </w:rPr>
              <w:t>New Donor Registrations</w:t>
            </w:r>
          </w:p>
          <w:p w14:paraId="6D0E19C8" w14:textId="77777777" w:rsidR="002B738A" w:rsidRPr="004157C3" w:rsidRDefault="002B738A" w:rsidP="00F612FE">
            <w:pPr>
              <w:pStyle w:val="TableParagraph"/>
              <w:spacing w:before="100"/>
              <w:ind w:left="197" w:right="194" w:hanging="1"/>
              <w:jc w:val="center"/>
              <w:rPr>
                <w:rFonts w:ascii="Gotham Narrow"/>
                <w:b/>
                <w:color w:val="FFFFFF"/>
                <w:sz w:val="18"/>
              </w:rPr>
            </w:pPr>
          </w:p>
        </w:tc>
      </w:tr>
      <w:tr w:rsidR="002B738A" w:rsidRPr="001C7745" w14:paraId="70716B37" w14:textId="77777777" w:rsidTr="004157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After w:val="1"/>
          <w:wAfter w:w="41" w:type="dxa"/>
          <w:trHeight w:val="1231"/>
        </w:trPr>
        <w:tc>
          <w:tcPr>
            <w:tcW w:w="1079" w:type="dxa"/>
            <w:gridSpan w:val="3"/>
            <w:tcBorders>
              <w:top w:val="nil"/>
              <w:left w:val="single" w:sz="8" w:space="0" w:color="auto"/>
              <w:right w:val="single" w:sz="8" w:space="0" w:color="auto"/>
            </w:tcBorders>
            <w:shd w:val="clear" w:color="000000" w:fill="FFFFFF" w:themeFill="background1"/>
            <w:noWrap/>
            <w:hideMark/>
          </w:tcPr>
          <w:p w14:paraId="08B37306" w14:textId="77777777" w:rsidR="002B738A" w:rsidRPr="005F77C6" w:rsidRDefault="002B738A" w:rsidP="009D467B">
            <w:pPr>
              <w:widowControl/>
              <w:ind w:firstLineChars="500" w:firstLine="1104"/>
              <w:rPr>
                <w:rFonts w:ascii="Calibri" w:eastAsia="Times New Roman" w:hAnsi="Calibri" w:cs="Times New Roman"/>
                <w:b/>
                <w:bCs/>
                <w:color w:val="000000" w:themeColor="text1"/>
                <w:highlight w:val="yellow"/>
              </w:rPr>
            </w:pPr>
          </w:p>
        </w:tc>
        <w:tc>
          <w:tcPr>
            <w:tcW w:w="1081" w:type="dxa"/>
            <w:tcBorders>
              <w:top w:val="nil"/>
              <w:left w:val="single" w:sz="8" w:space="0" w:color="auto"/>
              <w:right w:val="single" w:sz="8" w:space="0" w:color="auto"/>
            </w:tcBorders>
            <w:shd w:val="clear" w:color="000000" w:fill="FFFFFF" w:themeFill="background1"/>
          </w:tcPr>
          <w:p w14:paraId="6750527E" w14:textId="77777777" w:rsidR="002B738A" w:rsidRPr="004157C3" w:rsidRDefault="002B738A" w:rsidP="002B738A">
            <w:pPr>
              <w:widowControl/>
              <w:rPr>
                <w:color w:val="384968"/>
                <w:sz w:val="18"/>
              </w:rPr>
            </w:pPr>
            <w:r w:rsidRPr="004157C3">
              <w:rPr>
                <w:color w:val="384968"/>
                <w:sz w:val="18"/>
              </w:rPr>
              <w:t>1 point. for each new donor registration</w:t>
            </w:r>
          </w:p>
          <w:p w14:paraId="0F799726" w14:textId="77777777" w:rsidR="002B738A" w:rsidRPr="004157C3" w:rsidRDefault="002B738A" w:rsidP="002B738A">
            <w:pPr>
              <w:widowControl/>
              <w:rPr>
                <w:rFonts w:ascii="Calibri" w:eastAsia="Times New Roman" w:hAnsi="Calibri" w:cs="Times New Roman"/>
                <w:b/>
                <w:bCs/>
                <w:color w:val="000000" w:themeColor="text1"/>
              </w:rPr>
            </w:pPr>
          </w:p>
        </w:tc>
        <w:tc>
          <w:tcPr>
            <w:tcW w:w="12239" w:type="dxa"/>
            <w:gridSpan w:val="2"/>
            <w:tcBorders>
              <w:top w:val="nil"/>
              <w:left w:val="single" w:sz="8" w:space="0" w:color="auto"/>
              <w:right w:val="single" w:sz="8" w:space="0" w:color="auto"/>
            </w:tcBorders>
            <w:shd w:val="clear" w:color="000000" w:fill="FFFFFF" w:themeFill="background1"/>
          </w:tcPr>
          <w:p w14:paraId="46A84B72" w14:textId="77777777" w:rsidR="002B738A" w:rsidRPr="004157C3" w:rsidRDefault="002B738A" w:rsidP="00F612FE">
            <w:pPr>
              <w:widowControl/>
              <w:jc w:val="center"/>
              <w:rPr>
                <w:color w:val="384968"/>
                <w:sz w:val="18"/>
              </w:rPr>
            </w:pPr>
            <w:r w:rsidRPr="004157C3">
              <w:rPr>
                <w:color w:val="384968"/>
                <w:sz w:val="18"/>
              </w:rPr>
              <w:t> </w:t>
            </w:r>
          </w:p>
          <w:p w14:paraId="4163288F" w14:textId="77777777" w:rsidR="00DC3CF2" w:rsidRPr="004157C3" w:rsidRDefault="00DC3CF2" w:rsidP="001F0801">
            <w:pPr>
              <w:widowControl/>
              <w:rPr>
                <w:color w:val="384968"/>
                <w:sz w:val="18"/>
              </w:rPr>
            </w:pPr>
            <w:r w:rsidRPr="004157C3">
              <w:rPr>
                <w:color w:val="384968"/>
                <w:sz w:val="18"/>
              </w:rPr>
              <w:t xml:space="preserve">Put the </w:t>
            </w:r>
            <w:r w:rsidR="002B738A" w:rsidRPr="004157C3">
              <w:rPr>
                <w:color w:val="384968"/>
                <w:sz w:val="18"/>
              </w:rPr>
              <w:t>number of new donor registrations you recorded</w:t>
            </w:r>
            <w:r w:rsidR="00A21BFA" w:rsidRPr="004157C3">
              <w:rPr>
                <w:color w:val="384968"/>
                <w:sz w:val="18"/>
              </w:rPr>
              <w:t xml:space="preserve"> in the far left-hand </w:t>
            </w:r>
            <w:r w:rsidRPr="004157C3">
              <w:rPr>
                <w:color w:val="384968"/>
                <w:sz w:val="18"/>
              </w:rPr>
              <w:t xml:space="preserve">box and </w:t>
            </w:r>
            <w:r w:rsidR="00A21BFA" w:rsidRPr="004157C3">
              <w:rPr>
                <w:color w:val="384968"/>
                <w:sz w:val="18"/>
              </w:rPr>
              <w:t xml:space="preserve">an equal </w:t>
            </w:r>
            <w:r w:rsidRPr="004157C3">
              <w:rPr>
                <w:color w:val="384968"/>
                <w:sz w:val="18"/>
              </w:rPr>
              <w:t>number o</w:t>
            </w:r>
            <w:r w:rsidR="006C6229" w:rsidRPr="004157C3">
              <w:rPr>
                <w:color w:val="384968"/>
                <w:sz w:val="18"/>
              </w:rPr>
              <w:t>f points will be added to your</w:t>
            </w:r>
            <w:r w:rsidRPr="004157C3">
              <w:rPr>
                <w:color w:val="384968"/>
                <w:sz w:val="18"/>
              </w:rPr>
              <w:t xml:space="preserve"> total</w:t>
            </w:r>
            <w:r w:rsidR="006C6229" w:rsidRPr="004157C3">
              <w:rPr>
                <w:color w:val="384968"/>
                <w:sz w:val="18"/>
              </w:rPr>
              <w:t xml:space="preserve"> points</w:t>
            </w:r>
            <w:r w:rsidRPr="004157C3">
              <w:rPr>
                <w:color w:val="384968"/>
                <w:sz w:val="18"/>
              </w:rPr>
              <w:t>.</w:t>
            </w:r>
            <w:r w:rsidR="002B738A" w:rsidRPr="004157C3">
              <w:rPr>
                <w:color w:val="384968"/>
                <w:sz w:val="18"/>
              </w:rPr>
              <w:t xml:space="preserve">  </w:t>
            </w:r>
            <w:r w:rsidR="00A21BFA" w:rsidRPr="004157C3">
              <w:rPr>
                <w:color w:val="384968"/>
                <w:sz w:val="18"/>
              </w:rPr>
              <w:t>(Example: if you recorded 384 donor registrations, put 384 in the left-hand box and you will earn 384 points toward recognition.)</w:t>
            </w:r>
          </w:p>
          <w:p w14:paraId="1417CF1E" w14:textId="77777777" w:rsidR="002B738A" w:rsidRPr="004157C3" w:rsidRDefault="002B738A" w:rsidP="00F612FE">
            <w:pPr>
              <w:widowControl/>
              <w:jc w:val="center"/>
              <w:rPr>
                <w:color w:val="384968"/>
                <w:sz w:val="18"/>
              </w:rPr>
            </w:pPr>
          </w:p>
        </w:tc>
      </w:tr>
      <w:tr w:rsidR="00AA146E" w14:paraId="6DB35100" w14:textId="77777777" w:rsidTr="00AF671D">
        <w:trPr>
          <w:gridBefore w:val="1"/>
          <w:wBefore w:w="27" w:type="dxa"/>
          <w:trHeight w:hRule="exact" w:val="270"/>
        </w:trPr>
        <w:tc>
          <w:tcPr>
            <w:tcW w:w="14413" w:type="dxa"/>
            <w:gridSpan w:val="6"/>
            <w:tcBorders>
              <w:left w:val="nil"/>
              <w:bottom w:val="nil"/>
              <w:right w:val="nil"/>
            </w:tcBorders>
          </w:tcPr>
          <w:p w14:paraId="4A2B1B76" w14:textId="77777777" w:rsidR="00AA146E" w:rsidRPr="001F0801" w:rsidRDefault="00AA146E">
            <w:pPr>
              <w:rPr>
                <w:color w:val="384968"/>
                <w:sz w:val="18"/>
              </w:rPr>
            </w:pPr>
          </w:p>
          <w:p w14:paraId="72C948B8" w14:textId="77777777" w:rsidR="002B738A" w:rsidRPr="001F0801" w:rsidRDefault="002B738A">
            <w:pPr>
              <w:rPr>
                <w:color w:val="384968"/>
                <w:sz w:val="18"/>
              </w:rPr>
            </w:pPr>
          </w:p>
          <w:p w14:paraId="2EF7A64B" w14:textId="77777777" w:rsidR="002B738A" w:rsidRPr="001F0801" w:rsidRDefault="002B738A">
            <w:pPr>
              <w:rPr>
                <w:color w:val="384968"/>
                <w:sz w:val="18"/>
              </w:rPr>
            </w:pPr>
          </w:p>
        </w:tc>
      </w:tr>
      <w:tr w:rsidR="00AA146E" w14:paraId="433CC0A2" w14:textId="77777777" w:rsidTr="00D04288">
        <w:trPr>
          <w:gridBefore w:val="1"/>
          <w:wBefore w:w="27" w:type="dxa"/>
          <w:trHeight w:hRule="exact" w:val="847"/>
        </w:trPr>
        <w:tc>
          <w:tcPr>
            <w:tcW w:w="1028" w:type="dxa"/>
            <w:tcBorders>
              <w:top w:val="nil"/>
              <w:left w:val="nil"/>
              <w:bottom w:val="nil"/>
              <w:right w:val="nil"/>
            </w:tcBorders>
            <w:shd w:val="clear" w:color="auto" w:fill="384968"/>
          </w:tcPr>
          <w:p w14:paraId="13377154" w14:textId="77777777" w:rsidR="00AA146E" w:rsidRDefault="001F0801">
            <w:pPr>
              <w:pStyle w:val="TableParagraph"/>
              <w:spacing w:before="100"/>
              <w:ind w:left="75" w:right="73" w:hanging="1"/>
              <w:jc w:val="center"/>
              <w:rPr>
                <w:rFonts w:ascii="Gotham Narrow"/>
                <w:b/>
                <w:sz w:val="18"/>
              </w:rPr>
            </w:pPr>
            <w:r>
              <w:rPr>
                <w:rFonts w:ascii="Gotham Narrow"/>
                <w:b/>
                <w:color w:val="FFFFFF"/>
                <w:sz w:val="18"/>
              </w:rPr>
              <w:t xml:space="preserve"># of each Activity </w:t>
            </w:r>
            <w:r>
              <w:rPr>
                <w:rFonts w:ascii="Gotham Narrow"/>
                <w:b/>
                <w:color w:val="FFFFFF"/>
                <w:spacing w:val="-1"/>
                <w:sz w:val="18"/>
              </w:rPr>
              <w:t>Completed</w:t>
            </w:r>
          </w:p>
        </w:tc>
        <w:tc>
          <w:tcPr>
            <w:tcW w:w="1105" w:type="dxa"/>
            <w:gridSpan w:val="2"/>
            <w:tcBorders>
              <w:top w:val="nil"/>
              <w:left w:val="nil"/>
              <w:bottom w:val="nil"/>
              <w:right w:val="nil"/>
            </w:tcBorders>
            <w:shd w:val="clear" w:color="auto" w:fill="384968"/>
          </w:tcPr>
          <w:p w14:paraId="51034E99" w14:textId="77777777" w:rsidR="00AA146E" w:rsidRDefault="001F0801">
            <w:pPr>
              <w:pStyle w:val="TableParagraph"/>
              <w:spacing w:before="100"/>
              <w:ind w:left="197" w:right="194" w:hanging="1"/>
              <w:jc w:val="center"/>
              <w:rPr>
                <w:rFonts w:ascii="Gotham Narrow"/>
                <w:b/>
                <w:sz w:val="18"/>
              </w:rPr>
            </w:pPr>
            <w:r>
              <w:rPr>
                <w:rFonts w:ascii="Gotham Narrow"/>
                <w:b/>
                <w:color w:val="FFFFFF"/>
                <w:sz w:val="18"/>
              </w:rPr>
              <w:t xml:space="preserve">Points per </w:t>
            </w:r>
            <w:r>
              <w:rPr>
                <w:rFonts w:ascii="Gotham Narrow"/>
                <w:b/>
                <w:color w:val="FFFFFF"/>
                <w:spacing w:val="-1"/>
                <w:sz w:val="18"/>
              </w:rPr>
              <w:t>Activity</w:t>
            </w:r>
          </w:p>
        </w:tc>
        <w:tc>
          <w:tcPr>
            <w:tcW w:w="11143" w:type="dxa"/>
            <w:tcBorders>
              <w:top w:val="nil"/>
              <w:left w:val="nil"/>
              <w:bottom w:val="nil"/>
              <w:right w:val="nil"/>
            </w:tcBorders>
            <w:shd w:val="clear" w:color="auto" w:fill="384968"/>
          </w:tcPr>
          <w:p w14:paraId="06EB2E6F" w14:textId="77777777" w:rsidR="00AA146E" w:rsidRDefault="00AA146E">
            <w:pPr>
              <w:pStyle w:val="TableParagraph"/>
              <w:spacing w:before="4"/>
              <w:ind w:left="0"/>
              <w:rPr>
                <w:sz w:val="26"/>
              </w:rPr>
            </w:pPr>
          </w:p>
          <w:p w14:paraId="07610C8E" w14:textId="77777777" w:rsidR="00AA146E" w:rsidRDefault="001F0801">
            <w:pPr>
              <w:pStyle w:val="TableParagraph"/>
              <w:spacing w:before="0"/>
              <w:ind w:left="4119" w:right="4119"/>
              <w:jc w:val="center"/>
              <w:rPr>
                <w:rFonts w:ascii="Gotham Narrow"/>
                <w:b/>
                <w:sz w:val="18"/>
              </w:rPr>
            </w:pPr>
            <w:r>
              <w:rPr>
                <w:rFonts w:ascii="Gotham Narrow"/>
                <w:b/>
                <w:color w:val="FFFFFF"/>
                <w:sz w:val="18"/>
              </w:rPr>
              <w:t>Hospital Communications and Events</w:t>
            </w:r>
          </w:p>
        </w:tc>
        <w:tc>
          <w:tcPr>
            <w:tcW w:w="1137" w:type="dxa"/>
            <w:gridSpan w:val="2"/>
            <w:tcBorders>
              <w:top w:val="nil"/>
              <w:left w:val="nil"/>
              <w:bottom w:val="nil"/>
              <w:right w:val="nil"/>
            </w:tcBorders>
            <w:shd w:val="clear" w:color="auto" w:fill="384968"/>
          </w:tcPr>
          <w:p w14:paraId="312B47DA" w14:textId="77777777" w:rsidR="00AA146E" w:rsidRDefault="00AA146E">
            <w:pPr>
              <w:pStyle w:val="TableParagraph"/>
              <w:spacing w:before="4"/>
              <w:ind w:left="0"/>
              <w:rPr>
                <w:sz w:val="17"/>
              </w:rPr>
            </w:pPr>
          </w:p>
          <w:p w14:paraId="64704CBC" w14:textId="77777777" w:rsidR="00AA146E" w:rsidRDefault="001F0801">
            <w:pPr>
              <w:pStyle w:val="TableParagraph"/>
              <w:spacing w:before="0"/>
              <w:ind w:left="41" w:right="14" w:firstLine="350"/>
              <w:rPr>
                <w:rFonts w:ascii="Gotham Narrow"/>
                <w:b/>
                <w:sz w:val="18"/>
              </w:rPr>
            </w:pPr>
            <w:r>
              <w:rPr>
                <w:rFonts w:ascii="Gotham Narrow"/>
                <w:b/>
                <w:color w:val="FFFFFF"/>
                <w:sz w:val="18"/>
              </w:rPr>
              <w:t>New Registrations</w:t>
            </w:r>
          </w:p>
        </w:tc>
      </w:tr>
      <w:tr w:rsidR="00AA146E" w14:paraId="54EE2254" w14:textId="77777777" w:rsidTr="00D04288">
        <w:trPr>
          <w:gridBefore w:val="1"/>
          <w:wBefore w:w="27" w:type="dxa"/>
          <w:trHeight w:hRule="exact" w:val="360"/>
        </w:trPr>
        <w:tc>
          <w:tcPr>
            <w:tcW w:w="1028" w:type="dxa"/>
            <w:tcBorders>
              <w:top w:val="nil"/>
            </w:tcBorders>
          </w:tcPr>
          <w:p w14:paraId="0CB6D5C1" w14:textId="77777777" w:rsidR="00AA146E" w:rsidRDefault="00AA146E"/>
        </w:tc>
        <w:tc>
          <w:tcPr>
            <w:tcW w:w="1105" w:type="dxa"/>
            <w:gridSpan w:val="2"/>
            <w:tcBorders>
              <w:top w:val="nil"/>
            </w:tcBorders>
          </w:tcPr>
          <w:p w14:paraId="5D330ADA" w14:textId="77777777" w:rsidR="00AA146E" w:rsidRDefault="001F0801">
            <w:pPr>
              <w:pStyle w:val="TableParagraph"/>
              <w:spacing w:before="72"/>
              <w:ind w:left="88"/>
              <w:rPr>
                <w:sz w:val="18"/>
              </w:rPr>
            </w:pPr>
            <w:r>
              <w:rPr>
                <w:color w:val="384968"/>
                <w:sz w:val="18"/>
              </w:rPr>
              <w:t>65</w:t>
            </w:r>
          </w:p>
        </w:tc>
        <w:tc>
          <w:tcPr>
            <w:tcW w:w="11143" w:type="dxa"/>
            <w:tcBorders>
              <w:top w:val="nil"/>
            </w:tcBorders>
          </w:tcPr>
          <w:p w14:paraId="0A3440D0" w14:textId="77777777" w:rsidR="00AA146E" w:rsidRDefault="001F0801" w:rsidP="00B744D6">
            <w:pPr>
              <w:pStyle w:val="TableParagraph"/>
              <w:spacing w:before="72"/>
              <w:ind w:left="88" w:right="79"/>
              <w:rPr>
                <w:sz w:val="18"/>
              </w:rPr>
            </w:pPr>
            <w:r>
              <w:rPr>
                <w:color w:val="384968"/>
                <w:sz w:val="18"/>
              </w:rPr>
              <w:t xml:space="preserve">Hold direct </w:t>
            </w:r>
            <w:r>
              <w:rPr>
                <w:rFonts w:ascii="Gotham Narrow"/>
                <w:b/>
                <w:color w:val="384968"/>
                <w:sz w:val="18"/>
              </w:rPr>
              <w:t xml:space="preserve">donor registry enrollment </w:t>
            </w:r>
            <w:r w:rsidR="00B744D6">
              <w:rPr>
                <w:color w:val="384968"/>
                <w:sz w:val="18"/>
              </w:rPr>
              <w:t>event</w:t>
            </w:r>
            <w:r w:rsidR="00D21BC7">
              <w:rPr>
                <w:color w:val="384968"/>
                <w:sz w:val="18"/>
              </w:rPr>
              <w:t>s</w:t>
            </w:r>
            <w:r w:rsidR="00B744D6">
              <w:rPr>
                <w:color w:val="384968"/>
                <w:sz w:val="18"/>
              </w:rPr>
              <w:t xml:space="preserve"> (tabling event</w:t>
            </w:r>
            <w:r w:rsidR="00943AB1">
              <w:rPr>
                <w:color w:val="384968"/>
                <w:sz w:val="18"/>
              </w:rPr>
              <w:t>s</w:t>
            </w:r>
            <w:r w:rsidR="00B744D6">
              <w:rPr>
                <w:color w:val="384968"/>
                <w:sz w:val="18"/>
              </w:rPr>
              <w:t>)</w:t>
            </w:r>
            <w:r>
              <w:rPr>
                <w:color w:val="384968"/>
                <w:sz w:val="18"/>
              </w:rPr>
              <w:t xml:space="preserve"> in high-traffic hospital areas.</w:t>
            </w:r>
          </w:p>
        </w:tc>
        <w:tc>
          <w:tcPr>
            <w:tcW w:w="1137" w:type="dxa"/>
            <w:gridSpan w:val="2"/>
            <w:tcBorders>
              <w:top w:val="nil"/>
            </w:tcBorders>
          </w:tcPr>
          <w:p w14:paraId="11A72975" w14:textId="77777777" w:rsidR="00AA146E" w:rsidRDefault="00AA146E"/>
        </w:tc>
      </w:tr>
      <w:tr w:rsidR="00AA146E" w14:paraId="1AD385B2" w14:textId="77777777" w:rsidTr="00D04288">
        <w:trPr>
          <w:gridBefore w:val="1"/>
          <w:wBefore w:w="27" w:type="dxa"/>
          <w:trHeight w:hRule="exact" w:val="540"/>
        </w:trPr>
        <w:tc>
          <w:tcPr>
            <w:tcW w:w="1028" w:type="dxa"/>
          </w:tcPr>
          <w:p w14:paraId="4EA7CC87" w14:textId="77777777" w:rsidR="00AA146E" w:rsidRDefault="00AA146E"/>
        </w:tc>
        <w:tc>
          <w:tcPr>
            <w:tcW w:w="1105" w:type="dxa"/>
            <w:gridSpan w:val="2"/>
          </w:tcPr>
          <w:p w14:paraId="165E32FC" w14:textId="77777777" w:rsidR="00AA146E" w:rsidRDefault="00764815">
            <w:pPr>
              <w:pStyle w:val="TableParagraph"/>
              <w:spacing w:before="160"/>
              <w:ind w:left="88"/>
              <w:rPr>
                <w:sz w:val="18"/>
              </w:rPr>
            </w:pPr>
            <w:r>
              <w:rPr>
                <w:color w:val="384968"/>
                <w:sz w:val="18"/>
              </w:rPr>
              <w:t>60</w:t>
            </w:r>
          </w:p>
        </w:tc>
        <w:tc>
          <w:tcPr>
            <w:tcW w:w="11143" w:type="dxa"/>
          </w:tcPr>
          <w:p w14:paraId="36D69C27" w14:textId="77777777" w:rsidR="00AA146E" w:rsidRDefault="001F0801">
            <w:pPr>
              <w:pStyle w:val="TableParagraph"/>
              <w:ind w:left="88" w:right="174"/>
              <w:rPr>
                <w:sz w:val="18"/>
              </w:rPr>
            </w:pPr>
            <w:r>
              <w:rPr>
                <w:color w:val="384968"/>
                <w:sz w:val="18"/>
              </w:rPr>
              <w:t xml:space="preserve">Hold a </w:t>
            </w:r>
            <w:r>
              <w:rPr>
                <w:rFonts w:ascii="Gotham Narrow"/>
                <w:b/>
                <w:color w:val="384968"/>
                <w:sz w:val="18"/>
              </w:rPr>
              <w:t xml:space="preserve">Hospital Campaign kick-off event </w:t>
            </w:r>
            <w:r>
              <w:rPr>
                <w:color w:val="384968"/>
                <w:sz w:val="18"/>
              </w:rPr>
              <w:t>or other large-scale event that is reported by news media; consider featuring a donor family and/or transplant recipient.</w:t>
            </w:r>
          </w:p>
        </w:tc>
        <w:tc>
          <w:tcPr>
            <w:tcW w:w="1137" w:type="dxa"/>
            <w:gridSpan w:val="2"/>
          </w:tcPr>
          <w:p w14:paraId="62315D42" w14:textId="77777777" w:rsidR="00AA146E" w:rsidRDefault="00AA146E"/>
        </w:tc>
      </w:tr>
      <w:tr w:rsidR="00AA146E" w14:paraId="7F4154E5" w14:textId="77777777" w:rsidTr="00D04288">
        <w:trPr>
          <w:gridBefore w:val="1"/>
          <w:wBefore w:w="27" w:type="dxa"/>
          <w:trHeight w:hRule="exact" w:val="360"/>
        </w:trPr>
        <w:tc>
          <w:tcPr>
            <w:tcW w:w="1028" w:type="dxa"/>
          </w:tcPr>
          <w:p w14:paraId="3FBCB38A" w14:textId="77777777" w:rsidR="00AA146E" w:rsidRDefault="00AA146E"/>
        </w:tc>
        <w:tc>
          <w:tcPr>
            <w:tcW w:w="1105" w:type="dxa"/>
            <w:gridSpan w:val="2"/>
          </w:tcPr>
          <w:p w14:paraId="45407F9D" w14:textId="77777777" w:rsidR="00AA146E" w:rsidRDefault="001F0801">
            <w:pPr>
              <w:pStyle w:val="TableParagraph"/>
              <w:spacing w:before="70"/>
              <w:ind w:left="88"/>
              <w:rPr>
                <w:sz w:val="18"/>
              </w:rPr>
            </w:pPr>
            <w:r>
              <w:rPr>
                <w:color w:val="384968"/>
                <w:sz w:val="18"/>
              </w:rPr>
              <w:t>50</w:t>
            </w:r>
          </w:p>
        </w:tc>
        <w:tc>
          <w:tcPr>
            <w:tcW w:w="11143" w:type="dxa"/>
          </w:tcPr>
          <w:p w14:paraId="566C72A4" w14:textId="77777777" w:rsidR="00AA146E" w:rsidRDefault="001F0801">
            <w:pPr>
              <w:pStyle w:val="TableParagraph"/>
              <w:spacing w:before="70"/>
              <w:ind w:left="88" w:right="79"/>
              <w:rPr>
                <w:sz w:val="18"/>
              </w:rPr>
            </w:pPr>
            <w:r>
              <w:rPr>
                <w:color w:val="384968"/>
                <w:sz w:val="18"/>
              </w:rPr>
              <w:t xml:space="preserve">Implement Give 5 – Save Lives direct donor registration tactic. </w:t>
            </w:r>
            <w:r w:rsidR="00A50872">
              <w:rPr>
                <w:color w:val="384968"/>
                <w:sz w:val="18"/>
              </w:rPr>
              <w:t xml:space="preserve"> </w:t>
            </w:r>
            <w:r>
              <w:rPr>
                <w:color w:val="384968"/>
                <w:sz w:val="18"/>
              </w:rPr>
              <w:t xml:space="preserve">See materials and tips </w:t>
            </w:r>
            <w:hyperlink r:id="rId28">
              <w:r>
                <w:rPr>
                  <w:rFonts w:ascii="Gotham Narrow" w:hAnsi="Gotham Narrow"/>
                  <w:b/>
                  <w:color w:val="384968"/>
                  <w:sz w:val="18"/>
                </w:rPr>
                <w:t>here</w:t>
              </w:r>
            </w:hyperlink>
            <w:r>
              <w:rPr>
                <w:color w:val="384968"/>
                <w:sz w:val="18"/>
              </w:rPr>
              <w:t>.</w:t>
            </w:r>
          </w:p>
        </w:tc>
        <w:tc>
          <w:tcPr>
            <w:tcW w:w="1137" w:type="dxa"/>
            <w:gridSpan w:val="2"/>
          </w:tcPr>
          <w:p w14:paraId="1976D7CB" w14:textId="77777777" w:rsidR="00AA146E" w:rsidRDefault="00AA146E"/>
        </w:tc>
      </w:tr>
      <w:tr w:rsidR="004D1526" w14:paraId="540C62DF" w14:textId="77777777" w:rsidTr="00D04288">
        <w:trPr>
          <w:gridBefore w:val="1"/>
          <w:wBefore w:w="27" w:type="dxa"/>
          <w:trHeight w:hRule="exact" w:val="360"/>
        </w:trPr>
        <w:tc>
          <w:tcPr>
            <w:tcW w:w="1028" w:type="dxa"/>
          </w:tcPr>
          <w:p w14:paraId="0862C058" w14:textId="77777777" w:rsidR="004D1526" w:rsidRDefault="004D1526"/>
        </w:tc>
        <w:tc>
          <w:tcPr>
            <w:tcW w:w="1105" w:type="dxa"/>
            <w:gridSpan w:val="2"/>
          </w:tcPr>
          <w:p w14:paraId="4F7999DA" w14:textId="77777777" w:rsidR="004D1526" w:rsidRDefault="004D1526">
            <w:pPr>
              <w:pStyle w:val="TableParagraph"/>
              <w:spacing w:before="70"/>
              <w:ind w:left="88"/>
              <w:rPr>
                <w:color w:val="384968"/>
                <w:sz w:val="18"/>
              </w:rPr>
            </w:pPr>
            <w:r>
              <w:rPr>
                <w:color w:val="384968"/>
                <w:sz w:val="18"/>
              </w:rPr>
              <w:t>50</w:t>
            </w:r>
          </w:p>
        </w:tc>
        <w:tc>
          <w:tcPr>
            <w:tcW w:w="11143" w:type="dxa"/>
          </w:tcPr>
          <w:p w14:paraId="07102EA5" w14:textId="77777777" w:rsidR="004D1526" w:rsidRDefault="004D1526">
            <w:pPr>
              <w:pStyle w:val="TableParagraph"/>
              <w:spacing w:before="70"/>
              <w:ind w:left="88" w:right="79"/>
              <w:rPr>
                <w:color w:val="384968"/>
                <w:sz w:val="18"/>
              </w:rPr>
            </w:pPr>
            <w:r>
              <w:rPr>
                <w:color w:val="384968"/>
                <w:sz w:val="18"/>
              </w:rPr>
              <w:t xml:space="preserve">Participate in a </w:t>
            </w:r>
            <w:r w:rsidR="00970859" w:rsidRPr="00970859">
              <w:rPr>
                <w:b/>
                <w:color w:val="384968"/>
                <w:sz w:val="18"/>
              </w:rPr>
              <w:t>challenge competition among area hospitals.</w:t>
            </w:r>
          </w:p>
        </w:tc>
        <w:tc>
          <w:tcPr>
            <w:tcW w:w="1137" w:type="dxa"/>
            <w:gridSpan w:val="2"/>
          </w:tcPr>
          <w:p w14:paraId="12DA1961" w14:textId="77777777" w:rsidR="004D1526" w:rsidRDefault="004D1526"/>
        </w:tc>
      </w:tr>
      <w:tr w:rsidR="00AA146E" w14:paraId="5A2EACED" w14:textId="77777777" w:rsidTr="00D04288">
        <w:trPr>
          <w:gridBefore w:val="1"/>
          <w:wBefore w:w="27" w:type="dxa"/>
          <w:trHeight w:hRule="exact" w:val="360"/>
        </w:trPr>
        <w:tc>
          <w:tcPr>
            <w:tcW w:w="1028" w:type="dxa"/>
          </w:tcPr>
          <w:p w14:paraId="7A39ED89" w14:textId="77777777" w:rsidR="00AA146E" w:rsidRDefault="00AA146E"/>
        </w:tc>
        <w:tc>
          <w:tcPr>
            <w:tcW w:w="1105" w:type="dxa"/>
            <w:gridSpan w:val="2"/>
          </w:tcPr>
          <w:p w14:paraId="1B5A8986" w14:textId="77777777" w:rsidR="00AA146E" w:rsidRDefault="001F0801">
            <w:pPr>
              <w:pStyle w:val="TableParagraph"/>
              <w:spacing w:before="70"/>
              <w:ind w:left="88"/>
              <w:rPr>
                <w:sz w:val="18"/>
              </w:rPr>
            </w:pPr>
            <w:r>
              <w:rPr>
                <w:color w:val="384968"/>
                <w:sz w:val="18"/>
              </w:rPr>
              <w:t>50</w:t>
            </w:r>
          </w:p>
        </w:tc>
        <w:tc>
          <w:tcPr>
            <w:tcW w:w="11143" w:type="dxa"/>
          </w:tcPr>
          <w:p w14:paraId="7B5A8AC1" w14:textId="77777777" w:rsidR="00AA146E" w:rsidRDefault="001F0801">
            <w:pPr>
              <w:pStyle w:val="TableParagraph"/>
              <w:spacing w:before="70"/>
              <w:ind w:left="88" w:right="79"/>
              <w:rPr>
                <w:sz w:val="18"/>
              </w:rPr>
            </w:pPr>
            <w:r>
              <w:rPr>
                <w:color w:val="384968"/>
                <w:sz w:val="18"/>
              </w:rPr>
              <w:t xml:space="preserve">Place a campaign web banner and </w:t>
            </w:r>
            <w:r>
              <w:rPr>
                <w:rFonts w:ascii="Gotham Narrow"/>
                <w:b/>
                <w:color w:val="384968"/>
                <w:sz w:val="18"/>
              </w:rPr>
              <w:t xml:space="preserve">link to the state registry on internal email signatures </w:t>
            </w:r>
            <w:r>
              <w:rPr>
                <w:color w:val="384968"/>
                <w:sz w:val="18"/>
              </w:rPr>
              <w:t>and web sites for the duration of the campaign.</w:t>
            </w:r>
          </w:p>
        </w:tc>
        <w:tc>
          <w:tcPr>
            <w:tcW w:w="1137" w:type="dxa"/>
            <w:gridSpan w:val="2"/>
          </w:tcPr>
          <w:p w14:paraId="5B8A0D57" w14:textId="77777777" w:rsidR="00AA146E" w:rsidRDefault="00AA146E"/>
        </w:tc>
      </w:tr>
      <w:tr w:rsidR="00AA146E" w14:paraId="14C401F7" w14:textId="77777777" w:rsidTr="00D04288">
        <w:trPr>
          <w:gridBefore w:val="1"/>
          <w:wBefore w:w="27" w:type="dxa"/>
          <w:trHeight w:hRule="exact" w:val="360"/>
        </w:trPr>
        <w:tc>
          <w:tcPr>
            <w:tcW w:w="1028" w:type="dxa"/>
          </w:tcPr>
          <w:p w14:paraId="4BACF6A2" w14:textId="77777777" w:rsidR="00AA146E" w:rsidRDefault="00AA146E"/>
        </w:tc>
        <w:tc>
          <w:tcPr>
            <w:tcW w:w="1105" w:type="dxa"/>
            <w:gridSpan w:val="2"/>
          </w:tcPr>
          <w:p w14:paraId="457E8C54" w14:textId="77777777" w:rsidR="00AA146E" w:rsidRDefault="001F0801">
            <w:pPr>
              <w:pStyle w:val="TableParagraph"/>
              <w:spacing w:before="70"/>
              <w:ind w:left="88"/>
              <w:rPr>
                <w:sz w:val="18"/>
              </w:rPr>
            </w:pPr>
            <w:r>
              <w:rPr>
                <w:color w:val="384968"/>
                <w:sz w:val="18"/>
              </w:rPr>
              <w:t>40</w:t>
            </w:r>
          </w:p>
        </w:tc>
        <w:tc>
          <w:tcPr>
            <w:tcW w:w="11143" w:type="dxa"/>
          </w:tcPr>
          <w:p w14:paraId="22DA4670" w14:textId="77777777" w:rsidR="00AA146E" w:rsidRDefault="001F0801">
            <w:pPr>
              <w:pStyle w:val="TableParagraph"/>
              <w:spacing w:before="70"/>
              <w:ind w:left="88" w:right="79"/>
              <w:rPr>
                <w:sz w:val="18"/>
              </w:rPr>
            </w:pPr>
            <w:r>
              <w:rPr>
                <w:rFonts w:ascii="Gotham Narrow"/>
                <w:b/>
                <w:color w:val="384968"/>
                <w:sz w:val="18"/>
              </w:rPr>
              <w:t xml:space="preserve">Enlist hospital auxiliary/volunteers </w:t>
            </w:r>
            <w:r>
              <w:rPr>
                <w:color w:val="384968"/>
                <w:sz w:val="18"/>
              </w:rPr>
              <w:t>in donation registry/awareness events.</w:t>
            </w:r>
          </w:p>
        </w:tc>
        <w:tc>
          <w:tcPr>
            <w:tcW w:w="1137" w:type="dxa"/>
            <w:gridSpan w:val="2"/>
          </w:tcPr>
          <w:p w14:paraId="2ACCFAF3" w14:textId="77777777" w:rsidR="00AA146E" w:rsidRDefault="00AA146E"/>
        </w:tc>
      </w:tr>
      <w:tr w:rsidR="00AA146E" w14:paraId="2A1228F2" w14:textId="77777777" w:rsidTr="00D04288">
        <w:trPr>
          <w:gridBefore w:val="1"/>
          <w:wBefore w:w="27" w:type="dxa"/>
          <w:trHeight w:hRule="exact" w:val="360"/>
        </w:trPr>
        <w:tc>
          <w:tcPr>
            <w:tcW w:w="1028" w:type="dxa"/>
          </w:tcPr>
          <w:p w14:paraId="3E8C115C" w14:textId="77777777" w:rsidR="00AA146E" w:rsidRDefault="00AA146E"/>
        </w:tc>
        <w:tc>
          <w:tcPr>
            <w:tcW w:w="1105" w:type="dxa"/>
            <w:gridSpan w:val="2"/>
          </w:tcPr>
          <w:p w14:paraId="1E82CBD8" w14:textId="77777777" w:rsidR="00AA146E" w:rsidRDefault="001F0801">
            <w:pPr>
              <w:pStyle w:val="TableParagraph"/>
              <w:spacing w:before="70"/>
              <w:ind w:left="88"/>
              <w:rPr>
                <w:sz w:val="18"/>
              </w:rPr>
            </w:pPr>
            <w:r>
              <w:rPr>
                <w:color w:val="384968"/>
                <w:sz w:val="18"/>
              </w:rPr>
              <w:t>40</w:t>
            </w:r>
          </w:p>
        </w:tc>
        <w:tc>
          <w:tcPr>
            <w:tcW w:w="11143" w:type="dxa"/>
          </w:tcPr>
          <w:p w14:paraId="1AD2D3A5" w14:textId="77777777" w:rsidR="00AA146E" w:rsidRDefault="001F0801">
            <w:pPr>
              <w:pStyle w:val="TableParagraph"/>
              <w:spacing w:before="70"/>
              <w:ind w:left="88" w:right="79"/>
              <w:rPr>
                <w:sz w:val="18"/>
              </w:rPr>
            </w:pPr>
            <w:r>
              <w:rPr>
                <w:color w:val="384968"/>
                <w:sz w:val="18"/>
              </w:rPr>
              <w:t xml:space="preserve">Hold a </w:t>
            </w:r>
            <w:r>
              <w:rPr>
                <w:rFonts w:ascii="Gotham Narrow"/>
                <w:b/>
                <w:color w:val="384968"/>
                <w:sz w:val="18"/>
              </w:rPr>
              <w:t>donor memorial service</w:t>
            </w:r>
            <w:r>
              <w:rPr>
                <w:color w:val="384968"/>
                <w:sz w:val="18"/>
              </w:rPr>
              <w:t>, candle-lighting ceremony, Tree of Life, or other donation celebration.</w:t>
            </w:r>
          </w:p>
        </w:tc>
        <w:tc>
          <w:tcPr>
            <w:tcW w:w="1137" w:type="dxa"/>
            <w:gridSpan w:val="2"/>
          </w:tcPr>
          <w:p w14:paraId="250E20EF" w14:textId="77777777" w:rsidR="00AA146E" w:rsidRDefault="00AA146E"/>
        </w:tc>
      </w:tr>
      <w:tr w:rsidR="00AA146E" w14:paraId="64EA507D" w14:textId="77777777" w:rsidTr="00D04288">
        <w:trPr>
          <w:gridBefore w:val="1"/>
          <w:wBefore w:w="27" w:type="dxa"/>
          <w:trHeight w:hRule="exact" w:val="360"/>
        </w:trPr>
        <w:tc>
          <w:tcPr>
            <w:tcW w:w="1028" w:type="dxa"/>
          </w:tcPr>
          <w:p w14:paraId="15B9A7A1" w14:textId="77777777" w:rsidR="00AA146E" w:rsidRDefault="00AA146E"/>
        </w:tc>
        <w:tc>
          <w:tcPr>
            <w:tcW w:w="1105" w:type="dxa"/>
            <w:gridSpan w:val="2"/>
          </w:tcPr>
          <w:p w14:paraId="0E608B8E" w14:textId="77777777" w:rsidR="00AA146E" w:rsidRDefault="001F0801">
            <w:pPr>
              <w:pStyle w:val="TableParagraph"/>
              <w:spacing w:before="70"/>
              <w:ind w:left="88"/>
              <w:rPr>
                <w:sz w:val="18"/>
              </w:rPr>
            </w:pPr>
            <w:r>
              <w:rPr>
                <w:color w:val="384968"/>
                <w:sz w:val="18"/>
              </w:rPr>
              <w:t>25</w:t>
            </w:r>
          </w:p>
        </w:tc>
        <w:tc>
          <w:tcPr>
            <w:tcW w:w="11143" w:type="dxa"/>
          </w:tcPr>
          <w:p w14:paraId="28D685AD" w14:textId="77777777" w:rsidR="00AA146E" w:rsidRDefault="001F0801">
            <w:pPr>
              <w:pStyle w:val="TableParagraph"/>
              <w:spacing w:before="70"/>
              <w:ind w:left="88" w:right="79"/>
              <w:rPr>
                <w:sz w:val="18"/>
              </w:rPr>
            </w:pPr>
            <w:r>
              <w:rPr>
                <w:color w:val="384968"/>
                <w:sz w:val="18"/>
              </w:rPr>
              <w:t xml:space="preserve">Hold a donation </w:t>
            </w:r>
            <w:r>
              <w:rPr>
                <w:rFonts w:ascii="Gotham Narrow"/>
                <w:b/>
                <w:color w:val="384968"/>
                <w:sz w:val="18"/>
              </w:rPr>
              <w:t xml:space="preserve">flag-raising ceremony </w:t>
            </w:r>
            <w:r>
              <w:rPr>
                <w:color w:val="384968"/>
                <w:sz w:val="18"/>
              </w:rPr>
              <w:t xml:space="preserve">for employees. </w:t>
            </w:r>
            <w:r w:rsidR="00A50872">
              <w:rPr>
                <w:color w:val="384968"/>
                <w:sz w:val="18"/>
              </w:rPr>
              <w:t xml:space="preserve"> </w:t>
            </w:r>
            <w:r>
              <w:rPr>
                <w:color w:val="384968"/>
                <w:sz w:val="18"/>
              </w:rPr>
              <w:t>Invite community members.</w:t>
            </w:r>
          </w:p>
        </w:tc>
        <w:tc>
          <w:tcPr>
            <w:tcW w:w="1137" w:type="dxa"/>
            <w:gridSpan w:val="2"/>
          </w:tcPr>
          <w:p w14:paraId="48D31570" w14:textId="77777777" w:rsidR="00AA146E" w:rsidRDefault="00AA146E"/>
        </w:tc>
      </w:tr>
      <w:tr w:rsidR="00AA146E" w14:paraId="6DB0D3CC" w14:textId="77777777" w:rsidTr="00D04288">
        <w:trPr>
          <w:gridBefore w:val="1"/>
          <w:wBefore w:w="27" w:type="dxa"/>
          <w:trHeight w:hRule="exact" w:val="540"/>
        </w:trPr>
        <w:tc>
          <w:tcPr>
            <w:tcW w:w="1028" w:type="dxa"/>
          </w:tcPr>
          <w:p w14:paraId="0C1EAD58" w14:textId="77777777" w:rsidR="00AA146E" w:rsidRDefault="00AA146E"/>
        </w:tc>
        <w:tc>
          <w:tcPr>
            <w:tcW w:w="1105" w:type="dxa"/>
            <w:gridSpan w:val="2"/>
          </w:tcPr>
          <w:p w14:paraId="0FECCBF5" w14:textId="77777777" w:rsidR="00AA146E" w:rsidRDefault="001F0801">
            <w:pPr>
              <w:pStyle w:val="TableParagraph"/>
              <w:spacing w:before="160"/>
              <w:ind w:left="88"/>
              <w:rPr>
                <w:sz w:val="18"/>
              </w:rPr>
            </w:pPr>
            <w:r>
              <w:rPr>
                <w:color w:val="384968"/>
                <w:sz w:val="18"/>
              </w:rPr>
              <w:t>25</w:t>
            </w:r>
          </w:p>
        </w:tc>
        <w:tc>
          <w:tcPr>
            <w:tcW w:w="11143" w:type="dxa"/>
          </w:tcPr>
          <w:p w14:paraId="241A90E5" w14:textId="77777777" w:rsidR="00D04288" w:rsidRDefault="001F0801">
            <w:pPr>
              <w:pStyle w:val="TableParagraph"/>
              <w:ind w:left="88" w:right="548"/>
              <w:rPr>
                <w:color w:val="384968"/>
                <w:sz w:val="18"/>
              </w:rPr>
            </w:pPr>
            <w:r>
              <w:rPr>
                <w:rFonts w:ascii="Gotham Narrow"/>
                <w:b/>
                <w:color w:val="384968"/>
                <w:sz w:val="18"/>
              </w:rPr>
              <w:t>Send email from hospital CEO</w:t>
            </w:r>
            <w:r>
              <w:rPr>
                <w:color w:val="384968"/>
                <w:sz w:val="18"/>
              </w:rPr>
              <w:t xml:space="preserve">/other leaders to all staff, announcing the campaign, encouraging participation and registration, providing </w:t>
            </w:r>
          </w:p>
          <w:p w14:paraId="0A593852" w14:textId="45B0A0ED" w:rsidR="00AA146E" w:rsidRDefault="001F0801">
            <w:pPr>
              <w:pStyle w:val="TableParagraph"/>
              <w:ind w:left="88" w:right="548"/>
              <w:rPr>
                <w:sz w:val="18"/>
              </w:rPr>
            </w:pPr>
            <w:r>
              <w:rPr>
                <w:color w:val="384968"/>
                <w:sz w:val="18"/>
              </w:rPr>
              <w:t>campaign updates, and including a link to state donor registry.</w:t>
            </w:r>
          </w:p>
        </w:tc>
        <w:tc>
          <w:tcPr>
            <w:tcW w:w="1137" w:type="dxa"/>
            <w:gridSpan w:val="2"/>
          </w:tcPr>
          <w:p w14:paraId="1BD24BC0" w14:textId="77777777" w:rsidR="00AA146E" w:rsidRDefault="00AA146E"/>
        </w:tc>
      </w:tr>
      <w:tr w:rsidR="00AA146E" w14:paraId="3C45E8AD" w14:textId="77777777" w:rsidTr="00D04288">
        <w:trPr>
          <w:gridBefore w:val="1"/>
          <w:wBefore w:w="27" w:type="dxa"/>
          <w:trHeight w:hRule="exact" w:val="540"/>
        </w:trPr>
        <w:tc>
          <w:tcPr>
            <w:tcW w:w="1028" w:type="dxa"/>
          </w:tcPr>
          <w:p w14:paraId="33BA2B27" w14:textId="77777777" w:rsidR="00AA146E" w:rsidRDefault="00AA146E"/>
        </w:tc>
        <w:tc>
          <w:tcPr>
            <w:tcW w:w="1105" w:type="dxa"/>
            <w:gridSpan w:val="2"/>
          </w:tcPr>
          <w:p w14:paraId="08163C55" w14:textId="77777777" w:rsidR="00AA146E" w:rsidRDefault="001F0801">
            <w:pPr>
              <w:pStyle w:val="TableParagraph"/>
              <w:spacing w:before="160"/>
              <w:ind w:left="88"/>
              <w:rPr>
                <w:sz w:val="18"/>
              </w:rPr>
            </w:pPr>
            <w:r>
              <w:rPr>
                <w:color w:val="384968"/>
                <w:sz w:val="18"/>
              </w:rPr>
              <w:t>25</w:t>
            </w:r>
          </w:p>
        </w:tc>
        <w:tc>
          <w:tcPr>
            <w:tcW w:w="11143" w:type="dxa"/>
          </w:tcPr>
          <w:p w14:paraId="58152F17" w14:textId="77777777" w:rsidR="00AA146E" w:rsidRDefault="001F0801">
            <w:pPr>
              <w:pStyle w:val="TableParagraph"/>
              <w:ind w:left="88" w:right="79"/>
              <w:rPr>
                <w:sz w:val="18"/>
              </w:rPr>
            </w:pPr>
            <w:r>
              <w:rPr>
                <w:color w:val="384968"/>
                <w:sz w:val="18"/>
              </w:rPr>
              <w:t xml:space="preserve">Hold a </w:t>
            </w:r>
            <w:r>
              <w:rPr>
                <w:rFonts w:ascii="Gotham Narrow"/>
                <w:b/>
                <w:color w:val="384968"/>
                <w:sz w:val="18"/>
              </w:rPr>
              <w:t>program with living donors</w:t>
            </w:r>
            <w:r>
              <w:rPr>
                <w:color w:val="384968"/>
                <w:sz w:val="18"/>
              </w:rPr>
              <w:t>, transplant recipients, donor family members, and/or transplant professionals to talk about the campaign and the importance of donation registration.</w:t>
            </w:r>
          </w:p>
        </w:tc>
        <w:tc>
          <w:tcPr>
            <w:tcW w:w="1137" w:type="dxa"/>
            <w:gridSpan w:val="2"/>
          </w:tcPr>
          <w:p w14:paraId="3FBC779F" w14:textId="77777777" w:rsidR="00AA146E" w:rsidRDefault="00AA146E"/>
        </w:tc>
      </w:tr>
      <w:tr w:rsidR="00AA146E" w14:paraId="7BF7A67A" w14:textId="77777777" w:rsidTr="00D04288">
        <w:trPr>
          <w:gridBefore w:val="1"/>
          <w:wBefore w:w="27" w:type="dxa"/>
          <w:trHeight w:hRule="exact" w:val="540"/>
        </w:trPr>
        <w:tc>
          <w:tcPr>
            <w:tcW w:w="1028" w:type="dxa"/>
          </w:tcPr>
          <w:p w14:paraId="60FC0D7C" w14:textId="77777777" w:rsidR="00AA146E" w:rsidRDefault="00AA146E"/>
        </w:tc>
        <w:tc>
          <w:tcPr>
            <w:tcW w:w="1105" w:type="dxa"/>
            <w:gridSpan w:val="2"/>
          </w:tcPr>
          <w:p w14:paraId="409E49AE" w14:textId="77777777" w:rsidR="00AA146E" w:rsidRDefault="001F0801">
            <w:pPr>
              <w:pStyle w:val="TableParagraph"/>
              <w:spacing w:before="160"/>
              <w:ind w:left="88"/>
              <w:rPr>
                <w:sz w:val="18"/>
              </w:rPr>
            </w:pPr>
            <w:r>
              <w:rPr>
                <w:color w:val="384968"/>
                <w:sz w:val="18"/>
              </w:rPr>
              <w:t>25</w:t>
            </w:r>
          </w:p>
        </w:tc>
        <w:tc>
          <w:tcPr>
            <w:tcW w:w="11143" w:type="dxa"/>
          </w:tcPr>
          <w:p w14:paraId="137D66D0" w14:textId="77777777" w:rsidR="00AA146E" w:rsidRDefault="001F0801">
            <w:pPr>
              <w:pStyle w:val="TableParagraph"/>
              <w:ind w:left="88" w:right="494"/>
              <w:rPr>
                <w:sz w:val="18"/>
              </w:rPr>
            </w:pPr>
            <w:r>
              <w:rPr>
                <w:color w:val="384968"/>
                <w:sz w:val="18"/>
              </w:rPr>
              <w:t xml:space="preserve">Include donation education, registry links/opportunities, and information about the campaign and ways to get involved in </w:t>
            </w:r>
            <w:r>
              <w:rPr>
                <w:rFonts w:ascii="Gotham Narrow"/>
                <w:b/>
                <w:color w:val="384968"/>
                <w:sz w:val="18"/>
              </w:rPr>
              <w:t>new employee orientations</w:t>
            </w:r>
            <w:r>
              <w:rPr>
                <w:color w:val="384968"/>
                <w:sz w:val="18"/>
              </w:rPr>
              <w:t>.</w:t>
            </w:r>
          </w:p>
        </w:tc>
        <w:tc>
          <w:tcPr>
            <w:tcW w:w="1137" w:type="dxa"/>
            <w:gridSpan w:val="2"/>
          </w:tcPr>
          <w:p w14:paraId="4CDE01CB" w14:textId="77777777" w:rsidR="00AA146E" w:rsidRDefault="00AA146E"/>
        </w:tc>
      </w:tr>
      <w:tr w:rsidR="00AA146E" w14:paraId="5055D97D" w14:textId="77777777" w:rsidTr="00D04288">
        <w:trPr>
          <w:gridBefore w:val="1"/>
          <w:wBefore w:w="27" w:type="dxa"/>
          <w:trHeight w:hRule="exact" w:val="540"/>
        </w:trPr>
        <w:tc>
          <w:tcPr>
            <w:tcW w:w="1028" w:type="dxa"/>
          </w:tcPr>
          <w:p w14:paraId="66BA9F70" w14:textId="77777777" w:rsidR="00AA146E" w:rsidRDefault="00AA146E"/>
        </w:tc>
        <w:tc>
          <w:tcPr>
            <w:tcW w:w="1105" w:type="dxa"/>
            <w:gridSpan w:val="2"/>
          </w:tcPr>
          <w:p w14:paraId="2083751D" w14:textId="77777777" w:rsidR="00AA146E" w:rsidRDefault="001F0801">
            <w:pPr>
              <w:pStyle w:val="TableParagraph"/>
              <w:spacing w:before="160"/>
              <w:ind w:left="88"/>
              <w:rPr>
                <w:sz w:val="18"/>
              </w:rPr>
            </w:pPr>
            <w:r>
              <w:rPr>
                <w:color w:val="384968"/>
                <w:sz w:val="18"/>
              </w:rPr>
              <w:t>20</w:t>
            </w:r>
          </w:p>
        </w:tc>
        <w:tc>
          <w:tcPr>
            <w:tcW w:w="11143" w:type="dxa"/>
          </w:tcPr>
          <w:p w14:paraId="6E30A2D0" w14:textId="77777777" w:rsidR="00AA146E" w:rsidRDefault="001F0801">
            <w:pPr>
              <w:pStyle w:val="TableParagraph"/>
              <w:ind w:left="88"/>
              <w:rPr>
                <w:sz w:val="18"/>
              </w:rPr>
            </w:pPr>
            <w:r>
              <w:rPr>
                <w:rFonts w:ascii="Gotham Narrow"/>
                <w:b/>
                <w:color w:val="384968"/>
                <w:sz w:val="18"/>
              </w:rPr>
              <w:t xml:space="preserve">Present at departmental/physician meetings </w:t>
            </w:r>
            <w:r>
              <w:rPr>
                <w:color w:val="384968"/>
                <w:sz w:val="18"/>
              </w:rPr>
              <w:t>on plans and</w:t>
            </w:r>
            <w:r w:rsidR="00F275D2">
              <w:rPr>
                <w:color w:val="384968"/>
                <w:sz w:val="18"/>
              </w:rPr>
              <w:t xml:space="preserve"> the registration</w:t>
            </w:r>
            <w:r>
              <w:rPr>
                <w:color w:val="384968"/>
                <w:sz w:val="18"/>
              </w:rPr>
              <w:t xml:space="preserve"> goal for the campaign. Suggest ways that staff can get involved. </w:t>
            </w:r>
            <w:r w:rsidR="00A50872">
              <w:rPr>
                <w:color w:val="384968"/>
                <w:sz w:val="18"/>
              </w:rPr>
              <w:t xml:space="preserve"> </w:t>
            </w:r>
            <w:r>
              <w:rPr>
                <w:color w:val="384968"/>
                <w:sz w:val="18"/>
              </w:rPr>
              <w:t>Consider inviting a representative from your area donation organization to speak.</w:t>
            </w:r>
          </w:p>
        </w:tc>
        <w:tc>
          <w:tcPr>
            <w:tcW w:w="1137" w:type="dxa"/>
            <w:gridSpan w:val="2"/>
          </w:tcPr>
          <w:p w14:paraId="5AE2F820" w14:textId="77777777" w:rsidR="00AA146E" w:rsidRDefault="00AA146E"/>
        </w:tc>
      </w:tr>
      <w:tr w:rsidR="00AA146E" w14:paraId="772D3EFF" w14:textId="77777777" w:rsidTr="00D04288">
        <w:trPr>
          <w:gridBefore w:val="1"/>
          <w:wBefore w:w="27" w:type="dxa"/>
          <w:trHeight w:hRule="exact" w:val="540"/>
        </w:trPr>
        <w:tc>
          <w:tcPr>
            <w:tcW w:w="1028" w:type="dxa"/>
          </w:tcPr>
          <w:p w14:paraId="08855F8A" w14:textId="77777777" w:rsidR="00AA146E" w:rsidRDefault="00AA146E"/>
        </w:tc>
        <w:tc>
          <w:tcPr>
            <w:tcW w:w="1105" w:type="dxa"/>
            <w:gridSpan w:val="2"/>
          </w:tcPr>
          <w:p w14:paraId="7FAEDD69" w14:textId="77777777" w:rsidR="00AA146E" w:rsidRDefault="001F0801">
            <w:pPr>
              <w:pStyle w:val="TableParagraph"/>
              <w:spacing w:before="160"/>
              <w:ind w:left="88"/>
              <w:rPr>
                <w:sz w:val="18"/>
              </w:rPr>
            </w:pPr>
            <w:r>
              <w:rPr>
                <w:color w:val="384968"/>
                <w:sz w:val="18"/>
              </w:rPr>
              <w:t>20</w:t>
            </w:r>
          </w:p>
        </w:tc>
        <w:tc>
          <w:tcPr>
            <w:tcW w:w="11143" w:type="dxa"/>
          </w:tcPr>
          <w:p w14:paraId="727112C2" w14:textId="77777777" w:rsidR="00AA146E" w:rsidRDefault="001F0801">
            <w:pPr>
              <w:pStyle w:val="TableParagraph"/>
              <w:ind w:left="88" w:right="79"/>
              <w:rPr>
                <w:sz w:val="18"/>
              </w:rPr>
            </w:pPr>
            <w:r>
              <w:rPr>
                <w:color w:val="384968"/>
                <w:sz w:val="18"/>
              </w:rPr>
              <w:t xml:space="preserve">Utilize </w:t>
            </w:r>
            <w:r>
              <w:rPr>
                <w:rFonts w:ascii="Gotham Narrow"/>
                <w:b/>
                <w:color w:val="384968"/>
                <w:sz w:val="18"/>
              </w:rPr>
              <w:t xml:space="preserve">hospital's internal media </w:t>
            </w:r>
            <w:r>
              <w:rPr>
                <w:color w:val="384968"/>
                <w:sz w:val="18"/>
              </w:rPr>
              <w:t xml:space="preserve">to run campaign PSAs, post e-versions of campaign materials, and/or feature short videos on donation and transplantation. </w:t>
            </w:r>
            <w:r w:rsidR="00A50872">
              <w:rPr>
                <w:color w:val="384968"/>
                <w:sz w:val="18"/>
              </w:rPr>
              <w:t xml:space="preserve"> </w:t>
            </w:r>
            <w:r>
              <w:rPr>
                <w:color w:val="384968"/>
                <w:sz w:val="18"/>
              </w:rPr>
              <w:t>Access videos on organdonor.gov or on HRSAtube.</w:t>
            </w:r>
          </w:p>
        </w:tc>
        <w:tc>
          <w:tcPr>
            <w:tcW w:w="1137" w:type="dxa"/>
            <w:gridSpan w:val="2"/>
          </w:tcPr>
          <w:p w14:paraId="76E98200" w14:textId="77777777" w:rsidR="00AA146E" w:rsidRDefault="00AA146E"/>
        </w:tc>
      </w:tr>
      <w:tr w:rsidR="00AA146E" w14:paraId="4FCEE8BB" w14:textId="77777777" w:rsidTr="00D04288">
        <w:trPr>
          <w:gridBefore w:val="1"/>
          <w:wBefore w:w="27" w:type="dxa"/>
          <w:trHeight w:hRule="exact" w:val="360"/>
        </w:trPr>
        <w:tc>
          <w:tcPr>
            <w:tcW w:w="1028" w:type="dxa"/>
          </w:tcPr>
          <w:p w14:paraId="1DD6A65D" w14:textId="77777777" w:rsidR="00AA146E" w:rsidRDefault="00AA146E"/>
        </w:tc>
        <w:tc>
          <w:tcPr>
            <w:tcW w:w="1105" w:type="dxa"/>
            <w:gridSpan w:val="2"/>
          </w:tcPr>
          <w:p w14:paraId="4EB8FCA6" w14:textId="77777777" w:rsidR="00AA146E" w:rsidRDefault="001F0801">
            <w:pPr>
              <w:pStyle w:val="TableParagraph"/>
              <w:spacing w:before="70"/>
              <w:ind w:left="88"/>
              <w:rPr>
                <w:sz w:val="18"/>
              </w:rPr>
            </w:pPr>
            <w:r>
              <w:rPr>
                <w:color w:val="384968"/>
                <w:sz w:val="18"/>
              </w:rPr>
              <w:t>20</w:t>
            </w:r>
          </w:p>
        </w:tc>
        <w:tc>
          <w:tcPr>
            <w:tcW w:w="11143" w:type="dxa"/>
          </w:tcPr>
          <w:p w14:paraId="29C1555B" w14:textId="77777777" w:rsidR="00AA146E" w:rsidRDefault="001F0801">
            <w:pPr>
              <w:pStyle w:val="TableParagraph"/>
              <w:spacing w:before="70"/>
              <w:ind w:left="88" w:right="79"/>
              <w:rPr>
                <w:sz w:val="18"/>
              </w:rPr>
            </w:pPr>
            <w:r>
              <w:rPr>
                <w:color w:val="384968"/>
                <w:sz w:val="18"/>
              </w:rPr>
              <w:t xml:space="preserve">Add campaign </w:t>
            </w:r>
            <w:r>
              <w:rPr>
                <w:rFonts w:ascii="Gotham Narrow"/>
                <w:b/>
                <w:color w:val="384968"/>
                <w:sz w:val="18"/>
              </w:rPr>
              <w:t xml:space="preserve">goal challenge marker/barometer </w:t>
            </w:r>
            <w:r>
              <w:rPr>
                <w:color w:val="384968"/>
                <w:sz w:val="18"/>
              </w:rPr>
              <w:t>to your website and/or post in public area.</w:t>
            </w:r>
          </w:p>
        </w:tc>
        <w:tc>
          <w:tcPr>
            <w:tcW w:w="1137" w:type="dxa"/>
            <w:gridSpan w:val="2"/>
          </w:tcPr>
          <w:p w14:paraId="78F450DB" w14:textId="77777777" w:rsidR="00AA146E" w:rsidRDefault="00AA146E"/>
        </w:tc>
      </w:tr>
      <w:tr w:rsidR="00AA146E" w14:paraId="734E52A6" w14:textId="77777777" w:rsidTr="00D04288">
        <w:trPr>
          <w:gridBefore w:val="1"/>
          <w:wBefore w:w="27" w:type="dxa"/>
          <w:trHeight w:hRule="exact" w:val="540"/>
        </w:trPr>
        <w:tc>
          <w:tcPr>
            <w:tcW w:w="1028" w:type="dxa"/>
          </w:tcPr>
          <w:p w14:paraId="4FC31B7C" w14:textId="77777777" w:rsidR="00AA146E" w:rsidRDefault="00AA146E"/>
        </w:tc>
        <w:tc>
          <w:tcPr>
            <w:tcW w:w="1105" w:type="dxa"/>
            <w:gridSpan w:val="2"/>
          </w:tcPr>
          <w:p w14:paraId="0B023DD1" w14:textId="77777777" w:rsidR="00AA146E" w:rsidRDefault="001F0801">
            <w:pPr>
              <w:pStyle w:val="TableParagraph"/>
              <w:spacing w:before="160"/>
              <w:ind w:left="88"/>
              <w:rPr>
                <w:sz w:val="18"/>
              </w:rPr>
            </w:pPr>
            <w:r>
              <w:rPr>
                <w:color w:val="384968"/>
                <w:sz w:val="18"/>
              </w:rPr>
              <w:t>15</w:t>
            </w:r>
          </w:p>
        </w:tc>
        <w:tc>
          <w:tcPr>
            <w:tcW w:w="11143" w:type="dxa"/>
          </w:tcPr>
          <w:p w14:paraId="700A1F43" w14:textId="77777777" w:rsidR="00AA146E" w:rsidRDefault="001F0801">
            <w:pPr>
              <w:pStyle w:val="TableParagraph"/>
              <w:ind w:left="88" w:right="79"/>
              <w:rPr>
                <w:rFonts w:ascii="Gotham Narrow" w:hAnsi="Gotham Narrow"/>
                <w:b/>
                <w:sz w:val="18"/>
              </w:rPr>
            </w:pPr>
            <w:r>
              <w:rPr>
                <w:color w:val="384968"/>
                <w:sz w:val="18"/>
              </w:rPr>
              <w:t xml:space="preserve">Display campaign posters and table tents with donation information and registry links in hospital’s </w:t>
            </w:r>
            <w:r>
              <w:rPr>
                <w:rFonts w:ascii="Gotham Narrow" w:hAnsi="Gotham Narrow"/>
                <w:b/>
                <w:color w:val="384968"/>
                <w:sz w:val="18"/>
              </w:rPr>
              <w:t>high-traffic public and employee areas</w:t>
            </w:r>
          </w:p>
          <w:p w14:paraId="4F5E5137" w14:textId="77777777" w:rsidR="00AA146E" w:rsidRDefault="001F0801">
            <w:pPr>
              <w:pStyle w:val="TableParagraph"/>
              <w:spacing w:before="0"/>
              <w:ind w:left="88" w:right="79"/>
              <w:rPr>
                <w:sz w:val="18"/>
              </w:rPr>
            </w:pPr>
            <w:r>
              <w:rPr>
                <w:color w:val="384968"/>
                <w:sz w:val="18"/>
              </w:rPr>
              <w:t>including on bulletin boards, in elevators, cafeteria, lobby, and restrooms.</w:t>
            </w:r>
          </w:p>
        </w:tc>
        <w:tc>
          <w:tcPr>
            <w:tcW w:w="1137" w:type="dxa"/>
            <w:gridSpan w:val="2"/>
          </w:tcPr>
          <w:p w14:paraId="705E78D4" w14:textId="77777777" w:rsidR="00AA146E" w:rsidRDefault="00AA146E"/>
        </w:tc>
      </w:tr>
      <w:tr w:rsidR="00AA146E" w14:paraId="6DA886FB" w14:textId="77777777" w:rsidTr="00D04288">
        <w:trPr>
          <w:gridBefore w:val="1"/>
          <w:wBefore w:w="27" w:type="dxa"/>
          <w:trHeight w:hRule="exact" w:val="360"/>
        </w:trPr>
        <w:tc>
          <w:tcPr>
            <w:tcW w:w="1028" w:type="dxa"/>
          </w:tcPr>
          <w:p w14:paraId="1EC5B167" w14:textId="77777777" w:rsidR="00AA146E" w:rsidRDefault="00AA146E"/>
        </w:tc>
        <w:tc>
          <w:tcPr>
            <w:tcW w:w="1105" w:type="dxa"/>
            <w:gridSpan w:val="2"/>
          </w:tcPr>
          <w:p w14:paraId="21338314" w14:textId="77777777" w:rsidR="00AA146E" w:rsidRDefault="001F0801">
            <w:pPr>
              <w:pStyle w:val="TableParagraph"/>
              <w:spacing w:before="70"/>
              <w:ind w:left="88"/>
              <w:rPr>
                <w:sz w:val="18"/>
              </w:rPr>
            </w:pPr>
            <w:r>
              <w:rPr>
                <w:color w:val="384968"/>
                <w:sz w:val="18"/>
              </w:rPr>
              <w:t>15</w:t>
            </w:r>
          </w:p>
        </w:tc>
        <w:tc>
          <w:tcPr>
            <w:tcW w:w="11143" w:type="dxa"/>
          </w:tcPr>
          <w:p w14:paraId="503854C1" w14:textId="77777777" w:rsidR="00AA146E" w:rsidRDefault="001F0801">
            <w:pPr>
              <w:pStyle w:val="TableParagraph"/>
              <w:spacing w:before="70"/>
              <w:ind w:left="88" w:right="79"/>
              <w:rPr>
                <w:sz w:val="18"/>
              </w:rPr>
            </w:pPr>
            <w:r>
              <w:rPr>
                <w:color w:val="384968"/>
                <w:sz w:val="18"/>
              </w:rPr>
              <w:t xml:space="preserve">Publish donation and transplantation articles, with registry link details, in </w:t>
            </w:r>
            <w:r>
              <w:rPr>
                <w:rFonts w:ascii="Gotham Narrow"/>
                <w:b/>
                <w:color w:val="384968"/>
                <w:sz w:val="18"/>
              </w:rPr>
              <w:t>internal hospital newsletters</w:t>
            </w:r>
            <w:r>
              <w:rPr>
                <w:color w:val="384968"/>
                <w:sz w:val="18"/>
              </w:rPr>
              <w:t>.</w:t>
            </w:r>
          </w:p>
        </w:tc>
        <w:tc>
          <w:tcPr>
            <w:tcW w:w="1137" w:type="dxa"/>
            <w:gridSpan w:val="2"/>
          </w:tcPr>
          <w:p w14:paraId="1C185CB0" w14:textId="77777777" w:rsidR="00AA146E" w:rsidRDefault="00AA146E"/>
        </w:tc>
      </w:tr>
      <w:tr w:rsidR="00AA146E" w14:paraId="25E5C1A7" w14:textId="77777777" w:rsidTr="00D04288">
        <w:trPr>
          <w:gridBefore w:val="1"/>
          <w:wBefore w:w="27" w:type="dxa"/>
          <w:trHeight w:hRule="exact" w:val="361"/>
        </w:trPr>
        <w:tc>
          <w:tcPr>
            <w:tcW w:w="1028" w:type="dxa"/>
          </w:tcPr>
          <w:p w14:paraId="754F2A1D" w14:textId="77777777" w:rsidR="00AA146E" w:rsidRDefault="00AA146E"/>
        </w:tc>
        <w:tc>
          <w:tcPr>
            <w:tcW w:w="1105" w:type="dxa"/>
            <w:gridSpan w:val="2"/>
          </w:tcPr>
          <w:p w14:paraId="790FA021" w14:textId="77777777" w:rsidR="00AA146E" w:rsidRDefault="001F0801">
            <w:pPr>
              <w:pStyle w:val="TableParagraph"/>
              <w:spacing w:before="70"/>
              <w:ind w:left="88"/>
              <w:rPr>
                <w:sz w:val="18"/>
              </w:rPr>
            </w:pPr>
            <w:r>
              <w:rPr>
                <w:color w:val="384968"/>
                <w:sz w:val="18"/>
              </w:rPr>
              <w:t>15</w:t>
            </w:r>
          </w:p>
        </w:tc>
        <w:tc>
          <w:tcPr>
            <w:tcW w:w="11143" w:type="dxa"/>
          </w:tcPr>
          <w:p w14:paraId="677F0D18" w14:textId="77777777" w:rsidR="00AA146E" w:rsidRDefault="001F0801">
            <w:pPr>
              <w:pStyle w:val="TableParagraph"/>
              <w:spacing w:before="70"/>
              <w:ind w:left="88" w:right="79"/>
              <w:rPr>
                <w:sz w:val="18"/>
              </w:rPr>
            </w:pPr>
            <w:r>
              <w:rPr>
                <w:color w:val="384968"/>
                <w:sz w:val="18"/>
              </w:rPr>
              <w:t xml:space="preserve">Participate in </w:t>
            </w:r>
            <w:r>
              <w:rPr>
                <w:rFonts w:ascii="Gotham Narrow"/>
                <w:b/>
                <w:color w:val="384968"/>
                <w:sz w:val="18"/>
              </w:rPr>
              <w:t>National Blue and Green Day</w:t>
            </w:r>
            <w:r>
              <w:rPr>
                <w:color w:val="384968"/>
                <w:sz w:val="18"/>
              </w:rPr>
              <w:t>.</w:t>
            </w:r>
          </w:p>
        </w:tc>
        <w:tc>
          <w:tcPr>
            <w:tcW w:w="1137" w:type="dxa"/>
            <w:gridSpan w:val="2"/>
          </w:tcPr>
          <w:p w14:paraId="10263C58" w14:textId="77777777" w:rsidR="00AA146E" w:rsidRDefault="00AA146E"/>
        </w:tc>
      </w:tr>
      <w:tr w:rsidR="00970859" w14:paraId="0A677BAF" w14:textId="77777777" w:rsidTr="00D04288">
        <w:trPr>
          <w:gridBefore w:val="1"/>
          <w:wBefore w:w="27" w:type="dxa"/>
          <w:trHeight w:hRule="exact" w:val="361"/>
        </w:trPr>
        <w:tc>
          <w:tcPr>
            <w:tcW w:w="1028" w:type="dxa"/>
          </w:tcPr>
          <w:p w14:paraId="7A42FAA8" w14:textId="77777777" w:rsidR="00970859" w:rsidRDefault="00970859"/>
        </w:tc>
        <w:tc>
          <w:tcPr>
            <w:tcW w:w="1105" w:type="dxa"/>
            <w:gridSpan w:val="2"/>
          </w:tcPr>
          <w:p w14:paraId="7696FACF" w14:textId="77777777" w:rsidR="00970859" w:rsidRDefault="00970859">
            <w:pPr>
              <w:pStyle w:val="TableParagraph"/>
              <w:spacing w:before="70"/>
              <w:ind w:left="88"/>
              <w:rPr>
                <w:color w:val="384968"/>
                <w:sz w:val="18"/>
              </w:rPr>
            </w:pPr>
            <w:r>
              <w:rPr>
                <w:color w:val="384968"/>
                <w:sz w:val="18"/>
              </w:rPr>
              <w:t>15</w:t>
            </w:r>
          </w:p>
        </w:tc>
        <w:tc>
          <w:tcPr>
            <w:tcW w:w="11143" w:type="dxa"/>
          </w:tcPr>
          <w:p w14:paraId="1920DA1A" w14:textId="77777777" w:rsidR="00970859" w:rsidRDefault="00970859">
            <w:pPr>
              <w:pStyle w:val="TableParagraph"/>
              <w:spacing w:before="70"/>
              <w:ind w:left="88" w:right="79"/>
              <w:rPr>
                <w:color w:val="384968"/>
                <w:sz w:val="18"/>
              </w:rPr>
            </w:pPr>
            <w:r>
              <w:rPr>
                <w:color w:val="384968"/>
                <w:sz w:val="18"/>
              </w:rPr>
              <w:t>Enter a description of one or more of your own activities not listed above.</w:t>
            </w:r>
          </w:p>
        </w:tc>
        <w:tc>
          <w:tcPr>
            <w:tcW w:w="1137" w:type="dxa"/>
            <w:gridSpan w:val="2"/>
          </w:tcPr>
          <w:p w14:paraId="1C5BD783" w14:textId="77777777" w:rsidR="00970859" w:rsidRDefault="00970859"/>
        </w:tc>
      </w:tr>
    </w:tbl>
    <w:p w14:paraId="3F0099CD" w14:textId="77777777" w:rsidR="00AA146E" w:rsidRDefault="00AA146E">
      <w:pPr>
        <w:pStyle w:val="BodyText"/>
        <w:rPr>
          <w:sz w:val="20"/>
        </w:rPr>
      </w:pPr>
    </w:p>
    <w:p w14:paraId="15193447" w14:textId="77777777" w:rsidR="00AA146E" w:rsidRDefault="00AA146E">
      <w:pPr>
        <w:pStyle w:val="BodyText"/>
        <w:rPr>
          <w:sz w:val="20"/>
        </w:rPr>
      </w:pPr>
    </w:p>
    <w:p w14:paraId="02F7435D" w14:textId="77777777" w:rsidR="00AA146E" w:rsidRDefault="00AA146E">
      <w:pPr>
        <w:pStyle w:val="BodyText"/>
        <w:rPr>
          <w:sz w:val="20"/>
        </w:rPr>
      </w:pPr>
    </w:p>
    <w:p w14:paraId="62E009C5" w14:textId="77777777" w:rsidR="00AA146E" w:rsidRDefault="00AA146E">
      <w:pPr>
        <w:pStyle w:val="BodyText"/>
        <w:rPr>
          <w:sz w:val="20"/>
        </w:rPr>
      </w:pPr>
    </w:p>
    <w:p w14:paraId="47E3B33E" w14:textId="77777777" w:rsidR="00AA146E" w:rsidRDefault="00AA146E">
      <w:pPr>
        <w:pStyle w:val="BodyText"/>
        <w:spacing w:before="2"/>
        <w:rPr>
          <w:sz w:val="19"/>
        </w:rPr>
      </w:pPr>
    </w:p>
    <w:p w14:paraId="056038DA" w14:textId="51D3C8F7" w:rsidR="00AA146E" w:rsidRDefault="001F0801">
      <w:pPr>
        <w:tabs>
          <w:tab w:val="left" w:pos="13011"/>
        </w:tabs>
        <w:spacing w:before="1"/>
        <w:ind w:left="120"/>
        <w:rPr>
          <w:sz w:val="16"/>
        </w:rPr>
      </w:pPr>
      <w:r>
        <w:rPr>
          <w:color w:val="384968"/>
          <w:sz w:val="15"/>
        </w:rPr>
        <w:t xml:space="preserve">OMB #0915-0373 </w:t>
      </w:r>
      <w:r>
        <w:rPr>
          <w:color w:val="384968"/>
          <w:spacing w:val="31"/>
          <w:sz w:val="15"/>
        </w:rPr>
        <w:t xml:space="preserve"> </w:t>
      </w:r>
      <w:r>
        <w:rPr>
          <w:color w:val="384968"/>
          <w:sz w:val="15"/>
        </w:rPr>
        <w:t>EXP:</w:t>
      </w:r>
      <w:r>
        <w:rPr>
          <w:color w:val="384968"/>
          <w:spacing w:val="-2"/>
          <w:sz w:val="15"/>
        </w:rPr>
        <w:t xml:space="preserve"> </w:t>
      </w:r>
      <w:r w:rsidR="00A41D7B">
        <w:rPr>
          <w:color w:val="384968"/>
          <w:sz w:val="15"/>
        </w:rPr>
        <w:t>X/XX/XXXX</w:t>
      </w:r>
      <w:bookmarkStart w:id="0" w:name="_GoBack"/>
      <w:bookmarkEnd w:id="0"/>
      <w:r>
        <w:rPr>
          <w:color w:val="384968"/>
          <w:sz w:val="15"/>
        </w:rPr>
        <w:tab/>
      </w:r>
      <w:r>
        <w:rPr>
          <w:color w:val="384968"/>
          <w:position w:val="2"/>
          <w:sz w:val="16"/>
        </w:rPr>
        <w:t>continues next page</w:t>
      </w:r>
      <w:r>
        <w:rPr>
          <w:color w:val="384968"/>
          <w:spacing w:val="-10"/>
          <w:position w:val="2"/>
          <w:sz w:val="16"/>
        </w:rPr>
        <w:t xml:space="preserve"> </w:t>
      </w:r>
      <w:r>
        <w:rPr>
          <w:color w:val="384968"/>
          <w:position w:val="2"/>
          <w:sz w:val="16"/>
        </w:rPr>
        <w:t>…</w:t>
      </w:r>
    </w:p>
    <w:p w14:paraId="5771C92D" w14:textId="77777777" w:rsidR="00AA146E" w:rsidRDefault="00AA146E">
      <w:pPr>
        <w:rPr>
          <w:sz w:val="16"/>
        </w:rPr>
        <w:sectPr w:rsidR="00AA146E" w:rsidSect="001F0801">
          <w:headerReference w:type="default" r:id="rId29"/>
          <w:pgSz w:w="15840" w:h="12240" w:orient="landscape"/>
          <w:pgMar w:top="740" w:right="580" w:bottom="0" w:left="600" w:header="540" w:footer="0" w:gutter="0"/>
          <w:pgBorders w:offsetFrom="page">
            <w:bottom w:val="single" w:sz="8" w:space="24" w:color="auto"/>
          </w:pgBorders>
          <w:cols w:space="720"/>
        </w:sectPr>
      </w:pPr>
    </w:p>
    <w:p w14:paraId="433FB636" w14:textId="77777777" w:rsidR="00AA146E" w:rsidRDefault="00AA146E">
      <w:pPr>
        <w:pStyle w:val="BodyText"/>
        <w:spacing w:before="2"/>
      </w:pPr>
    </w:p>
    <w:tbl>
      <w:tblPr>
        <w:tblW w:w="0" w:type="auto"/>
        <w:tblInd w:w="111" w:type="dxa"/>
        <w:tblBorders>
          <w:top w:val="single" w:sz="2" w:space="0" w:color="384968"/>
          <w:left w:val="single" w:sz="2" w:space="0" w:color="384968"/>
          <w:bottom w:val="single" w:sz="2" w:space="0" w:color="384968"/>
          <w:right w:val="single" w:sz="2" w:space="0" w:color="384968"/>
          <w:insideH w:val="single" w:sz="2" w:space="0" w:color="384968"/>
          <w:insideV w:val="single" w:sz="2" w:space="0" w:color="384968"/>
        </w:tblBorders>
        <w:tblLayout w:type="fixed"/>
        <w:tblCellMar>
          <w:left w:w="0" w:type="dxa"/>
          <w:right w:w="0" w:type="dxa"/>
        </w:tblCellMar>
        <w:tblLook w:val="01E0" w:firstRow="1" w:lastRow="1" w:firstColumn="1" w:lastColumn="1" w:noHBand="0" w:noVBand="0"/>
      </w:tblPr>
      <w:tblGrid>
        <w:gridCol w:w="988"/>
        <w:gridCol w:w="1084"/>
        <w:gridCol w:w="11174"/>
        <w:gridCol w:w="1157"/>
      </w:tblGrid>
      <w:tr w:rsidR="00AA146E" w14:paraId="194B29D0" w14:textId="77777777">
        <w:trPr>
          <w:trHeight w:hRule="exact" w:val="756"/>
        </w:trPr>
        <w:tc>
          <w:tcPr>
            <w:tcW w:w="988" w:type="dxa"/>
            <w:tcBorders>
              <w:top w:val="nil"/>
              <w:left w:val="nil"/>
              <w:bottom w:val="nil"/>
              <w:right w:val="nil"/>
            </w:tcBorders>
            <w:shd w:val="clear" w:color="auto" w:fill="384968"/>
          </w:tcPr>
          <w:p w14:paraId="7E3E20E9" w14:textId="77777777" w:rsidR="00AA146E" w:rsidRDefault="001F0801">
            <w:pPr>
              <w:pStyle w:val="TableParagraph"/>
              <w:spacing w:before="54"/>
              <w:ind w:left="55" w:right="53" w:hanging="1"/>
              <w:jc w:val="center"/>
              <w:rPr>
                <w:rFonts w:ascii="Gotham Narrow"/>
                <w:b/>
                <w:sz w:val="18"/>
              </w:rPr>
            </w:pPr>
            <w:r>
              <w:rPr>
                <w:rFonts w:ascii="Gotham Narrow"/>
                <w:b/>
                <w:color w:val="FFFFFF"/>
                <w:sz w:val="18"/>
              </w:rPr>
              <w:t xml:space="preserve"># of each Activity </w:t>
            </w:r>
            <w:r>
              <w:rPr>
                <w:rFonts w:ascii="Gotham Narrow"/>
                <w:b/>
                <w:color w:val="FFFFFF"/>
                <w:spacing w:val="-1"/>
                <w:sz w:val="18"/>
              </w:rPr>
              <w:t>Completed</w:t>
            </w:r>
          </w:p>
        </w:tc>
        <w:tc>
          <w:tcPr>
            <w:tcW w:w="1084" w:type="dxa"/>
            <w:tcBorders>
              <w:top w:val="nil"/>
              <w:left w:val="nil"/>
              <w:bottom w:val="nil"/>
              <w:right w:val="nil"/>
            </w:tcBorders>
            <w:shd w:val="clear" w:color="auto" w:fill="384968"/>
          </w:tcPr>
          <w:p w14:paraId="30818F0B" w14:textId="77777777" w:rsidR="00AA146E" w:rsidRDefault="001F0801">
            <w:pPr>
              <w:pStyle w:val="TableParagraph"/>
              <w:spacing w:before="54"/>
              <w:ind w:left="231" w:right="229" w:hanging="1"/>
              <w:jc w:val="center"/>
              <w:rPr>
                <w:rFonts w:ascii="Gotham Narrow"/>
                <w:b/>
                <w:sz w:val="18"/>
              </w:rPr>
            </w:pPr>
            <w:r>
              <w:rPr>
                <w:rFonts w:ascii="Gotham Narrow"/>
                <w:b/>
                <w:color w:val="FFFFFF"/>
                <w:sz w:val="18"/>
              </w:rPr>
              <w:t xml:space="preserve">Points per </w:t>
            </w:r>
            <w:r>
              <w:rPr>
                <w:rFonts w:ascii="Gotham Narrow"/>
                <w:b/>
                <w:color w:val="FFFFFF"/>
                <w:spacing w:val="-1"/>
                <w:sz w:val="18"/>
              </w:rPr>
              <w:t>Activity</w:t>
            </w:r>
          </w:p>
        </w:tc>
        <w:tc>
          <w:tcPr>
            <w:tcW w:w="11174" w:type="dxa"/>
            <w:tcBorders>
              <w:top w:val="nil"/>
              <w:left w:val="nil"/>
              <w:bottom w:val="nil"/>
              <w:right w:val="nil"/>
            </w:tcBorders>
            <w:shd w:val="clear" w:color="auto" w:fill="384968"/>
          </w:tcPr>
          <w:p w14:paraId="75597155" w14:textId="77777777" w:rsidR="00AA146E" w:rsidRDefault="00AA146E">
            <w:pPr>
              <w:pStyle w:val="TableParagraph"/>
              <w:spacing w:before="6"/>
              <w:ind w:left="0"/>
            </w:pPr>
          </w:p>
          <w:p w14:paraId="035DD001" w14:textId="77777777" w:rsidR="00AA146E" w:rsidRDefault="001F0801">
            <w:pPr>
              <w:pStyle w:val="TableParagraph"/>
              <w:spacing w:before="0"/>
              <w:ind w:left="4123" w:right="4123"/>
              <w:jc w:val="center"/>
              <w:rPr>
                <w:rFonts w:ascii="Gotham Narrow"/>
                <w:b/>
                <w:sz w:val="18"/>
              </w:rPr>
            </w:pPr>
            <w:r>
              <w:rPr>
                <w:rFonts w:ascii="Gotham Narrow"/>
                <w:b/>
                <w:color w:val="FFFFFF"/>
                <w:sz w:val="18"/>
              </w:rPr>
              <w:t>Community Engagement and Events</w:t>
            </w:r>
          </w:p>
        </w:tc>
        <w:tc>
          <w:tcPr>
            <w:tcW w:w="1157" w:type="dxa"/>
            <w:tcBorders>
              <w:top w:val="nil"/>
              <w:left w:val="nil"/>
              <w:bottom w:val="nil"/>
              <w:right w:val="nil"/>
            </w:tcBorders>
            <w:shd w:val="clear" w:color="auto" w:fill="384968"/>
          </w:tcPr>
          <w:p w14:paraId="41016F3C" w14:textId="77777777" w:rsidR="00AA146E" w:rsidRDefault="00AA146E">
            <w:pPr>
              <w:pStyle w:val="TableParagraph"/>
              <w:spacing w:before="6"/>
              <w:ind w:left="0"/>
              <w:rPr>
                <w:sz w:val="13"/>
              </w:rPr>
            </w:pPr>
          </w:p>
          <w:p w14:paraId="6F152577" w14:textId="77777777" w:rsidR="00AA146E" w:rsidRDefault="001F0801">
            <w:pPr>
              <w:pStyle w:val="TableParagraph"/>
              <w:spacing w:before="0"/>
              <w:ind w:left="52" w:firstLine="350"/>
              <w:rPr>
                <w:rFonts w:ascii="Gotham Narrow"/>
                <w:b/>
                <w:sz w:val="18"/>
              </w:rPr>
            </w:pPr>
            <w:r>
              <w:rPr>
                <w:rFonts w:ascii="Gotham Narrow"/>
                <w:b/>
                <w:color w:val="FFFFFF"/>
                <w:sz w:val="18"/>
              </w:rPr>
              <w:t>New Registrations</w:t>
            </w:r>
          </w:p>
        </w:tc>
      </w:tr>
      <w:tr w:rsidR="00AA146E" w14:paraId="66C80AE1" w14:textId="77777777">
        <w:trPr>
          <w:trHeight w:hRule="exact" w:val="540"/>
        </w:trPr>
        <w:tc>
          <w:tcPr>
            <w:tcW w:w="988" w:type="dxa"/>
            <w:tcBorders>
              <w:top w:val="nil"/>
            </w:tcBorders>
          </w:tcPr>
          <w:p w14:paraId="738FD378" w14:textId="77777777" w:rsidR="00AA146E" w:rsidRDefault="00AA146E"/>
        </w:tc>
        <w:tc>
          <w:tcPr>
            <w:tcW w:w="1084" w:type="dxa"/>
            <w:tcBorders>
              <w:top w:val="nil"/>
            </w:tcBorders>
          </w:tcPr>
          <w:p w14:paraId="6FB0AAA9" w14:textId="77777777" w:rsidR="00AA146E" w:rsidRDefault="00AA146E">
            <w:pPr>
              <w:pStyle w:val="TableParagraph"/>
              <w:spacing w:before="6"/>
              <w:ind w:left="0"/>
              <w:rPr>
                <w:sz w:val="13"/>
              </w:rPr>
            </w:pPr>
          </w:p>
          <w:p w14:paraId="67901033" w14:textId="77777777" w:rsidR="00AA146E" w:rsidRDefault="001F0801">
            <w:pPr>
              <w:pStyle w:val="TableParagraph"/>
              <w:spacing w:before="0"/>
              <w:rPr>
                <w:sz w:val="18"/>
              </w:rPr>
            </w:pPr>
            <w:r>
              <w:rPr>
                <w:color w:val="384968"/>
                <w:sz w:val="18"/>
              </w:rPr>
              <w:t>75</w:t>
            </w:r>
          </w:p>
        </w:tc>
        <w:tc>
          <w:tcPr>
            <w:tcW w:w="11174" w:type="dxa"/>
            <w:tcBorders>
              <w:top w:val="nil"/>
            </w:tcBorders>
          </w:tcPr>
          <w:p w14:paraId="1CCA69A5" w14:textId="77777777" w:rsidR="00AA146E" w:rsidRDefault="001F0801">
            <w:pPr>
              <w:pStyle w:val="TableParagraph"/>
              <w:spacing w:before="54"/>
              <w:ind w:right="526"/>
              <w:rPr>
                <w:sz w:val="18"/>
              </w:rPr>
            </w:pPr>
            <w:r>
              <w:rPr>
                <w:color w:val="384968"/>
                <w:sz w:val="18"/>
              </w:rPr>
              <w:t xml:space="preserve">Provide donation information and registration opportunities at </w:t>
            </w:r>
            <w:r>
              <w:rPr>
                <w:rFonts w:ascii="Gotham Narrow"/>
                <w:b/>
                <w:color w:val="384968"/>
                <w:sz w:val="18"/>
              </w:rPr>
              <w:t>community health fairs/screening events</w:t>
            </w:r>
            <w:r>
              <w:rPr>
                <w:color w:val="384968"/>
                <w:sz w:val="18"/>
              </w:rPr>
              <w:t xml:space="preserve">. </w:t>
            </w:r>
            <w:r w:rsidR="00A50872">
              <w:rPr>
                <w:color w:val="384968"/>
                <w:sz w:val="18"/>
              </w:rPr>
              <w:t xml:space="preserve"> </w:t>
            </w:r>
            <w:r>
              <w:rPr>
                <w:color w:val="384968"/>
                <w:sz w:val="18"/>
              </w:rPr>
              <w:t>Partner with your local Health Department, mobile screening units, blood centers, and other community health organizations.</w:t>
            </w:r>
          </w:p>
        </w:tc>
        <w:tc>
          <w:tcPr>
            <w:tcW w:w="1157" w:type="dxa"/>
            <w:tcBorders>
              <w:top w:val="nil"/>
            </w:tcBorders>
          </w:tcPr>
          <w:p w14:paraId="1C438EC0" w14:textId="77777777" w:rsidR="00AA146E" w:rsidRDefault="00AA146E"/>
        </w:tc>
      </w:tr>
      <w:tr w:rsidR="00AA146E" w14:paraId="1C017D21" w14:textId="77777777">
        <w:trPr>
          <w:trHeight w:hRule="exact" w:val="540"/>
        </w:trPr>
        <w:tc>
          <w:tcPr>
            <w:tcW w:w="988" w:type="dxa"/>
          </w:tcPr>
          <w:p w14:paraId="23563D3F" w14:textId="77777777" w:rsidR="00AA146E" w:rsidRDefault="00AA146E"/>
        </w:tc>
        <w:tc>
          <w:tcPr>
            <w:tcW w:w="1084" w:type="dxa"/>
          </w:tcPr>
          <w:p w14:paraId="3E7855C1" w14:textId="77777777" w:rsidR="00AA146E" w:rsidRDefault="001F0801">
            <w:pPr>
              <w:pStyle w:val="TableParagraph"/>
              <w:spacing w:before="160"/>
              <w:rPr>
                <w:sz w:val="18"/>
              </w:rPr>
            </w:pPr>
            <w:r>
              <w:rPr>
                <w:color w:val="384968"/>
                <w:sz w:val="18"/>
              </w:rPr>
              <w:t>75</w:t>
            </w:r>
          </w:p>
        </w:tc>
        <w:tc>
          <w:tcPr>
            <w:tcW w:w="11174" w:type="dxa"/>
          </w:tcPr>
          <w:p w14:paraId="297EABF9" w14:textId="77777777" w:rsidR="00AA146E" w:rsidRDefault="001F0801">
            <w:pPr>
              <w:pStyle w:val="TableParagraph"/>
              <w:ind w:right="524"/>
              <w:rPr>
                <w:sz w:val="18"/>
              </w:rPr>
            </w:pPr>
            <w:r>
              <w:rPr>
                <w:color w:val="384968"/>
                <w:sz w:val="18"/>
              </w:rPr>
              <w:t xml:space="preserve">Partner with your </w:t>
            </w:r>
            <w:r>
              <w:rPr>
                <w:rFonts w:ascii="Gotham Narrow"/>
                <w:b/>
                <w:color w:val="384968"/>
                <w:sz w:val="18"/>
              </w:rPr>
              <w:t xml:space="preserve">municipality, area colleges/universities, chamber of commerce, local businesses, and fraternal organizations </w:t>
            </w:r>
            <w:r>
              <w:rPr>
                <w:color w:val="384968"/>
                <w:sz w:val="18"/>
              </w:rPr>
              <w:t>(e.g., veterans, Rotary Club, Kiwanis) to engage new partners in the campaign and help host awareness and donor registry enrollment events.</w:t>
            </w:r>
          </w:p>
        </w:tc>
        <w:tc>
          <w:tcPr>
            <w:tcW w:w="1157" w:type="dxa"/>
          </w:tcPr>
          <w:p w14:paraId="7B9847A5" w14:textId="77777777" w:rsidR="00AA146E" w:rsidRDefault="00AA146E"/>
        </w:tc>
      </w:tr>
      <w:tr w:rsidR="00AA146E" w14:paraId="0C1B5471" w14:textId="77777777">
        <w:trPr>
          <w:trHeight w:hRule="exact" w:val="540"/>
        </w:trPr>
        <w:tc>
          <w:tcPr>
            <w:tcW w:w="988" w:type="dxa"/>
          </w:tcPr>
          <w:p w14:paraId="002A1BF5" w14:textId="77777777" w:rsidR="00AA146E" w:rsidRDefault="00AA146E"/>
        </w:tc>
        <w:tc>
          <w:tcPr>
            <w:tcW w:w="1084" w:type="dxa"/>
          </w:tcPr>
          <w:p w14:paraId="6A7F259F" w14:textId="77777777" w:rsidR="00AA146E" w:rsidRDefault="001F0801">
            <w:pPr>
              <w:pStyle w:val="TableParagraph"/>
              <w:spacing w:before="160"/>
              <w:rPr>
                <w:sz w:val="18"/>
              </w:rPr>
            </w:pPr>
            <w:r>
              <w:rPr>
                <w:color w:val="384968"/>
                <w:sz w:val="18"/>
              </w:rPr>
              <w:t>75</w:t>
            </w:r>
          </w:p>
        </w:tc>
        <w:tc>
          <w:tcPr>
            <w:tcW w:w="11174" w:type="dxa"/>
          </w:tcPr>
          <w:p w14:paraId="2AD337A1" w14:textId="77777777" w:rsidR="00AA146E" w:rsidRDefault="001F0801">
            <w:pPr>
              <w:pStyle w:val="TableParagraph"/>
              <w:ind w:right="128"/>
              <w:rPr>
                <w:sz w:val="18"/>
              </w:rPr>
            </w:pPr>
            <w:r>
              <w:rPr>
                <w:color w:val="384968"/>
                <w:sz w:val="18"/>
              </w:rPr>
              <w:t xml:space="preserve">Partner with local </w:t>
            </w:r>
            <w:r>
              <w:rPr>
                <w:rFonts w:ascii="Gotham Narrow"/>
                <w:b/>
                <w:color w:val="384968"/>
                <w:sz w:val="18"/>
              </w:rPr>
              <w:t>police, firefighters, EMS</w:t>
            </w:r>
            <w:r>
              <w:rPr>
                <w:color w:val="384968"/>
                <w:sz w:val="18"/>
              </w:rPr>
              <w:t>, and other first responders to engage new partners in the campaign and help host awareness and donor registry enrollment events.</w:t>
            </w:r>
          </w:p>
        </w:tc>
        <w:tc>
          <w:tcPr>
            <w:tcW w:w="1157" w:type="dxa"/>
          </w:tcPr>
          <w:p w14:paraId="0409EED0" w14:textId="77777777" w:rsidR="00AA146E" w:rsidRDefault="00AA146E"/>
        </w:tc>
      </w:tr>
      <w:tr w:rsidR="00AA146E" w14:paraId="38B6F003" w14:textId="77777777">
        <w:trPr>
          <w:trHeight w:hRule="exact" w:val="324"/>
        </w:trPr>
        <w:tc>
          <w:tcPr>
            <w:tcW w:w="988" w:type="dxa"/>
          </w:tcPr>
          <w:p w14:paraId="0F833358" w14:textId="77777777" w:rsidR="00AA146E" w:rsidRDefault="00AA146E"/>
        </w:tc>
        <w:tc>
          <w:tcPr>
            <w:tcW w:w="1084" w:type="dxa"/>
          </w:tcPr>
          <w:p w14:paraId="3755649A" w14:textId="77777777" w:rsidR="00AA146E" w:rsidRDefault="001F0801">
            <w:pPr>
              <w:pStyle w:val="TableParagraph"/>
              <w:rPr>
                <w:sz w:val="18"/>
              </w:rPr>
            </w:pPr>
            <w:r>
              <w:rPr>
                <w:color w:val="384968"/>
                <w:sz w:val="18"/>
              </w:rPr>
              <w:t>50</w:t>
            </w:r>
          </w:p>
        </w:tc>
        <w:tc>
          <w:tcPr>
            <w:tcW w:w="11174" w:type="dxa"/>
          </w:tcPr>
          <w:p w14:paraId="6201332C" w14:textId="77777777" w:rsidR="00AA146E" w:rsidRDefault="001F0801">
            <w:pPr>
              <w:pStyle w:val="TableParagraph"/>
              <w:ind w:right="526"/>
              <w:rPr>
                <w:sz w:val="18"/>
              </w:rPr>
            </w:pPr>
            <w:r>
              <w:rPr>
                <w:color w:val="384968"/>
                <w:sz w:val="18"/>
              </w:rPr>
              <w:t xml:space="preserve">Hold direct </w:t>
            </w:r>
            <w:r>
              <w:rPr>
                <w:rFonts w:ascii="Gotham Narrow"/>
                <w:b/>
                <w:color w:val="384968"/>
                <w:sz w:val="18"/>
              </w:rPr>
              <w:t xml:space="preserve">donor registry enrollment </w:t>
            </w:r>
            <w:r>
              <w:rPr>
                <w:color w:val="384968"/>
                <w:sz w:val="18"/>
              </w:rPr>
              <w:t>events (tabling events) in high-traffic areas in the community.</w:t>
            </w:r>
          </w:p>
        </w:tc>
        <w:tc>
          <w:tcPr>
            <w:tcW w:w="1157" w:type="dxa"/>
          </w:tcPr>
          <w:p w14:paraId="631506E8" w14:textId="77777777" w:rsidR="00AA146E" w:rsidRDefault="00AA146E"/>
        </w:tc>
      </w:tr>
      <w:tr w:rsidR="00AA146E" w14:paraId="2FE6E1E4" w14:textId="77777777">
        <w:trPr>
          <w:trHeight w:hRule="exact" w:val="324"/>
        </w:trPr>
        <w:tc>
          <w:tcPr>
            <w:tcW w:w="988" w:type="dxa"/>
          </w:tcPr>
          <w:p w14:paraId="5D2274FC" w14:textId="77777777" w:rsidR="00AA146E" w:rsidRDefault="00AA146E"/>
        </w:tc>
        <w:tc>
          <w:tcPr>
            <w:tcW w:w="1084" w:type="dxa"/>
          </w:tcPr>
          <w:p w14:paraId="0DEED5D8" w14:textId="77777777" w:rsidR="00AA146E" w:rsidRDefault="001F0801">
            <w:pPr>
              <w:pStyle w:val="TableParagraph"/>
              <w:rPr>
                <w:sz w:val="18"/>
              </w:rPr>
            </w:pPr>
            <w:r>
              <w:rPr>
                <w:color w:val="384968"/>
                <w:sz w:val="18"/>
              </w:rPr>
              <w:t>50</w:t>
            </w:r>
          </w:p>
        </w:tc>
        <w:tc>
          <w:tcPr>
            <w:tcW w:w="11174" w:type="dxa"/>
          </w:tcPr>
          <w:p w14:paraId="1E8E8155" w14:textId="77777777" w:rsidR="00AA146E" w:rsidRDefault="001F0801">
            <w:pPr>
              <w:pStyle w:val="TableParagraph"/>
              <w:ind w:right="526"/>
              <w:rPr>
                <w:sz w:val="18"/>
              </w:rPr>
            </w:pPr>
            <w:r>
              <w:rPr>
                <w:color w:val="384968"/>
                <w:sz w:val="18"/>
              </w:rPr>
              <w:t xml:space="preserve">Organize a </w:t>
            </w:r>
            <w:r>
              <w:rPr>
                <w:rFonts w:ascii="Gotham Narrow"/>
                <w:b/>
                <w:color w:val="384968"/>
                <w:sz w:val="18"/>
              </w:rPr>
              <w:t xml:space="preserve">challenge competition </w:t>
            </w:r>
            <w:r>
              <w:rPr>
                <w:color w:val="384968"/>
                <w:sz w:val="18"/>
              </w:rPr>
              <w:t>among local medical schools or universities/colleges.</w:t>
            </w:r>
          </w:p>
        </w:tc>
        <w:tc>
          <w:tcPr>
            <w:tcW w:w="1157" w:type="dxa"/>
          </w:tcPr>
          <w:p w14:paraId="5C0466C1" w14:textId="77777777" w:rsidR="00AA146E" w:rsidRDefault="00AA146E"/>
        </w:tc>
      </w:tr>
      <w:tr w:rsidR="00AA146E" w14:paraId="57D9FA7E" w14:textId="77777777">
        <w:trPr>
          <w:trHeight w:hRule="exact" w:val="324"/>
        </w:trPr>
        <w:tc>
          <w:tcPr>
            <w:tcW w:w="988" w:type="dxa"/>
          </w:tcPr>
          <w:p w14:paraId="4774B142" w14:textId="77777777" w:rsidR="00AA146E" w:rsidRDefault="00AA146E"/>
        </w:tc>
        <w:tc>
          <w:tcPr>
            <w:tcW w:w="1084" w:type="dxa"/>
          </w:tcPr>
          <w:p w14:paraId="62C10B1D" w14:textId="77777777" w:rsidR="00AA146E" w:rsidRDefault="001F0801">
            <w:pPr>
              <w:pStyle w:val="TableParagraph"/>
              <w:rPr>
                <w:sz w:val="18"/>
              </w:rPr>
            </w:pPr>
            <w:r>
              <w:rPr>
                <w:color w:val="384968"/>
                <w:sz w:val="18"/>
              </w:rPr>
              <w:t>50</w:t>
            </w:r>
          </w:p>
        </w:tc>
        <w:tc>
          <w:tcPr>
            <w:tcW w:w="11174" w:type="dxa"/>
          </w:tcPr>
          <w:p w14:paraId="22D44515" w14:textId="77777777" w:rsidR="00AA146E" w:rsidRDefault="001F0801">
            <w:pPr>
              <w:pStyle w:val="TableParagraph"/>
              <w:ind w:right="526"/>
              <w:rPr>
                <w:sz w:val="18"/>
              </w:rPr>
            </w:pPr>
            <w:r>
              <w:rPr>
                <w:color w:val="384968"/>
                <w:sz w:val="18"/>
              </w:rPr>
              <w:t xml:space="preserve">Host a donation education program or segment with your </w:t>
            </w:r>
            <w:r>
              <w:rPr>
                <w:rFonts w:ascii="Gotham Narrow"/>
                <w:b/>
                <w:color w:val="384968"/>
                <w:sz w:val="18"/>
              </w:rPr>
              <w:t>local television station</w:t>
            </w:r>
            <w:r>
              <w:rPr>
                <w:color w:val="384968"/>
                <w:sz w:val="18"/>
              </w:rPr>
              <w:t>.</w:t>
            </w:r>
          </w:p>
        </w:tc>
        <w:tc>
          <w:tcPr>
            <w:tcW w:w="1157" w:type="dxa"/>
          </w:tcPr>
          <w:p w14:paraId="446AFF89" w14:textId="77777777" w:rsidR="00AA146E" w:rsidRDefault="00AA146E"/>
        </w:tc>
      </w:tr>
      <w:tr w:rsidR="00AA146E" w14:paraId="5DAF810E" w14:textId="77777777">
        <w:trPr>
          <w:trHeight w:hRule="exact" w:val="324"/>
        </w:trPr>
        <w:tc>
          <w:tcPr>
            <w:tcW w:w="988" w:type="dxa"/>
          </w:tcPr>
          <w:p w14:paraId="606B97CD" w14:textId="77777777" w:rsidR="00AA146E" w:rsidRDefault="00AA146E"/>
        </w:tc>
        <w:tc>
          <w:tcPr>
            <w:tcW w:w="1084" w:type="dxa"/>
          </w:tcPr>
          <w:p w14:paraId="1AAB801F" w14:textId="77777777" w:rsidR="00AA146E" w:rsidRDefault="001F0801">
            <w:pPr>
              <w:pStyle w:val="TableParagraph"/>
              <w:rPr>
                <w:sz w:val="18"/>
              </w:rPr>
            </w:pPr>
            <w:r>
              <w:rPr>
                <w:color w:val="384968"/>
                <w:sz w:val="18"/>
              </w:rPr>
              <w:t>50</w:t>
            </w:r>
          </w:p>
        </w:tc>
        <w:tc>
          <w:tcPr>
            <w:tcW w:w="11174" w:type="dxa"/>
          </w:tcPr>
          <w:p w14:paraId="405EE746" w14:textId="77777777" w:rsidR="00AA146E" w:rsidRDefault="001F0801">
            <w:pPr>
              <w:pStyle w:val="TableParagraph"/>
              <w:ind w:right="526"/>
              <w:rPr>
                <w:sz w:val="18"/>
              </w:rPr>
            </w:pPr>
            <w:r>
              <w:rPr>
                <w:color w:val="384968"/>
                <w:sz w:val="18"/>
              </w:rPr>
              <w:t xml:space="preserve">Participate as a hospital team in a </w:t>
            </w:r>
            <w:r>
              <w:rPr>
                <w:rFonts w:ascii="Gotham Narrow"/>
                <w:b/>
                <w:color w:val="384968"/>
                <w:sz w:val="18"/>
              </w:rPr>
              <w:t xml:space="preserve">community walk/run </w:t>
            </w:r>
            <w:r>
              <w:rPr>
                <w:color w:val="384968"/>
                <w:sz w:val="18"/>
              </w:rPr>
              <w:t>promoting organ donation awareness.</w:t>
            </w:r>
          </w:p>
        </w:tc>
        <w:tc>
          <w:tcPr>
            <w:tcW w:w="1157" w:type="dxa"/>
          </w:tcPr>
          <w:p w14:paraId="13DB433F" w14:textId="77777777" w:rsidR="00AA146E" w:rsidRDefault="00AA146E"/>
        </w:tc>
      </w:tr>
      <w:tr w:rsidR="00AA146E" w14:paraId="6BFB52FD" w14:textId="77777777">
        <w:trPr>
          <w:trHeight w:hRule="exact" w:val="324"/>
        </w:trPr>
        <w:tc>
          <w:tcPr>
            <w:tcW w:w="988" w:type="dxa"/>
          </w:tcPr>
          <w:p w14:paraId="30F6E6A1" w14:textId="77777777" w:rsidR="00AA146E" w:rsidRDefault="00AA146E"/>
        </w:tc>
        <w:tc>
          <w:tcPr>
            <w:tcW w:w="1084" w:type="dxa"/>
          </w:tcPr>
          <w:p w14:paraId="0AFA8196" w14:textId="77777777" w:rsidR="00AA146E" w:rsidRDefault="001F0801">
            <w:pPr>
              <w:pStyle w:val="TableParagraph"/>
              <w:rPr>
                <w:sz w:val="18"/>
              </w:rPr>
            </w:pPr>
            <w:r>
              <w:rPr>
                <w:color w:val="384968"/>
                <w:sz w:val="18"/>
              </w:rPr>
              <w:t>40</w:t>
            </w:r>
          </w:p>
        </w:tc>
        <w:tc>
          <w:tcPr>
            <w:tcW w:w="11174" w:type="dxa"/>
          </w:tcPr>
          <w:p w14:paraId="474A1BD4" w14:textId="77777777" w:rsidR="00AA146E" w:rsidRDefault="001F0801">
            <w:pPr>
              <w:pStyle w:val="TableParagraph"/>
              <w:ind w:right="526"/>
              <w:rPr>
                <w:sz w:val="18"/>
              </w:rPr>
            </w:pPr>
            <w:r>
              <w:rPr>
                <w:color w:val="384968"/>
                <w:sz w:val="18"/>
              </w:rPr>
              <w:t xml:space="preserve">Post donation-related info/story and link to state registry on </w:t>
            </w:r>
            <w:r>
              <w:rPr>
                <w:rFonts w:ascii="Gotham Narrow"/>
                <w:b/>
                <w:color w:val="384968"/>
                <w:sz w:val="18"/>
              </w:rPr>
              <w:t>billboards</w:t>
            </w:r>
            <w:r>
              <w:rPr>
                <w:color w:val="384968"/>
                <w:sz w:val="18"/>
              </w:rPr>
              <w:t>.</w:t>
            </w:r>
          </w:p>
        </w:tc>
        <w:tc>
          <w:tcPr>
            <w:tcW w:w="1157" w:type="dxa"/>
          </w:tcPr>
          <w:p w14:paraId="011A60AC" w14:textId="77777777" w:rsidR="00AA146E" w:rsidRDefault="00AA146E"/>
        </w:tc>
      </w:tr>
      <w:tr w:rsidR="00AA146E" w14:paraId="386126E1" w14:textId="77777777">
        <w:trPr>
          <w:trHeight w:hRule="exact" w:val="324"/>
        </w:trPr>
        <w:tc>
          <w:tcPr>
            <w:tcW w:w="988" w:type="dxa"/>
          </w:tcPr>
          <w:p w14:paraId="23ABB012" w14:textId="77777777" w:rsidR="00AA146E" w:rsidRDefault="00AA146E"/>
        </w:tc>
        <w:tc>
          <w:tcPr>
            <w:tcW w:w="1084" w:type="dxa"/>
          </w:tcPr>
          <w:p w14:paraId="0C8E60CF" w14:textId="77777777" w:rsidR="00AA146E" w:rsidRDefault="001F0801">
            <w:pPr>
              <w:pStyle w:val="TableParagraph"/>
              <w:rPr>
                <w:sz w:val="18"/>
              </w:rPr>
            </w:pPr>
            <w:r>
              <w:rPr>
                <w:color w:val="384968"/>
                <w:sz w:val="18"/>
              </w:rPr>
              <w:t>35</w:t>
            </w:r>
          </w:p>
        </w:tc>
        <w:tc>
          <w:tcPr>
            <w:tcW w:w="11174" w:type="dxa"/>
          </w:tcPr>
          <w:p w14:paraId="4D249680" w14:textId="77777777" w:rsidR="00AA146E" w:rsidRDefault="001F0801">
            <w:pPr>
              <w:pStyle w:val="TableParagraph"/>
              <w:ind w:right="526"/>
              <w:rPr>
                <w:sz w:val="18"/>
              </w:rPr>
            </w:pPr>
            <w:r>
              <w:rPr>
                <w:color w:val="384968"/>
                <w:sz w:val="18"/>
              </w:rPr>
              <w:t xml:space="preserve">Place an ad/PSA about organ, eye, and tissue donation, with link to state registry, in the </w:t>
            </w:r>
            <w:r>
              <w:rPr>
                <w:rFonts w:ascii="Gotham Narrow"/>
                <w:b/>
                <w:color w:val="384968"/>
                <w:sz w:val="18"/>
              </w:rPr>
              <w:t>local media (news, radio, TV)</w:t>
            </w:r>
            <w:r>
              <w:rPr>
                <w:color w:val="384968"/>
                <w:sz w:val="18"/>
              </w:rPr>
              <w:t>.</w:t>
            </w:r>
          </w:p>
        </w:tc>
        <w:tc>
          <w:tcPr>
            <w:tcW w:w="1157" w:type="dxa"/>
          </w:tcPr>
          <w:p w14:paraId="0FAE9A46" w14:textId="77777777" w:rsidR="00AA146E" w:rsidRDefault="00AA146E"/>
        </w:tc>
      </w:tr>
      <w:tr w:rsidR="00AA146E" w14:paraId="0739F821" w14:textId="77777777">
        <w:trPr>
          <w:trHeight w:hRule="exact" w:val="540"/>
        </w:trPr>
        <w:tc>
          <w:tcPr>
            <w:tcW w:w="988" w:type="dxa"/>
          </w:tcPr>
          <w:p w14:paraId="021D491A" w14:textId="77777777" w:rsidR="00AA146E" w:rsidRDefault="00AA146E"/>
        </w:tc>
        <w:tc>
          <w:tcPr>
            <w:tcW w:w="1084" w:type="dxa"/>
          </w:tcPr>
          <w:p w14:paraId="388A293C" w14:textId="77777777" w:rsidR="00AA146E" w:rsidRDefault="001F0801">
            <w:pPr>
              <w:pStyle w:val="TableParagraph"/>
              <w:spacing w:before="160"/>
              <w:rPr>
                <w:sz w:val="18"/>
              </w:rPr>
            </w:pPr>
            <w:r>
              <w:rPr>
                <w:color w:val="384968"/>
                <w:sz w:val="18"/>
              </w:rPr>
              <w:t>25</w:t>
            </w:r>
          </w:p>
        </w:tc>
        <w:tc>
          <w:tcPr>
            <w:tcW w:w="11174" w:type="dxa"/>
          </w:tcPr>
          <w:p w14:paraId="275CC4E2" w14:textId="77777777" w:rsidR="00AA146E" w:rsidRDefault="001F0801">
            <w:pPr>
              <w:pStyle w:val="TableParagraph"/>
              <w:ind w:right="128"/>
              <w:rPr>
                <w:sz w:val="18"/>
              </w:rPr>
            </w:pPr>
            <w:r>
              <w:rPr>
                <w:color w:val="384968"/>
                <w:sz w:val="18"/>
              </w:rPr>
              <w:t xml:space="preserve">Send </w:t>
            </w:r>
            <w:r>
              <w:rPr>
                <w:rFonts w:ascii="Gotham Narrow"/>
                <w:b/>
                <w:color w:val="384968"/>
                <w:sz w:val="18"/>
              </w:rPr>
              <w:t xml:space="preserve">letter/email from hospital CEO </w:t>
            </w:r>
            <w:r>
              <w:rPr>
                <w:color w:val="384968"/>
                <w:sz w:val="18"/>
              </w:rPr>
              <w:t>to other hospitals, health organizations, physician practices, or community groups encouraging them to join the campaign, with links to resources and state registry.</w:t>
            </w:r>
          </w:p>
        </w:tc>
        <w:tc>
          <w:tcPr>
            <w:tcW w:w="1157" w:type="dxa"/>
          </w:tcPr>
          <w:p w14:paraId="2CF9D3AA" w14:textId="77777777" w:rsidR="00AA146E" w:rsidRDefault="00AA146E"/>
        </w:tc>
      </w:tr>
      <w:tr w:rsidR="00AA146E" w14:paraId="79E0B0BC" w14:textId="77777777">
        <w:trPr>
          <w:trHeight w:hRule="exact" w:val="540"/>
        </w:trPr>
        <w:tc>
          <w:tcPr>
            <w:tcW w:w="988" w:type="dxa"/>
          </w:tcPr>
          <w:p w14:paraId="55F0B585" w14:textId="77777777" w:rsidR="00AA146E" w:rsidRDefault="00AA146E"/>
        </w:tc>
        <w:tc>
          <w:tcPr>
            <w:tcW w:w="1084" w:type="dxa"/>
          </w:tcPr>
          <w:p w14:paraId="0E709D9D" w14:textId="77777777" w:rsidR="00AA146E" w:rsidRDefault="001F0801">
            <w:pPr>
              <w:pStyle w:val="TableParagraph"/>
              <w:spacing w:before="160"/>
              <w:rPr>
                <w:sz w:val="18"/>
              </w:rPr>
            </w:pPr>
            <w:r>
              <w:rPr>
                <w:color w:val="384968"/>
                <w:sz w:val="18"/>
              </w:rPr>
              <w:t>25</w:t>
            </w:r>
          </w:p>
        </w:tc>
        <w:tc>
          <w:tcPr>
            <w:tcW w:w="11174" w:type="dxa"/>
          </w:tcPr>
          <w:p w14:paraId="115B51E6" w14:textId="77777777" w:rsidR="00AA146E" w:rsidRDefault="001F0801">
            <w:pPr>
              <w:pStyle w:val="TableParagraph"/>
              <w:ind w:right="128"/>
              <w:rPr>
                <w:sz w:val="18"/>
              </w:rPr>
            </w:pPr>
            <w:r>
              <w:rPr>
                <w:color w:val="384968"/>
                <w:sz w:val="18"/>
              </w:rPr>
              <w:t xml:space="preserve">Use </w:t>
            </w:r>
            <w:r>
              <w:rPr>
                <w:rFonts w:ascii="Gotham Narrow"/>
                <w:b/>
                <w:color w:val="384968"/>
                <w:sz w:val="18"/>
              </w:rPr>
              <w:t xml:space="preserve">social media </w:t>
            </w:r>
            <w:r>
              <w:rPr>
                <w:color w:val="384968"/>
                <w:sz w:val="18"/>
              </w:rPr>
              <w:t xml:space="preserve">sites (Facebook, </w:t>
            </w:r>
            <w:r>
              <w:rPr>
                <w:color w:val="384968"/>
                <w:spacing w:val="-4"/>
                <w:sz w:val="18"/>
              </w:rPr>
              <w:t xml:space="preserve">Twitter, </w:t>
            </w:r>
            <w:r>
              <w:rPr>
                <w:color w:val="384968"/>
                <w:sz w:val="18"/>
              </w:rPr>
              <w:t>LinkedIn, Instagram) to highlight community donation events, provide link to state</w:t>
            </w:r>
            <w:r>
              <w:rPr>
                <w:color w:val="384968"/>
                <w:spacing w:val="-3"/>
                <w:sz w:val="18"/>
              </w:rPr>
              <w:t xml:space="preserve"> registry, </w:t>
            </w:r>
            <w:r>
              <w:rPr>
                <w:color w:val="384968"/>
                <w:sz w:val="18"/>
              </w:rPr>
              <w:t>and encourage registration.</w:t>
            </w:r>
          </w:p>
        </w:tc>
        <w:tc>
          <w:tcPr>
            <w:tcW w:w="1157" w:type="dxa"/>
          </w:tcPr>
          <w:p w14:paraId="7761B16E" w14:textId="77777777" w:rsidR="00AA146E" w:rsidRDefault="00AA146E"/>
        </w:tc>
      </w:tr>
      <w:tr w:rsidR="00AA146E" w14:paraId="0270FCF7" w14:textId="77777777">
        <w:trPr>
          <w:trHeight w:hRule="exact" w:val="324"/>
        </w:trPr>
        <w:tc>
          <w:tcPr>
            <w:tcW w:w="988" w:type="dxa"/>
          </w:tcPr>
          <w:p w14:paraId="3BE90C2A" w14:textId="77777777" w:rsidR="00AA146E" w:rsidRDefault="00AA146E"/>
        </w:tc>
        <w:tc>
          <w:tcPr>
            <w:tcW w:w="1084" w:type="dxa"/>
          </w:tcPr>
          <w:p w14:paraId="76848870" w14:textId="77777777" w:rsidR="00AA146E" w:rsidRDefault="001F0801">
            <w:pPr>
              <w:pStyle w:val="TableParagraph"/>
              <w:rPr>
                <w:sz w:val="18"/>
              </w:rPr>
            </w:pPr>
            <w:r>
              <w:rPr>
                <w:color w:val="384968"/>
                <w:sz w:val="18"/>
              </w:rPr>
              <w:t>25</w:t>
            </w:r>
          </w:p>
        </w:tc>
        <w:tc>
          <w:tcPr>
            <w:tcW w:w="11174" w:type="dxa"/>
          </w:tcPr>
          <w:p w14:paraId="55732114" w14:textId="77777777" w:rsidR="00AA146E" w:rsidRDefault="001F0801">
            <w:pPr>
              <w:pStyle w:val="TableParagraph"/>
              <w:ind w:right="526"/>
              <w:rPr>
                <w:sz w:val="18"/>
              </w:rPr>
            </w:pPr>
            <w:r>
              <w:rPr>
                <w:color w:val="384968"/>
                <w:sz w:val="18"/>
              </w:rPr>
              <w:t xml:space="preserve">Create a pro-donation theme and use in </w:t>
            </w:r>
            <w:r>
              <w:rPr>
                <w:rFonts w:ascii="Gotham Narrow"/>
                <w:b/>
                <w:color w:val="384968"/>
                <w:sz w:val="18"/>
              </w:rPr>
              <w:t>community parade</w:t>
            </w:r>
            <w:r>
              <w:rPr>
                <w:color w:val="384968"/>
                <w:sz w:val="18"/>
              </w:rPr>
              <w:t>, event, and/or health fair.</w:t>
            </w:r>
          </w:p>
        </w:tc>
        <w:tc>
          <w:tcPr>
            <w:tcW w:w="1157" w:type="dxa"/>
          </w:tcPr>
          <w:p w14:paraId="3CC8E7CA" w14:textId="77777777" w:rsidR="00AA146E" w:rsidRDefault="00AA146E"/>
        </w:tc>
      </w:tr>
      <w:tr w:rsidR="00AA146E" w14:paraId="3EFF01C5" w14:textId="77777777">
        <w:trPr>
          <w:trHeight w:hRule="exact" w:val="324"/>
        </w:trPr>
        <w:tc>
          <w:tcPr>
            <w:tcW w:w="988" w:type="dxa"/>
          </w:tcPr>
          <w:p w14:paraId="43A53545" w14:textId="77777777" w:rsidR="00AA146E" w:rsidRDefault="00AA146E"/>
        </w:tc>
        <w:tc>
          <w:tcPr>
            <w:tcW w:w="1084" w:type="dxa"/>
          </w:tcPr>
          <w:p w14:paraId="33F971FC" w14:textId="77777777" w:rsidR="00AA146E" w:rsidRDefault="001F0801">
            <w:pPr>
              <w:pStyle w:val="TableParagraph"/>
              <w:rPr>
                <w:sz w:val="18"/>
              </w:rPr>
            </w:pPr>
            <w:r>
              <w:rPr>
                <w:color w:val="384968"/>
                <w:sz w:val="18"/>
              </w:rPr>
              <w:t>25</w:t>
            </w:r>
          </w:p>
        </w:tc>
        <w:tc>
          <w:tcPr>
            <w:tcW w:w="11174" w:type="dxa"/>
          </w:tcPr>
          <w:p w14:paraId="039699D5" w14:textId="77777777" w:rsidR="00AA146E" w:rsidRDefault="001F0801">
            <w:pPr>
              <w:pStyle w:val="TableParagraph"/>
              <w:ind w:right="526"/>
              <w:rPr>
                <w:sz w:val="18"/>
              </w:rPr>
            </w:pPr>
            <w:r>
              <w:rPr>
                <w:color w:val="384968"/>
                <w:sz w:val="18"/>
              </w:rPr>
              <w:t xml:space="preserve">Submit a </w:t>
            </w:r>
            <w:r>
              <w:rPr>
                <w:rFonts w:ascii="Gotham Narrow"/>
                <w:b/>
                <w:color w:val="384968"/>
                <w:sz w:val="18"/>
              </w:rPr>
              <w:t xml:space="preserve">letter to the editor </w:t>
            </w:r>
            <w:r>
              <w:rPr>
                <w:color w:val="384968"/>
                <w:sz w:val="18"/>
              </w:rPr>
              <w:t>to an area publication, urging donation registration and providing state registry link.</w:t>
            </w:r>
          </w:p>
        </w:tc>
        <w:tc>
          <w:tcPr>
            <w:tcW w:w="1157" w:type="dxa"/>
          </w:tcPr>
          <w:p w14:paraId="43982638" w14:textId="77777777" w:rsidR="00AA146E" w:rsidRDefault="00AA146E"/>
        </w:tc>
      </w:tr>
      <w:tr w:rsidR="00AA146E" w14:paraId="63D86C85" w14:textId="77777777">
        <w:trPr>
          <w:trHeight w:hRule="exact" w:val="324"/>
        </w:trPr>
        <w:tc>
          <w:tcPr>
            <w:tcW w:w="988" w:type="dxa"/>
          </w:tcPr>
          <w:p w14:paraId="57F3AAB9" w14:textId="77777777" w:rsidR="00AA146E" w:rsidRDefault="00AA146E"/>
        </w:tc>
        <w:tc>
          <w:tcPr>
            <w:tcW w:w="1084" w:type="dxa"/>
          </w:tcPr>
          <w:p w14:paraId="39E951FA" w14:textId="77777777" w:rsidR="00AA146E" w:rsidRDefault="001F0801">
            <w:pPr>
              <w:pStyle w:val="TableParagraph"/>
              <w:rPr>
                <w:sz w:val="18"/>
              </w:rPr>
            </w:pPr>
            <w:r>
              <w:rPr>
                <w:color w:val="384968"/>
                <w:sz w:val="18"/>
              </w:rPr>
              <w:t>25</w:t>
            </w:r>
          </w:p>
        </w:tc>
        <w:tc>
          <w:tcPr>
            <w:tcW w:w="11174" w:type="dxa"/>
          </w:tcPr>
          <w:p w14:paraId="46FAA455" w14:textId="77777777" w:rsidR="00AA146E" w:rsidRDefault="001F0801">
            <w:pPr>
              <w:pStyle w:val="TableParagraph"/>
              <w:ind w:right="526"/>
              <w:rPr>
                <w:sz w:val="18"/>
              </w:rPr>
            </w:pPr>
            <w:r>
              <w:rPr>
                <w:color w:val="384968"/>
                <w:sz w:val="18"/>
              </w:rPr>
              <w:t xml:space="preserve">Add a state registry link to your </w:t>
            </w:r>
            <w:r>
              <w:rPr>
                <w:rFonts w:ascii="Gotham Narrow"/>
                <w:b/>
                <w:color w:val="384968"/>
                <w:sz w:val="18"/>
              </w:rPr>
              <w:t>website</w:t>
            </w:r>
            <w:r>
              <w:rPr>
                <w:color w:val="384968"/>
                <w:sz w:val="18"/>
              </w:rPr>
              <w:t>.</w:t>
            </w:r>
          </w:p>
        </w:tc>
        <w:tc>
          <w:tcPr>
            <w:tcW w:w="1157" w:type="dxa"/>
          </w:tcPr>
          <w:p w14:paraId="187F39C8" w14:textId="77777777" w:rsidR="00AA146E" w:rsidRDefault="00AA146E"/>
        </w:tc>
      </w:tr>
      <w:tr w:rsidR="00AA146E" w14:paraId="7D190A10" w14:textId="77777777">
        <w:trPr>
          <w:trHeight w:hRule="exact" w:val="540"/>
        </w:trPr>
        <w:tc>
          <w:tcPr>
            <w:tcW w:w="988" w:type="dxa"/>
          </w:tcPr>
          <w:p w14:paraId="00C8135F" w14:textId="77777777" w:rsidR="00AA146E" w:rsidRDefault="00AA146E"/>
        </w:tc>
        <w:tc>
          <w:tcPr>
            <w:tcW w:w="1084" w:type="dxa"/>
          </w:tcPr>
          <w:p w14:paraId="169BC9F4" w14:textId="77777777" w:rsidR="00AA146E" w:rsidRDefault="001F0801">
            <w:pPr>
              <w:pStyle w:val="TableParagraph"/>
              <w:spacing w:before="160"/>
              <w:rPr>
                <w:sz w:val="18"/>
              </w:rPr>
            </w:pPr>
            <w:r>
              <w:rPr>
                <w:color w:val="384968"/>
                <w:sz w:val="18"/>
              </w:rPr>
              <w:t>25</w:t>
            </w:r>
          </w:p>
        </w:tc>
        <w:tc>
          <w:tcPr>
            <w:tcW w:w="11174" w:type="dxa"/>
          </w:tcPr>
          <w:p w14:paraId="719F5015" w14:textId="77777777" w:rsidR="00AA146E" w:rsidRDefault="001F0801">
            <w:pPr>
              <w:pStyle w:val="TableParagraph"/>
              <w:ind w:right="526"/>
              <w:rPr>
                <w:rFonts w:ascii="Gotham Narrow"/>
                <w:b/>
                <w:sz w:val="18"/>
              </w:rPr>
            </w:pPr>
            <w:r>
              <w:rPr>
                <w:color w:val="384968"/>
                <w:sz w:val="18"/>
              </w:rPr>
              <w:t>Publish donation/transplant articles, with registry link details, in</w:t>
            </w:r>
            <w:r w:rsidR="00C4195B">
              <w:rPr>
                <w:color w:val="384968"/>
                <w:sz w:val="18"/>
              </w:rPr>
              <w:t xml:space="preserve"> a</w:t>
            </w:r>
            <w:r>
              <w:rPr>
                <w:color w:val="384968"/>
                <w:sz w:val="18"/>
              </w:rPr>
              <w:t xml:space="preserve"> </w:t>
            </w:r>
            <w:r>
              <w:rPr>
                <w:rFonts w:ascii="Gotham Narrow"/>
                <w:b/>
                <w:color w:val="384968"/>
                <w:sz w:val="18"/>
              </w:rPr>
              <w:t>hospital community newsletter or other local print/online publication</w:t>
            </w:r>
          </w:p>
          <w:p w14:paraId="07D0350C" w14:textId="77777777" w:rsidR="00AA146E" w:rsidRDefault="001F0801">
            <w:pPr>
              <w:pStyle w:val="TableParagraph"/>
              <w:spacing w:before="0"/>
              <w:ind w:right="526"/>
              <w:rPr>
                <w:sz w:val="18"/>
              </w:rPr>
            </w:pPr>
            <w:r>
              <w:rPr>
                <w:color w:val="384968"/>
                <w:sz w:val="18"/>
              </w:rPr>
              <w:t>or forum.</w:t>
            </w:r>
          </w:p>
        </w:tc>
        <w:tc>
          <w:tcPr>
            <w:tcW w:w="1157" w:type="dxa"/>
          </w:tcPr>
          <w:p w14:paraId="598FCF85" w14:textId="77777777" w:rsidR="00AA146E" w:rsidRDefault="00AA146E"/>
        </w:tc>
      </w:tr>
      <w:tr w:rsidR="00AA146E" w14:paraId="2DE82B9F" w14:textId="77777777">
        <w:trPr>
          <w:trHeight w:hRule="exact" w:val="324"/>
        </w:trPr>
        <w:tc>
          <w:tcPr>
            <w:tcW w:w="988" w:type="dxa"/>
          </w:tcPr>
          <w:p w14:paraId="44A40578" w14:textId="77777777" w:rsidR="00AA146E" w:rsidRDefault="00AA146E"/>
        </w:tc>
        <w:tc>
          <w:tcPr>
            <w:tcW w:w="1084" w:type="dxa"/>
          </w:tcPr>
          <w:p w14:paraId="63729798" w14:textId="77777777" w:rsidR="00AA146E" w:rsidRDefault="001F0801">
            <w:pPr>
              <w:pStyle w:val="TableParagraph"/>
              <w:rPr>
                <w:sz w:val="18"/>
              </w:rPr>
            </w:pPr>
            <w:r>
              <w:rPr>
                <w:color w:val="384968"/>
                <w:sz w:val="18"/>
              </w:rPr>
              <w:t>15</w:t>
            </w:r>
          </w:p>
        </w:tc>
        <w:tc>
          <w:tcPr>
            <w:tcW w:w="11174" w:type="dxa"/>
          </w:tcPr>
          <w:p w14:paraId="3E2E9B9A" w14:textId="77777777" w:rsidR="00AA146E" w:rsidRDefault="001F0801">
            <w:pPr>
              <w:pStyle w:val="TableParagraph"/>
              <w:ind w:right="526"/>
              <w:rPr>
                <w:sz w:val="18"/>
              </w:rPr>
            </w:pPr>
            <w:r>
              <w:rPr>
                <w:color w:val="384968"/>
                <w:sz w:val="18"/>
              </w:rPr>
              <w:t xml:space="preserve">Place donation-related posters with state registry details in </w:t>
            </w:r>
            <w:r>
              <w:rPr>
                <w:rFonts w:ascii="Gotham Narrow"/>
                <w:b/>
                <w:color w:val="384968"/>
                <w:sz w:val="18"/>
              </w:rPr>
              <w:t>local businesses</w:t>
            </w:r>
            <w:r>
              <w:rPr>
                <w:color w:val="384968"/>
                <w:sz w:val="18"/>
              </w:rPr>
              <w:t>.</w:t>
            </w:r>
          </w:p>
        </w:tc>
        <w:tc>
          <w:tcPr>
            <w:tcW w:w="1157" w:type="dxa"/>
          </w:tcPr>
          <w:p w14:paraId="1D1446AD" w14:textId="77777777" w:rsidR="00AA146E" w:rsidRDefault="00AA146E"/>
        </w:tc>
      </w:tr>
      <w:tr w:rsidR="00AA146E" w14:paraId="2B533C23" w14:textId="77777777" w:rsidTr="004157C3">
        <w:trPr>
          <w:trHeight w:hRule="exact" w:val="1401"/>
        </w:trPr>
        <w:tc>
          <w:tcPr>
            <w:tcW w:w="988" w:type="dxa"/>
            <w:shd w:val="clear" w:color="auto" w:fill="auto"/>
          </w:tcPr>
          <w:p w14:paraId="3EDE4542" w14:textId="77777777" w:rsidR="00AA146E" w:rsidRDefault="00AA146E"/>
        </w:tc>
        <w:tc>
          <w:tcPr>
            <w:tcW w:w="1084" w:type="dxa"/>
            <w:shd w:val="clear" w:color="auto" w:fill="auto"/>
          </w:tcPr>
          <w:p w14:paraId="7013CE4A" w14:textId="77777777" w:rsidR="00AA146E" w:rsidRDefault="001F0801">
            <w:pPr>
              <w:pStyle w:val="TableParagraph"/>
              <w:rPr>
                <w:sz w:val="18"/>
              </w:rPr>
            </w:pPr>
            <w:r>
              <w:rPr>
                <w:color w:val="384968"/>
                <w:sz w:val="18"/>
              </w:rPr>
              <w:t>15</w:t>
            </w:r>
          </w:p>
        </w:tc>
        <w:tc>
          <w:tcPr>
            <w:tcW w:w="11174" w:type="dxa"/>
            <w:shd w:val="clear" w:color="auto" w:fill="auto"/>
          </w:tcPr>
          <w:p w14:paraId="42DDDA81" w14:textId="77777777" w:rsidR="00AA146E" w:rsidRDefault="001F0801">
            <w:pPr>
              <w:pStyle w:val="TableParagraph"/>
              <w:ind w:right="526"/>
              <w:rPr>
                <w:sz w:val="18"/>
              </w:rPr>
            </w:pPr>
            <w:r>
              <w:rPr>
                <w:color w:val="384968"/>
                <w:sz w:val="18"/>
              </w:rPr>
              <w:t>Enter a description of one or more of your own activities not listed above:</w:t>
            </w:r>
          </w:p>
        </w:tc>
        <w:tc>
          <w:tcPr>
            <w:tcW w:w="1157" w:type="dxa"/>
            <w:shd w:val="clear" w:color="auto" w:fill="auto"/>
          </w:tcPr>
          <w:p w14:paraId="541456D0" w14:textId="77777777" w:rsidR="00AA146E" w:rsidRDefault="00AA146E"/>
        </w:tc>
      </w:tr>
    </w:tbl>
    <w:p w14:paraId="3336C4A3" w14:textId="77777777" w:rsidR="00AA146E" w:rsidRDefault="00AA146E">
      <w:pPr>
        <w:pStyle w:val="BodyText"/>
        <w:spacing w:before="2"/>
        <w:rPr>
          <w:sz w:val="11"/>
        </w:rPr>
      </w:pPr>
    </w:p>
    <w:p w14:paraId="57226459" w14:textId="77777777" w:rsidR="00AA146E" w:rsidRDefault="001F0801">
      <w:pPr>
        <w:tabs>
          <w:tab w:val="left" w:pos="10074"/>
        </w:tabs>
        <w:spacing w:before="110"/>
        <w:ind w:left="111" w:right="91"/>
        <w:rPr>
          <w:rFonts w:ascii="Helvetica"/>
          <w:b/>
          <w:sz w:val="28"/>
        </w:rPr>
      </w:pPr>
      <w:r>
        <w:rPr>
          <w:rFonts w:ascii="Gotham"/>
          <w:b/>
          <w:color w:val="385269"/>
          <w:sz w:val="28"/>
        </w:rPr>
        <w:t>POINTS</w:t>
      </w:r>
      <w:r>
        <w:rPr>
          <w:rFonts w:ascii="Gotham"/>
          <w:b/>
          <w:color w:val="385269"/>
          <w:spacing w:val="-1"/>
          <w:sz w:val="28"/>
        </w:rPr>
        <w:t xml:space="preserve"> </w:t>
      </w:r>
      <w:r>
        <w:rPr>
          <w:rFonts w:ascii="Gotham"/>
          <w:b/>
          <w:color w:val="385269"/>
          <w:spacing w:val="-9"/>
          <w:sz w:val="28"/>
        </w:rPr>
        <w:t>TOTAL</w:t>
      </w:r>
      <w:r>
        <w:rPr>
          <w:rFonts w:ascii="Gotham"/>
          <w:b/>
          <w:color w:val="385269"/>
          <w:spacing w:val="52"/>
          <w:sz w:val="28"/>
        </w:rPr>
        <w:t xml:space="preserve"> </w:t>
      </w:r>
      <w:r>
        <w:rPr>
          <w:rFonts w:ascii="Helvetica"/>
          <w:b/>
          <w:color w:val="AA3F00"/>
          <w:position w:val="4"/>
          <w:sz w:val="28"/>
        </w:rPr>
        <w:t>0</w:t>
      </w:r>
      <w:r>
        <w:rPr>
          <w:rFonts w:ascii="Helvetica"/>
          <w:b/>
          <w:color w:val="AA3F00"/>
          <w:position w:val="4"/>
          <w:sz w:val="28"/>
        </w:rPr>
        <w:tab/>
      </w:r>
      <w:r w:rsidR="000A79B1">
        <w:rPr>
          <w:rFonts w:ascii="Gotham"/>
          <w:b/>
          <w:color w:val="385269"/>
          <w:spacing w:val="-6"/>
          <w:position w:val="2"/>
          <w:sz w:val="26"/>
        </w:rPr>
        <w:t>REGISTRATIONS TOTAL</w:t>
      </w:r>
      <w:r>
        <w:rPr>
          <w:rFonts w:ascii="Gotham"/>
          <w:b/>
          <w:color w:val="385269"/>
          <w:spacing w:val="24"/>
          <w:position w:val="2"/>
          <w:sz w:val="26"/>
        </w:rPr>
        <w:t xml:space="preserve"> </w:t>
      </w:r>
      <w:r>
        <w:rPr>
          <w:rFonts w:ascii="Helvetica"/>
          <w:b/>
          <w:color w:val="AA3F00"/>
          <w:position w:val="6"/>
          <w:sz w:val="28"/>
        </w:rPr>
        <w:t>0</w:t>
      </w:r>
    </w:p>
    <w:p w14:paraId="5D70A0F1" w14:textId="77777777" w:rsidR="00AA146E" w:rsidRDefault="00AA146E">
      <w:pPr>
        <w:pStyle w:val="BodyText"/>
        <w:rPr>
          <w:rFonts w:ascii="Helvetica"/>
          <w:b/>
          <w:sz w:val="20"/>
        </w:rPr>
      </w:pPr>
    </w:p>
    <w:p w14:paraId="2733A570" w14:textId="77777777" w:rsidR="00AA146E" w:rsidRDefault="00AA146E">
      <w:pPr>
        <w:pStyle w:val="BodyText"/>
        <w:spacing w:before="3"/>
        <w:rPr>
          <w:rFonts w:ascii="Helvetica"/>
          <w:b/>
          <w:sz w:val="17"/>
        </w:rPr>
      </w:pPr>
    </w:p>
    <w:p w14:paraId="035E7E53" w14:textId="77777777" w:rsidR="00AA146E" w:rsidRDefault="001F0801">
      <w:pPr>
        <w:ind w:left="1674" w:right="91"/>
        <w:rPr>
          <w:sz w:val="18"/>
        </w:rPr>
      </w:pPr>
      <w:r>
        <w:rPr>
          <w:color w:val="384968"/>
          <w:sz w:val="18"/>
        </w:rPr>
        <w:t xml:space="preserve">Return your completed form to your donation organization. If you have questions, contact your donation organization or email </w:t>
      </w:r>
      <w:hyperlink r:id="rId30">
        <w:r>
          <w:rPr>
            <w:color w:val="384968"/>
            <w:sz w:val="18"/>
          </w:rPr>
          <w:t>wpfl@akoyaonline.com.</w:t>
        </w:r>
      </w:hyperlink>
    </w:p>
    <w:p w14:paraId="5B20F850" w14:textId="77777777" w:rsidR="00AA146E" w:rsidRDefault="00AA146E">
      <w:pPr>
        <w:pStyle w:val="BodyText"/>
        <w:rPr>
          <w:sz w:val="22"/>
        </w:rPr>
      </w:pPr>
    </w:p>
    <w:p w14:paraId="1AE2FDD1" w14:textId="0D5040AA" w:rsidR="00AA146E" w:rsidRDefault="001F0801">
      <w:pPr>
        <w:pStyle w:val="BodyText"/>
        <w:ind w:left="111" w:right="91"/>
      </w:pPr>
      <w:r>
        <w:rPr>
          <w:color w:val="384968"/>
        </w:rPr>
        <w:t>Public</w:t>
      </w:r>
      <w:r>
        <w:rPr>
          <w:color w:val="384968"/>
          <w:spacing w:val="-3"/>
        </w:rPr>
        <w:t xml:space="preserve"> </w:t>
      </w:r>
      <w:r>
        <w:rPr>
          <w:color w:val="384968"/>
        </w:rPr>
        <w:t>Burden</w:t>
      </w:r>
      <w:r>
        <w:rPr>
          <w:color w:val="384968"/>
          <w:spacing w:val="-3"/>
        </w:rPr>
        <w:t xml:space="preserve"> </w:t>
      </w:r>
      <w:r>
        <w:rPr>
          <w:color w:val="384968"/>
        </w:rPr>
        <w:t>Statement:</w:t>
      </w:r>
      <w:r>
        <w:rPr>
          <w:color w:val="384968"/>
          <w:spacing w:val="-3"/>
        </w:rPr>
        <w:t xml:space="preserve"> </w:t>
      </w:r>
      <w:r>
        <w:rPr>
          <w:color w:val="384968"/>
        </w:rPr>
        <w:t>An</w:t>
      </w:r>
      <w:r>
        <w:rPr>
          <w:color w:val="384968"/>
          <w:spacing w:val="-3"/>
        </w:rPr>
        <w:t xml:space="preserve"> </w:t>
      </w:r>
      <w:r>
        <w:rPr>
          <w:color w:val="384968"/>
        </w:rPr>
        <w:t>agency</w:t>
      </w:r>
      <w:r>
        <w:rPr>
          <w:color w:val="384968"/>
          <w:spacing w:val="-3"/>
        </w:rPr>
        <w:t xml:space="preserve"> </w:t>
      </w:r>
      <w:r>
        <w:rPr>
          <w:color w:val="384968"/>
        </w:rPr>
        <w:t>may</w:t>
      </w:r>
      <w:r>
        <w:rPr>
          <w:color w:val="384968"/>
          <w:spacing w:val="-3"/>
        </w:rPr>
        <w:t xml:space="preserve"> </w:t>
      </w:r>
      <w:r>
        <w:rPr>
          <w:color w:val="384968"/>
        </w:rPr>
        <w:t>not</w:t>
      </w:r>
      <w:r>
        <w:rPr>
          <w:color w:val="384968"/>
          <w:spacing w:val="-3"/>
        </w:rPr>
        <w:t xml:space="preserve"> </w:t>
      </w:r>
      <w:r>
        <w:rPr>
          <w:color w:val="384968"/>
        </w:rPr>
        <w:t>conduct</w:t>
      </w:r>
      <w:r>
        <w:rPr>
          <w:color w:val="384968"/>
          <w:spacing w:val="-3"/>
        </w:rPr>
        <w:t xml:space="preserve"> </w:t>
      </w:r>
      <w:r>
        <w:rPr>
          <w:color w:val="384968"/>
        </w:rPr>
        <w:t>or</w:t>
      </w:r>
      <w:r>
        <w:rPr>
          <w:color w:val="384968"/>
          <w:spacing w:val="-3"/>
        </w:rPr>
        <w:t xml:space="preserve"> </w:t>
      </w:r>
      <w:r>
        <w:rPr>
          <w:color w:val="384968"/>
        </w:rPr>
        <w:t>sponsor,</w:t>
      </w:r>
      <w:r>
        <w:rPr>
          <w:color w:val="384968"/>
          <w:spacing w:val="-3"/>
        </w:rPr>
        <w:t xml:space="preserve"> </w:t>
      </w:r>
      <w:r>
        <w:rPr>
          <w:color w:val="384968"/>
        </w:rPr>
        <w:t>and</w:t>
      </w:r>
      <w:r>
        <w:rPr>
          <w:color w:val="384968"/>
          <w:spacing w:val="-3"/>
        </w:rPr>
        <w:t xml:space="preserve"> </w:t>
      </w:r>
      <w:r>
        <w:rPr>
          <w:color w:val="384968"/>
        </w:rPr>
        <w:t>a</w:t>
      </w:r>
      <w:r>
        <w:rPr>
          <w:color w:val="384968"/>
          <w:spacing w:val="-3"/>
        </w:rPr>
        <w:t xml:space="preserve"> </w:t>
      </w:r>
      <w:r>
        <w:rPr>
          <w:color w:val="384968"/>
        </w:rPr>
        <w:t>person</w:t>
      </w:r>
      <w:r>
        <w:rPr>
          <w:color w:val="384968"/>
          <w:spacing w:val="-3"/>
        </w:rPr>
        <w:t xml:space="preserve"> </w:t>
      </w:r>
      <w:r>
        <w:rPr>
          <w:color w:val="384968"/>
        </w:rPr>
        <w:t>is</w:t>
      </w:r>
      <w:r>
        <w:rPr>
          <w:color w:val="384968"/>
          <w:spacing w:val="-3"/>
        </w:rPr>
        <w:t xml:space="preserve"> </w:t>
      </w:r>
      <w:r>
        <w:rPr>
          <w:color w:val="384968"/>
        </w:rPr>
        <w:t>not</w:t>
      </w:r>
      <w:r>
        <w:rPr>
          <w:color w:val="384968"/>
          <w:spacing w:val="-3"/>
        </w:rPr>
        <w:t xml:space="preserve"> </w:t>
      </w:r>
      <w:r>
        <w:rPr>
          <w:color w:val="384968"/>
        </w:rPr>
        <w:t>required</w:t>
      </w:r>
      <w:r>
        <w:rPr>
          <w:color w:val="384968"/>
          <w:spacing w:val="-3"/>
        </w:rPr>
        <w:t xml:space="preserve"> </w:t>
      </w:r>
      <w:r>
        <w:rPr>
          <w:color w:val="384968"/>
        </w:rPr>
        <w:t>to</w:t>
      </w:r>
      <w:r>
        <w:rPr>
          <w:color w:val="384968"/>
          <w:spacing w:val="-3"/>
        </w:rPr>
        <w:t xml:space="preserve"> </w:t>
      </w:r>
      <w:r>
        <w:rPr>
          <w:color w:val="384968"/>
        </w:rPr>
        <w:t>respond</w:t>
      </w:r>
      <w:r>
        <w:rPr>
          <w:color w:val="384968"/>
          <w:spacing w:val="-3"/>
        </w:rPr>
        <w:t xml:space="preserve"> </w:t>
      </w:r>
      <w:r>
        <w:rPr>
          <w:color w:val="384968"/>
        </w:rPr>
        <w:t>to,</w:t>
      </w:r>
      <w:r>
        <w:rPr>
          <w:color w:val="384968"/>
          <w:spacing w:val="-3"/>
        </w:rPr>
        <w:t xml:space="preserve"> </w:t>
      </w:r>
      <w:r>
        <w:rPr>
          <w:color w:val="384968"/>
        </w:rPr>
        <w:t>a</w:t>
      </w:r>
      <w:r>
        <w:rPr>
          <w:color w:val="384968"/>
          <w:spacing w:val="-3"/>
        </w:rPr>
        <w:t xml:space="preserve"> </w:t>
      </w:r>
      <w:r>
        <w:rPr>
          <w:color w:val="384968"/>
        </w:rPr>
        <w:t>collection</w:t>
      </w:r>
      <w:r>
        <w:rPr>
          <w:color w:val="384968"/>
          <w:spacing w:val="-3"/>
        </w:rPr>
        <w:t xml:space="preserve"> </w:t>
      </w:r>
      <w:r>
        <w:rPr>
          <w:color w:val="384968"/>
        </w:rPr>
        <w:t>of</w:t>
      </w:r>
      <w:r>
        <w:rPr>
          <w:color w:val="384968"/>
          <w:spacing w:val="-3"/>
        </w:rPr>
        <w:t xml:space="preserve"> </w:t>
      </w:r>
      <w:r>
        <w:rPr>
          <w:color w:val="384968"/>
        </w:rPr>
        <w:t>information</w:t>
      </w:r>
      <w:r>
        <w:rPr>
          <w:color w:val="384968"/>
          <w:spacing w:val="-3"/>
        </w:rPr>
        <w:t xml:space="preserve"> </w:t>
      </w:r>
      <w:r>
        <w:rPr>
          <w:color w:val="384968"/>
        </w:rPr>
        <w:t>unless</w:t>
      </w:r>
      <w:r>
        <w:rPr>
          <w:color w:val="384968"/>
          <w:spacing w:val="-3"/>
        </w:rPr>
        <w:t xml:space="preserve"> </w:t>
      </w:r>
      <w:r>
        <w:rPr>
          <w:color w:val="384968"/>
        </w:rPr>
        <w:t>it</w:t>
      </w:r>
      <w:r>
        <w:rPr>
          <w:color w:val="384968"/>
          <w:spacing w:val="-3"/>
        </w:rPr>
        <w:t xml:space="preserve"> </w:t>
      </w:r>
      <w:r>
        <w:rPr>
          <w:color w:val="384968"/>
        </w:rPr>
        <w:t>displays</w:t>
      </w:r>
      <w:r>
        <w:rPr>
          <w:color w:val="384968"/>
          <w:spacing w:val="-3"/>
        </w:rPr>
        <w:t xml:space="preserve"> </w:t>
      </w:r>
      <w:r>
        <w:rPr>
          <w:color w:val="384968"/>
        </w:rPr>
        <w:t>a</w:t>
      </w:r>
      <w:r>
        <w:rPr>
          <w:color w:val="384968"/>
          <w:spacing w:val="-3"/>
        </w:rPr>
        <w:t xml:space="preserve"> </w:t>
      </w:r>
      <w:r>
        <w:rPr>
          <w:color w:val="384968"/>
        </w:rPr>
        <w:t>currently</w:t>
      </w:r>
      <w:r>
        <w:rPr>
          <w:color w:val="384968"/>
          <w:spacing w:val="-3"/>
        </w:rPr>
        <w:t xml:space="preserve"> </w:t>
      </w:r>
      <w:r>
        <w:rPr>
          <w:color w:val="384968"/>
        </w:rPr>
        <w:t>valid</w:t>
      </w:r>
      <w:r>
        <w:rPr>
          <w:color w:val="384968"/>
          <w:spacing w:val="-3"/>
        </w:rPr>
        <w:t xml:space="preserve"> </w:t>
      </w:r>
      <w:r>
        <w:rPr>
          <w:color w:val="384968"/>
        </w:rPr>
        <w:t>OMB</w:t>
      </w:r>
      <w:r>
        <w:rPr>
          <w:color w:val="384968"/>
          <w:spacing w:val="-3"/>
        </w:rPr>
        <w:t xml:space="preserve"> </w:t>
      </w:r>
      <w:r>
        <w:rPr>
          <w:color w:val="384968"/>
        </w:rPr>
        <w:t>control</w:t>
      </w:r>
      <w:r>
        <w:rPr>
          <w:color w:val="384968"/>
          <w:spacing w:val="-3"/>
        </w:rPr>
        <w:t xml:space="preserve"> </w:t>
      </w:r>
      <w:r>
        <w:rPr>
          <w:color w:val="384968"/>
        </w:rPr>
        <w:t>number.</w:t>
      </w:r>
      <w:r>
        <w:rPr>
          <w:color w:val="384968"/>
          <w:spacing w:val="-3"/>
        </w:rPr>
        <w:t xml:space="preserve"> </w:t>
      </w:r>
      <w:r>
        <w:rPr>
          <w:color w:val="384968"/>
        </w:rPr>
        <w:t>The</w:t>
      </w:r>
      <w:r>
        <w:rPr>
          <w:color w:val="384968"/>
          <w:spacing w:val="-3"/>
        </w:rPr>
        <w:t xml:space="preserve"> </w:t>
      </w:r>
      <w:r>
        <w:rPr>
          <w:color w:val="384968"/>
        </w:rPr>
        <w:t>OMB</w:t>
      </w:r>
      <w:r>
        <w:rPr>
          <w:color w:val="384968"/>
          <w:spacing w:val="-3"/>
        </w:rPr>
        <w:t xml:space="preserve"> </w:t>
      </w:r>
      <w:r>
        <w:rPr>
          <w:color w:val="384968"/>
        </w:rPr>
        <w:t>control</w:t>
      </w:r>
      <w:r>
        <w:rPr>
          <w:color w:val="384968"/>
          <w:spacing w:val="-3"/>
        </w:rPr>
        <w:t xml:space="preserve"> </w:t>
      </w:r>
      <w:r>
        <w:rPr>
          <w:color w:val="384968"/>
        </w:rPr>
        <w:t>number</w:t>
      </w:r>
      <w:r>
        <w:rPr>
          <w:color w:val="384968"/>
          <w:spacing w:val="-3"/>
        </w:rPr>
        <w:t xml:space="preserve"> </w:t>
      </w:r>
      <w:r>
        <w:rPr>
          <w:color w:val="384968"/>
        </w:rPr>
        <w:t>for</w:t>
      </w:r>
      <w:r>
        <w:rPr>
          <w:color w:val="384968"/>
          <w:spacing w:val="-3"/>
        </w:rPr>
        <w:t xml:space="preserve"> </w:t>
      </w:r>
      <w:r>
        <w:rPr>
          <w:color w:val="384968"/>
        </w:rPr>
        <w:t>this project is 0915-0373. Public reporting burden for this collection of information is estimated to average</w:t>
      </w:r>
      <w:r w:rsidRPr="00020C6F">
        <w:rPr>
          <w:color w:val="FF0000"/>
        </w:rPr>
        <w:t xml:space="preserve"> </w:t>
      </w:r>
      <w:r w:rsidR="00B107C9" w:rsidRPr="00B107C9">
        <w:t>22</w:t>
      </w:r>
      <w:r w:rsidRPr="00020C6F">
        <w:rPr>
          <w:color w:val="FF0000"/>
        </w:rPr>
        <w:t xml:space="preserve"> </w:t>
      </w:r>
      <w:r>
        <w:rPr>
          <w:color w:val="384968"/>
        </w:rPr>
        <w:t>minute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w:t>
      </w:r>
      <w:r>
        <w:rPr>
          <w:color w:val="384968"/>
          <w:spacing w:val="-5"/>
        </w:rPr>
        <w:t xml:space="preserve"> </w:t>
      </w:r>
      <w:r>
        <w:rPr>
          <w:color w:val="384968"/>
        </w:rPr>
        <w:t>5600</w:t>
      </w:r>
      <w:r>
        <w:rPr>
          <w:color w:val="384968"/>
          <w:spacing w:val="-5"/>
        </w:rPr>
        <w:t xml:space="preserve"> </w:t>
      </w:r>
      <w:r>
        <w:rPr>
          <w:color w:val="384968"/>
        </w:rPr>
        <w:t>Fishers</w:t>
      </w:r>
      <w:r>
        <w:rPr>
          <w:color w:val="384968"/>
          <w:spacing w:val="-5"/>
        </w:rPr>
        <w:t xml:space="preserve"> </w:t>
      </w:r>
      <w:r>
        <w:rPr>
          <w:color w:val="384968"/>
        </w:rPr>
        <w:t>Lane,</w:t>
      </w:r>
      <w:r>
        <w:rPr>
          <w:color w:val="384968"/>
          <w:spacing w:val="-5"/>
        </w:rPr>
        <w:t xml:space="preserve"> </w:t>
      </w:r>
      <w:r>
        <w:rPr>
          <w:color w:val="384968"/>
        </w:rPr>
        <w:t>Room</w:t>
      </w:r>
      <w:r>
        <w:rPr>
          <w:color w:val="384968"/>
          <w:spacing w:val="-5"/>
        </w:rPr>
        <w:t xml:space="preserve"> </w:t>
      </w:r>
      <w:r w:rsidR="004264D9">
        <w:rPr>
          <w:color w:val="384968"/>
        </w:rPr>
        <w:t>14N-39</w:t>
      </w:r>
      <w:r>
        <w:rPr>
          <w:color w:val="384968"/>
        </w:rPr>
        <w:t>,</w:t>
      </w:r>
      <w:r>
        <w:rPr>
          <w:color w:val="384968"/>
          <w:spacing w:val="-5"/>
        </w:rPr>
        <w:t xml:space="preserve"> </w:t>
      </w:r>
      <w:r>
        <w:rPr>
          <w:color w:val="384968"/>
        </w:rPr>
        <w:t>Rockville,</w:t>
      </w:r>
      <w:r>
        <w:rPr>
          <w:color w:val="384968"/>
          <w:spacing w:val="-5"/>
        </w:rPr>
        <w:t xml:space="preserve"> </w:t>
      </w:r>
      <w:r>
        <w:rPr>
          <w:color w:val="384968"/>
        </w:rPr>
        <w:t>Maryland,</w:t>
      </w:r>
      <w:r>
        <w:rPr>
          <w:color w:val="384968"/>
          <w:spacing w:val="-5"/>
        </w:rPr>
        <w:t xml:space="preserve"> </w:t>
      </w:r>
      <w:r>
        <w:rPr>
          <w:color w:val="384968"/>
          <w:spacing w:val="-4"/>
        </w:rPr>
        <w:t>20857.</w:t>
      </w:r>
      <w:r>
        <w:rPr>
          <w:color w:val="384968"/>
          <w:spacing w:val="-5"/>
        </w:rPr>
        <w:t xml:space="preserve"> </w:t>
      </w:r>
      <w:r>
        <w:rPr>
          <w:color w:val="384968"/>
        </w:rPr>
        <w:t>Expires:</w:t>
      </w:r>
      <w:r>
        <w:rPr>
          <w:color w:val="384968"/>
          <w:spacing w:val="-5"/>
        </w:rPr>
        <w:t xml:space="preserve"> </w:t>
      </w:r>
      <w:r w:rsidR="003459CF">
        <w:rPr>
          <w:color w:val="384968"/>
        </w:rPr>
        <w:t>X/XX/XXXX</w:t>
      </w:r>
      <w:r>
        <w:rPr>
          <w:color w:val="384968"/>
        </w:rPr>
        <w:t>.</w:t>
      </w:r>
    </w:p>
    <w:sectPr w:rsidR="00AA146E" w:rsidSect="001F0801">
      <w:pgSz w:w="15840" w:h="12240" w:orient="landscape"/>
      <w:pgMar w:top="740" w:right="520" w:bottom="0" w:left="580" w:header="540" w:footer="0" w:gutter="0"/>
      <w:pgBorders w:offsetFrom="page">
        <w:bottom w:val="single" w:sz="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DAA4C" w14:textId="77777777" w:rsidR="00F478CC" w:rsidRDefault="00F478CC">
      <w:r>
        <w:separator/>
      </w:r>
    </w:p>
  </w:endnote>
  <w:endnote w:type="continuationSeparator" w:id="0">
    <w:p w14:paraId="4467C65C" w14:textId="77777777" w:rsidR="00F478CC" w:rsidRDefault="00F47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otham Narrow Book">
    <w:altName w:val="Times New Roman"/>
    <w:charset w:val="00"/>
    <w:family w:val="roman"/>
    <w:pitch w:val="variable"/>
  </w:font>
  <w:font w:name="Gotham Narrow">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Gotham Narrow Medium">
    <w:altName w:val="Times New Roman"/>
    <w:charset w:val="00"/>
    <w:family w:val="roman"/>
    <w:pitch w:val="variable"/>
  </w:font>
  <w:font w:name="Helvetica">
    <w:panose1 w:val="020B0604020202020204"/>
    <w:charset w:val="00"/>
    <w:family w:val="swiss"/>
    <w:pitch w:val="variable"/>
    <w:sig w:usb0="00000003" w:usb1="00000000" w:usb2="00000000" w:usb3="00000000" w:csb0="00000001" w:csb1="00000000"/>
  </w:font>
  <w:font w:name="Gotham">
    <w:altName w:val="Times New Roman"/>
    <w:charset w:val="00"/>
    <w:family w:val="roman"/>
    <w:pitch w:val="variable"/>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BA6C9" w14:textId="77777777" w:rsidR="00F478CC" w:rsidRDefault="00F478CC">
      <w:r>
        <w:separator/>
      </w:r>
    </w:p>
  </w:footnote>
  <w:footnote w:type="continuationSeparator" w:id="0">
    <w:p w14:paraId="6A4C0D3F" w14:textId="77777777" w:rsidR="00F478CC" w:rsidRDefault="00F478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8B5B7" w14:textId="77777777" w:rsidR="00AA146E" w:rsidRDefault="001F0801">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E072DC4" wp14:editId="44735F51">
              <wp:simplePos x="0" y="0"/>
              <wp:positionH relativeFrom="page">
                <wp:posOffset>5693410</wp:posOffset>
              </wp:positionH>
              <wp:positionV relativeFrom="page">
                <wp:posOffset>330200</wp:posOffset>
              </wp:positionV>
              <wp:extent cx="473075" cy="152400"/>
              <wp:effectExtent l="0" t="0"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C7939" w14:textId="77777777" w:rsidR="00AA146E" w:rsidRDefault="001F0801">
                          <w:pPr>
                            <w:spacing w:line="220" w:lineRule="exact"/>
                            <w:ind w:left="20"/>
                            <w:rPr>
                              <w:sz w:val="20"/>
                            </w:rPr>
                          </w:pPr>
                          <w:r>
                            <w:rPr>
                              <w:color w:val="385269"/>
                              <w:sz w:val="20"/>
                            </w:rPr>
                            <w:t>Hospit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76B16" id="_x0000_t202" coordsize="21600,21600" o:spt="202" path="m,l,21600r21600,l21600,xe">
              <v:stroke joinstyle="miter"/>
              <v:path gradientshapeok="t" o:connecttype="rect"/>
            </v:shapetype>
            <v:shape id="Text Box 1" o:spid="_x0000_s1026" type="#_x0000_t202" style="position:absolute;margin-left:448.3pt;margin-top:26pt;width:37.2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" filled="f" stroked="f">
              <v:textbox inset="0,0,0,0">
                <w:txbxContent>
                  <w:p w:rsidR="00AA146E" w:rsidRDefault="001F0801">
                    <w:pPr>
                      <w:spacing w:line="220" w:lineRule="exact"/>
                      <w:ind w:left="20"/>
                      <w:rPr>
                        <w:sz w:val="20"/>
                      </w:rPr>
                    </w:pPr>
                    <w:r>
                      <w:rPr>
                        <w:color w:val="385269"/>
                        <w:sz w:val="20"/>
                      </w:rPr>
                      <w:t>Hospital</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s7AwMrMwMTQzM7ZU0lEKTi0uzszPAykwrAUAQptXwywAAAA="/>
  </w:docVars>
  <w:rsids>
    <w:rsidRoot w:val="00AA146E"/>
    <w:rsid w:val="0001193D"/>
    <w:rsid w:val="00020C6F"/>
    <w:rsid w:val="0007189F"/>
    <w:rsid w:val="000721C1"/>
    <w:rsid w:val="000A79B1"/>
    <w:rsid w:val="000D00DD"/>
    <w:rsid w:val="001F0801"/>
    <w:rsid w:val="002B738A"/>
    <w:rsid w:val="002D24D7"/>
    <w:rsid w:val="00302663"/>
    <w:rsid w:val="003459CF"/>
    <w:rsid w:val="00386AEE"/>
    <w:rsid w:val="004157C3"/>
    <w:rsid w:val="004264D9"/>
    <w:rsid w:val="004364AC"/>
    <w:rsid w:val="004C66BD"/>
    <w:rsid w:val="004D1526"/>
    <w:rsid w:val="00592904"/>
    <w:rsid w:val="005F77C6"/>
    <w:rsid w:val="006C6229"/>
    <w:rsid w:val="006D4AE5"/>
    <w:rsid w:val="006E5974"/>
    <w:rsid w:val="00764815"/>
    <w:rsid w:val="00776934"/>
    <w:rsid w:val="007C615F"/>
    <w:rsid w:val="00814586"/>
    <w:rsid w:val="00864505"/>
    <w:rsid w:val="00892472"/>
    <w:rsid w:val="008F4E0A"/>
    <w:rsid w:val="008F56B3"/>
    <w:rsid w:val="00913208"/>
    <w:rsid w:val="00943AB1"/>
    <w:rsid w:val="00970859"/>
    <w:rsid w:val="009D467B"/>
    <w:rsid w:val="00A05343"/>
    <w:rsid w:val="00A21BFA"/>
    <w:rsid w:val="00A36598"/>
    <w:rsid w:val="00A41D7B"/>
    <w:rsid w:val="00A50872"/>
    <w:rsid w:val="00AA146E"/>
    <w:rsid w:val="00AD0F45"/>
    <w:rsid w:val="00AF671D"/>
    <w:rsid w:val="00B107C9"/>
    <w:rsid w:val="00B71475"/>
    <w:rsid w:val="00B744D6"/>
    <w:rsid w:val="00BC3138"/>
    <w:rsid w:val="00C4195B"/>
    <w:rsid w:val="00D04288"/>
    <w:rsid w:val="00D21BC7"/>
    <w:rsid w:val="00DB02F8"/>
    <w:rsid w:val="00DC3CF2"/>
    <w:rsid w:val="00F275D2"/>
    <w:rsid w:val="00F478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8EE3382"/>
  <w15:docId w15:val="{874ECC7F-722A-4BB5-A04E-9756E9AE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Gotham Narrow Book" w:eastAsia="Gotham Narrow Book" w:hAnsi="Gotham Narrow Book" w:cs="Gotham Narrow Book"/>
    </w:rPr>
  </w:style>
  <w:style w:type="paragraph" w:styleId="Heading1">
    <w:name w:val="heading 1"/>
    <w:basedOn w:val="Normal"/>
    <w:uiPriority w:val="1"/>
    <w:qFormat/>
    <w:pPr>
      <w:spacing w:before="29"/>
      <w:ind w:left="108"/>
      <w:outlineLvl w:val="0"/>
    </w:pPr>
    <w:rPr>
      <w:rFonts w:ascii="Gotham Narrow" w:eastAsia="Gotham Narrow" w:hAnsi="Gotham Narrow" w:cs="Gotham Narrow"/>
      <w:b/>
      <w:bCs/>
      <w:sz w:val="37"/>
      <w:szCs w:val="37"/>
    </w:rPr>
  </w:style>
  <w:style w:type="paragraph" w:styleId="Heading2">
    <w:name w:val="heading 2"/>
    <w:basedOn w:val="Normal"/>
    <w:uiPriority w:val="1"/>
    <w:qFormat/>
    <w:pPr>
      <w:ind w:left="2422" w:right="11"/>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5"/>
      <w:szCs w:val="15"/>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52"/>
      <w:ind w:left="87"/>
    </w:pPr>
  </w:style>
  <w:style w:type="character" w:styleId="CommentReference">
    <w:name w:val="annotation reference"/>
    <w:basedOn w:val="DefaultParagraphFont"/>
    <w:uiPriority w:val="99"/>
    <w:semiHidden/>
    <w:unhideWhenUsed/>
    <w:rsid w:val="001F0801"/>
    <w:rPr>
      <w:sz w:val="16"/>
      <w:szCs w:val="16"/>
    </w:rPr>
  </w:style>
  <w:style w:type="paragraph" w:styleId="CommentText">
    <w:name w:val="annotation text"/>
    <w:basedOn w:val="Normal"/>
    <w:link w:val="CommentTextChar"/>
    <w:uiPriority w:val="99"/>
    <w:semiHidden/>
    <w:unhideWhenUsed/>
    <w:rsid w:val="001F0801"/>
    <w:rPr>
      <w:sz w:val="20"/>
      <w:szCs w:val="20"/>
    </w:rPr>
  </w:style>
  <w:style w:type="character" w:customStyle="1" w:styleId="CommentTextChar">
    <w:name w:val="Comment Text Char"/>
    <w:basedOn w:val="DefaultParagraphFont"/>
    <w:link w:val="CommentText"/>
    <w:uiPriority w:val="99"/>
    <w:semiHidden/>
    <w:rsid w:val="001F0801"/>
    <w:rPr>
      <w:rFonts w:ascii="Gotham Narrow Book" w:eastAsia="Gotham Narrow Book" w:hAnsi="Gotham Narrow Book" w:cs="Gotham Narrow Book"/>
      <w:sz w:val="20"/>
      <w:szCs w:val="20"/>
    </w:rPr>
  </w:style>
  <w:style w:type="paragraph" w:styleId="CommentSubject">
    <w:name w:val="annotation subject"/>
    <w:basedOn w:val="CommentText"/>
    <w:next w:val="CommentText"/>
    <w:link w:val="CommentSubjectChar"/>
    <w:uiPriority w:val="99"/>
    <w:semiHidden/>
    <w:unhideWhenUsed/>
    <w:rsid w:val="001F0801"/>
    <w:rPr>
      <w:b/>
      <w:bCs/>
    </w:rPr>
  </w:style>
  <w:style w:type="character" w:customStyle="1" w:styleId="CommentSubjectChar">
    <w:name w:val="Comment Subject Char"/>
    <w:basedOn w:val="CommentTextChar"/>
    <w:link w:val="CommentSubject"/>
    <w:uiPriority w:val="99"/>
    <w:semiHidden/>
    <w:rsid w:val="001F0801"/>
    <w:rPr>
      <w:rFonts w:ascii="Gotham Narrow Book" w:eastAsia="Gotham Narrow Book" w:hAnsi="Gotham Narrow Book" w:cs="Gotham Narrow Book"/>
      <w:b/>
      <w:bCs/>
      <w:sz w:val="20"/>
      <w:szCs w:val="20"/>
    </w:rPr>
  </w:style>
  <w:style w:type="paragraph" w:styleId="BalloonText">
    <w:name w:val="Balloon Text"/>
    <w:basedOn w:val="Normal"/>
    <w:link w:val="BalloonTextChar"/>
    <w:uiPriority w:val="99"/>
    <w:semiHidden/>
    <w:unhideWhenUsed/>
    <w:rsid w:val="001F0801"/>
    <w:rPr>
      <w:rFonts w:ascii="Tahoma" w:hAnsi="Tahoma" w:cs="Tahoma"/>
      <w:sz w:val="16"/>
      <w:szCs w:val="16"/>
    </w:rPr>
  </w:style>
  <w:style w:type="character" w:customStyle="1" w:styleId="BalloonTextChar">
    <w:name w:val="Balloon Text Char"/>
    <w:basedOn w:val="DefaultParagraphFont"/>
    <w:link w:val="BalloonText"/>
    <w:uiPriority w:val="99"/>
    <w:semiHidden/>
    <w:rsid w:val="001F0801"/>
    <w:rPr>
      <w:rFonts w:ascii="Tahoma" w:eastAsia="Gotham Narrow Book"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organdonor.gov/materialsresources/materialsgive5.htm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0.emf"/><Relationship Id="rId30" Type="http://schemas.openxmlformats.org/officeDocument/2006/relationships/hyperlink" Target="mailto:wpfl@akoya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5D8596F093C84C992B4AF06B447036" ma:contentTypeVersion="0" ma:contentTypeDescription="Create a new document." ma:contentTypeScope="" ma:versionID="c5ab1e303074f1c70c9163b5af6b580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FFD779-E12C-489A-9E83-AC990FFAD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E78A568-E65A-4681-9E75-3B5DE2CC1734}">
  <ds:schemaRefs>
    <ds:schemaRef ds:uri="http://schemas.microsoft.com/sharepoint/v3/contenttype/forms"/>
  </ds:schemaRefs>
</ds:datastoreItem>
</file>

<file path=customXml/itemProps3.xml><?xml version="1.0" encoding="utf-8"?>
<ds:datastoreItem xmlns:ds="http://schemas.openxmlformats.org/officeDocument/2006/customXml" ds:itemID="{4B7360CE-91AD-46DB-B7F1-5B13E4F908DD}">
  <ds:schemaRefs>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Hospital Campaign Phase V Challenge Scorecard</vt:lpstr>
    </vt:vector>
  </TitlesOfParts>
  <Company>HRSA</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 Campaign Phase V Challenge Scorecard</dc:title>
  <dc:creator>Genna Cavanaugh</dc:creator>
  <cp:lastModifiedBy>Wright-Solomon, Lisa (HRSA)</cp:lastModifiedBy>
  <cp:revision>9</cp:revision>
  <dcterms:created xsi:type="dcterms:W3CDTF">2017-01-18T14:36:00Z</dcterms:created>
  <dcterms:modified xsi:type="dcterms:W3CDTF">2017-01-1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9T00:00:00Z</vt:filetime>
  </property>
  <property fmtid="{D5CDD505-2E9C-101B-9397-08002B2CF9AE}" pid="3" name="Creator">
    <vt:lpwstr>Adobe InDesign CC 2015 (Macintosh)</vt:lpwstr>
  </property>
  <property fmtid="{D5CDD505-2E9C-101B-9397-08002B2CF9AE}" pid="4" name="LastSaved">
    <vt:filetime>2016-09-12T00:00:00Z</vt:filetime>
  </property>
  <property fmtid="{D5CDD505-2E9C-101B-9397-08002B2CF9AE}" pid="5" name="ContentTypeId">
    <vt:lpwstr>0x010100735D8596F093C84C992B4AF06B447036</vt:lpwstr>
  </property>
</Properties>
</file>